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6AD7" w:rsidRPr="00DA6AD7" w:rsidRDefault="00DA6AD7" w:rsidP="00DA6AD7">
      <w:pPr>
        <w:spacing w:line="560" w:lineRule="exact"/>
        <w:jc w:val="left"/>
        <w:rPr>
          <w:rFonts w:ascii="方正小标宋简体" w:eastAsia="方正小标宋简体" w:hint="eastAsia"/>
          <w:sz w:val="24"/>
        </w:rPr>
      </w:pPr>
      <w:r w:rsidRPr="00DA6AD7">
        <w:rPr>
          <w:rFonts w:ascii="方正小标宋简体" w:eastAsia="方正小标宋简体" w:hint="eastAsia"/>
          <w:sz w:val="24"/>
        </w:rPr>
        <w:t>附件：</w:t>
      </w:r>
    </w:p>
    <w:p w:rsidR="006A41E9" w:rsidRDefault="00B60800">
      <w:pPr>
        <w:spacing w:line="560" w:lineRule="exact"/>
        <w:jc w:val="center"/>
        <w:rPr>
          <w:rFonts w:ascii="方正小标宋简体" w:eastAsia="方正小标宋简体"/>
          <w:sz w:val="40"/>
        </w:rPr>
      </w:pPr>
      <w:r>
        <w:rPr>
          <w:rFonts w:ascii="方正小标宋简体" w:eastAsia="方正小标宋简体" w:hint="eastAsia"/>
          <w:sz w:val="40"/>
        </w:rPr>
        <w:t>高等学校科学研究优秀成果奖（科学技术）</w:t>
      </w:r>
    </w:p>
    <w:p w:rsidR="006A41E9" w:rsidRDefault="00B60800">
      <w:pPr>
        <w:pStyle w:val="1"/>
        <w:ind w:leftChars="-100" w:left="-210" w:rightChars="-100" w:right="-210"/>
      </w:pPr>
      <w:bookmarkStart w:id="0" w:name="_Toc40166782"/>
      <w:r>
        <w:rPr>
          <w:rFonts w:hint="eastAsia"/>
          <w:sz w:val="40"/>
        </w:rPr>
        <w:t>科学技术进步奖提名书</w:t>
      </w:r>
      <w:bookmarkEnd w:id="0"/>
    </w:p>
    <w:p w:rsidR="006A41E9" w:rsidRDefault="00B60800">
      <w:pPr>
        <w:pStyle w:val="14"/>
      </w:pPr>
      <w:r>
        <w:t>（</w:t>
      </w:r>
      <w:r>
        <w:t>202</w:t>
      </w:r>
      <w:r>
        <w:rPr>
          <w:rFonts w:hint="eastAsia"/>
        </w:rPr>
        <w:t>2</w:t>
      </w:r>
      <w:r>
        <w:t>年度）</w:t>
      </w:r>
    </w:p>
    <w:p w:rsidR="006A41E9" w:rsidRDefault="00B60800">
      <w:pPr>
        <w:pStyle w:val="3"/>
      </w:pPr>
      <w:r>
        <w:t>一、项目基本情况</w:t>
      </w:r>
    </w:p>
    <w:tbl>
      <w:tblPr>
        <w:tblW w:w="9524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4A0"/>
      </w:tblPr>
      <w:tblGrid>
        <w:gridCol w:w="1229"/>
        <w:gridCol w:w="1228"/>
        <w:gridCol w:w="7067"/>
      </w:tblGrid>
      <w:tr w:rsidR="006A41E9">
        <w:trPr>
          <w:cantSplit/>
          <w:trHeight w:val="340"/>
        </w:trPr>
        <w:tc>
          <w:tcPr>
            <w:tcW w:w="2457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pacing w:line="300" w:lineRule="exact"/>
              <w:ind w:firstLineChars="0" w:firstLine="0"/>
              <w:jc w:val="center"/>
              <w:rPr>
                <w:rFonts w:ascii="宋体" w:hAnsi="宋体"/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提名者</w:t>
            </w:r>
          </w:p>
        </w:tc>
        <w:tc>
          <w:tcPr>
            <w:tcW w:w="7067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pacing w:line="300" w:lineRule="exact"/>
              <w:ind w:firstLineChars="0" w:firstLine="0"/>
              <w:jc w:val="center"/>
              <w:rPr>
                <w:rFonts w:ascii="宋体" w:hAnsi="宋体"/>
                <w:color w:val="000000" w:themeColor="text1"/>
              </w:rPr>
            </w:pPr>
            <w:r>
              <w:rPr>
                <w:rFonts w:ascii="宋体" w:hAnsi="宋体"/>
                <w:color w:val="000000" w:themeColor="text1"/>
              </w:rPr>
              <w:t>中南大学</w:t>
            </w:r>
          </w:p>
        </w:tc>
      </w:tr>
      <w:tr w:rsidR="006A41E9">
        <w:trPr>
          <w:cantSplit/>
          <w:trHeight w:val="340"/>
        </w:trPr>
        <w:tc>
          <w:tcPr>
            <w:tcW w:w="1229" w:type="dxa"/>
            <w:vMerge w:val="restart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pacing w:line="300" w:lineRule="exact"/>
              <w:ind w:firstLineChars="0" w:firstLine="0"/>
              <w:jc w:val="center"/>
              <w:rPr>
                <w:rFonts w:ascii="宋体" w:hAnsi="宋体"/>
                <w:color w:val="000000" w:themeColor="text1"/>
              </w:rPr>
            </w:pPr>
            <w:r>
              <w:rPr>
                <w:rFonts w:ascii="宋体" w:hAnsi="宋体" w:hint="eastAsia"/>
                <w:color w:val="000000" w:themeColor="text1"/>
              </w:rPr>
              <w:t>项目名称</w:t>
            </w:r>
          </w:p>
        </w:tc>
        <w:tc>
          <w:tcPr>
            <w:tcW w:w="1228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pacing w:line="300" w:lineRule="exact"/>
              <w:ind w:firstLineChars="0" w:firstLine="0"/>
              <w:jc w:val="center"/>
              <w:rPr>
                <w:rFonts w:ascii="宋体" w:hAnsi="宋体"/>
                <w:color w:val="000000" w:themeColor="text1"/>
              </w:rPr>
            </w:pPr>
            <w:r>
              <w:rPr>
                <w:rFonts w:ascii="宋体" w:hAnsi="宋体" w:hint="eastAsia"/>
                <w:color w:val="000000" w:themeColor="text1"/>
              </w:rPr>
              <w:t>项目名称</w:t>
            </w:r>
          </w:p>
        </w:tc>
        <w:tc>
          <w:tcPr>
            <w:tcW w:w="706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pacing w:line="300" w:lineRule="exact"/>
              <w:ind w:firstLineChars="0" w:firstLine="0"/>
              <w:jc w:val="center"/>
              <w:rPr>
                <w:rFonts w:asciiTheme="minorEastAsia" w:eastAsiaTheme="minorEastAsia" w:hAnsiTheme="minorEastAsia"/>
                <w:color w:val="000000" w:themeColor="text1"/>
              </w:rPr>
            </w:pPr>
            <w:r>
              <w:rPr>
                <w:rFonts w:asciiTheme="minorEastAsia" w:eastAsiaTheme="minorEastAsia" w:hAnsiTheme="minorEastAsia" w:hint="eastAsia"/>
              </w:rPr>
              <w:t>高速列车</w:t>
            </w:r>
            <w:r>
              <w:rPr>
                <w:rFonts w:asciiTheme="minorEastAsia" w:eastAsiaTheme="minorEastAsia" w:hAnsiTheme="minorEastAsia" w:hint="eastAsia"/>
              </w:rPr>
              <w:t>-</w:t>
            </w:r>
            <w:r>
              <w:rPr>
                <w:rFonts w:asciiTheme="minorEastAsia" w:eastAsiaTheme="minorEastAsia" w:hAnsiTheme="minorEastAsia" w:hint="eastAsia"/>
              </w:rPr>
              <w:t>轨道</w:t>
            </w:r>
            <w:r>
              <w:rPr>
                <w:rFonts w:asciiTheme="minorEastAsia" w:eastAsiaTheme="minorEastAsia" w:hAnsiTheme="minorEastAsia" w:hint="eastAsia"/>
              </w:rPr>
              <w:t>-</w:t>
            </w:r>
            <w:r>
              <w:rPr>
                <w:rFonts w:asciiTheme="minorEastAsia" w:eastAsiaTheme="minorEastAsia" w:hAnsiTheme="minorEastAsia" w:hint="eastAsia"/>
              </w:rPr>
              <w:t>桥梁系统地震链式灾变防控关键技术及应用</w:t>
            </w:r>
          </w:p>
        </w:tc>
      </w:tr>
      <w:tr w:rsidR="006A41E9">
        <w:trPr>
          <w:cantSplit/>
          <w:trHeight w:val="340"/>
        </w:trPr>
        <w:tc>
          <w:tcPr>
            <w:tcW w:w="1229" w:type="dxa"/>
            <w:vMerge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:rsidR="006A41E9" w:rsidRDefault="006A41E9">
            <w:pPr>
              <w:pStyle w:val="a6"/>
              <w:spacing w:line="300" w:lineRule="exact"/>
              <w:ind w:firstLineChars="0" w:firstLine="0"/>
              <w:jc w:val="center"/>
              <w:rPr>
                <w:rFonts w:ascii="宋体" w:hAnsi="宋体"/>
                <w:color w:val="000000" w:themeColor="text1"/>
              </w:rPr>
            </w:pPr>
          </w:p>
        </w:tc>
        <w:tc>
          <w:tcPr>
            <w:tcW w:w="1228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pacing w:line="300" w:lineRule="exact"/>
              <w:ind w:firstLineChars="0" w:firstLine="0"/>
              <w:jc w:val="center"/>
              <w:rPr>
                <w:rFonts w:ascii="宋体" w:hAnsi="宋体"/>
                <w:color w:val="000000" w:themeColor="text1"/>
              </w:rPr>
            </w:pPr>
            <w:r>
              <w:rPr>
                <w:rFonts w:ascii="宋体" w:hAnsi="宋体" w:hint="eastAsia"/>
                <w:color w:val="000000" w:themeColor="text1"/>
              </w:rPr>
              <w:t>公布名</w:t>
            </w:r>
          </w:p>
        </w:tc>
        <w:tc>
          <w:tcPr>
            <w:tcW w:w="7067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:rsidR="006A41E9" w:rsidRDefault="006A41E9">
            <w:pPr>
              <w:pStyle w:val="a6"/>
              <w:spacing w:line="300" w:lineRule="exact"/>
              <w:jc w:val="center"/>
              <w:rPr>
                <w:rFonts w:ascii="宋体" w:hAnsi="宋体"/>
                <w:color w:val="000000" w:themeColor="text1"/>
              </w:rPr>
            </w:pPr>
          </w:p>
        </w:tc>
      </w:tr>
      <w:tr w:rsidR="006A41E9">
        <w:trPr>
          <w:cantSplit/>
          <w:trHeight w:val="340"/>
        </w:trPr>
        <w:tc>
          <w:tcPr>
            <w:tcW w:w="2457" w:type="dxa"/>
            <w:gridSpan w:val="2"/>
            <w:tcBorders>
              <w:top w:val="single" w:sz="4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pacing w:line="300" w:lineRule="exact"/>
              <w:ind w:firstLineChars="0" w:firstLine="0"/>
              <w:jc w:val="center"/>
              <w:rPr>
                <w:rFonts w:ascii="宋体" w:hAnsi="宋体"/>
                <w:color w:val="000000" w:themeColor="text1"/>
              </w:rPr>
            </w:pPr>
            <w:r>
              <w:rPr>
                <w:rFonts w:ascii="宋体" w:hAnsi="宋体" w:hint="eastAsia"/>
                <w:color w:val="000000" w:themeColor="text1"/>
              </w:rPr>
              <w:t>主要完成人</w:t>
            </w:r>
          </w:p>
        </w:tc>
        <w:tc>
          <w:tcPr>
            <w:tcW w:w="7067" w:type="dxa"/>
            <w:tcBorders>
              <w:top w:val="single" w:sz="4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pacing w:line="300" w:lineRule="exact"/>
              <w:jc w:val="center"/>
              <w:rPr>
                <w:rFonts w:ascii="宋体" w:hAnsi="宋体"/>
                <w:color w:val="000000" w:themeColor="text1"/>
                <w:highlight w:val="yellow"/>
              </w:rPr>
            </w:pPr>
            <w:r>
              <w:rPr>
                <w:rFonts w:ascii="宋体" w:hAnsi="宋体" w:hint="eastAsia"/>
                <w:color w:val="000000" w:themeColor="text1"/>
              </w:rPr>
              <w:t>蒋丽忠，国巍，周旺保，魏标，曾永平，李常青，郭辉，宋建平，向平，周岳武，庞林，江力强，董俊，刘力维，赖智鹏，余玉洁，葛凯，李新，曹志峰，李恩良，刘项，陈源浚，张云泰，冯玉林，刘祥</w:t>
            </w:r>
          </w:p>
        </w:tc>
      </w:tr>
      <w:tr w:rsidR="006A41E9">
        <w:trPr>
          <w:cantSplit/>
          <w:trHeight w:val="340"/>
        </w:trPr>
        <w:tc>
          <w:tcPr>
            <w:tcW w:w="2457" w:type="dxa"/>
            <w:gridSpan w:val="2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pacing w:line="300" w:lineRule="exact"/>
              <w:ind w:firstLineChars="0" w:firstLine="0"/>
              <w:jc w:val="center"/>
              <w:rPr>
                <w:rFonts w:ascii="宋体" w:hAnsi="宋体"/>
                <w:color w:val="000000" w:themeColor="text1"/>
              </w:rPr>
            </w:pPr>
            <w:r>
              <w:rPr>
                <w:rFonts w:ascii="宋体" w:hAnsi="宋体" w:hint="eastAsia"/>
                <w:color w:val="000000" w:themeColor="text1"/>
              </w:rPr>
              <w:t>主要完成单位</w:t>
            </w:r>
          </w:p>
        </w:tc>
        <w:tc>
          <w:tcPr>
            <w:tcW w:w="7067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pacing w:line="300" w:lineRule="exact"/>
              <w:jc w:val="center"/>
              <w:rPr>
                <w:rFonts w:ascii="宋体" w:hAnsi="宋体"/>
                <w:color w:val="000000" w:themeColor="text1"/>
              </w:rPr>
            </w:pPr>
            <w:r>
              <w:rPr>
                <w:rFonts w:ascii="宋体" w:hAnsi="宋体"/>
                <w:color w:val="000000" w:themeColor="text1"/>
              </w:rPr>
              <w:t>中南大学</w:t>
            </w:r>
            <w:r>
              <w:rPr>
                <w:rFonts w:ascii="宋体" w:hAnsi="宋体" w:hint="eastAsia"/>
                <w:color w:val="000000" w:themeColor="text1"/>
              </w:rPr>
              <w:t>，中铁二院工程集团有限责任公司，中国铁道科学研究院集团有限公司，</w:t>
            </w:r>
            <w:r>
              <w:rPr>
                <w:rFonts w:ascii="宋体" w:hAnsi="宋体"/>
                <w:color w:val="000000" w:themeColor="text1"/>
              </w:rPr>
              <w:t>高速铁路建造技术国家工程研究中心</w:t>
            </w:r>
            <w:r>
              <w:rPr>
                <w:rFonts w:ascii="宋体" w:hAnsi="宋体" w:hint="eastAsia"/>
                <w:color w:val="000000" w:themeColor="text1"/>
              </w:rPr>
              <w:t>（原高速铁路建造技术国家工程实验室），中船双瑞（洛阳）特种装</w:t>
            </w:r>
            <w:bookmarkStart w:id="1" w:name="_GoBack"/>
            <w:bookmarkEnd w:id="1"/>
            <w:r>
              <w:rPr>
                <w:rFonts w:ascii="宋体" w:hAnsi="宋体" w:hint="eastAsia"/>
                <w:color w:val="000000" w:themeColor="text1"/>
              </w:rPr>
              <w:t>备股份有限公司（原洛阳双瑞特种装备有限公司），中国铁路设计集团有限公司（</w:t>
            </w:r>
            <w:r>
              <w:rPr>
                <w:rStyle w:val="ae"/>
                <w:rFonts w:ascii="Arial" w:hAnsi="Arial" w:cs="Arial"/>
                <w:b w:val="0"/>
                <w:bCs/>
                <w:color w:val="111111"/>
                <w:shd w:val="clear" w:color="auto" w:fill="FFFFFF"/>
              </w:rPr>
              <w:t>原铁道第三勘察设计院集团有限公司</w:t>
            </w:r>
            <w:r>
              <w:rPr>
                <w:rStyle w:val="ae"/>
                <w:rFonts w:ascii="Arial" w:hAnsi="Arial" w:cs="Arial" w:hint="eastAsia"/>
                <w:b w:val="0"/>
                <w:bCs/>
                <w:color w:val="111111"/>
                <w:shd w:val="clear" w:color="auto" w:fill="FFFFFF"/>
              </w:rPr>
              <w:t>）</w:t>
            </w:r>
          </w:p>
        </w:tc>
      </w:tr>
      <w:tr w:rsidR="006A41E9">
        <w:trPr>
          <w:cantSplit/>
          <w:trHeight w:val="340"/>
        </w:trPr>
        <w:tc>
          <w:tcPr>
            <w:tcW w:w="2457" w:type="dxa"/>
            <w:gridSpan w:val="2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pacing w:line="300" w:lineRule="exact"/>
              <w:ind w:firstLineChars="0" w:firstLine="0"/>
              <w:jc w:val="center"/>
              <w:rPr>
                <w:rFonts w:ascii="宋体" w:hAnsi="宋体"/>
                <w:color w:val="000000" w:themeColor="text1"/>
              </w:rPr>
            </w:pPr>
            <w:r>
              <w:rPr>
                <w:rFonts w:ascii="宋体" w:hAnsi="宋体" w:hint="eastAsia"/>
                <w:color w:val="000000" w:themeColor="text1"/>
              </w:rPr>
              <w:t>主要创新点</w:t>
            </w:r>
          </w:p>
        </w:tc>
        <w:tc>
          <w:tcPr>
            <w:tcW w:w="7067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pacing w:line="300" w:lineRule="exact"/>
              <w:ind w:firstLineChars="0" w:firstLine="0"/>
              <w:rPr>
                <w:rFonts w:asciiTheme="minorEastAsia" w:eastAsiaTheme="minorEastAsia" w:hAnsiTheme="minorEastAsia"/>
                <w:color w:val="000000" w:themeColor="text1"/>
              </w:rPr>
            </w:pPr>
            <w:r>
              <w:rPr>
                <w:rFonts w:asciiTheme="minorEastAsia" w:eastAsiaTheme="minorEastAsia" w:hAnsiTheme="minorEastAsia" w:hint="eastAsia"/>
                <w:color w:val="000000" w:themeColor="text1"/>
              </w:rPr>
              <w:t>1</w:t>
            </w:r>
            <w:r>
              <w:rPr>
                <w:rFonts w:asciiTheme="minorEastAsia" w:eastAsiaTheme="minorEastAsia" w:hAnsiTheme="minorEastAsia"/>
                <w:color w:val="000000" w:themeColor="text1"/>
              </w:rPr>
              <w:t xml:space="preserve">. </w:t>
            </w:r>
            <w:r>
              <w:rPr>
                <w:rFonts w:asciiTheme="minorEastAsia" w:eastAsiaTheme="minorEastAsia" w:hAnsiTheme="minorEastAsia" w:cs="黑体" w:hint="eastAsia"/>
              </w:rPr>
              <w:t>发明了高速列车</w:t>
            </w:r>
            <w:r>
              <w:rPr>
                <w:rFonts w:asciiTheme="minorEastAsia" w:eastAsiaTheme="minorEastAsia" w:hAnsiTheme="minorEastAsia" w:cs="黑体" w:hint="eastAsia"/>
              </w:rPr>
              <w:t>-</w:t>
            </w:r>
            <w:r>
              <w:rPr>
                <w:rFonts w:asciiTheme="minorEastAsia" w:eastAsiaTheme="minorEastAsia" w:hAnsiTheme="minorEastAsia" w:cs="黑体" w:hint="eastAsia"/>
              </w:rPr>
              <w:t>轨道</w:t>
            </w:r>
            <w:r>
              <w:rPr>
                <w:rFonts w:asciiTheme="minorEastAsia" w:eastAsiaTheme="minorEastAsia" w:hAnsiTheme="minorEastAsia" w:cs="黑体" w:hint="eastAsia"/>
              </w:rPr>
              <w:t>-</w:t>
            </w:r>
            <w:r>
              <w:rPr>
                <w:rFonts w:asciiTheme="minorEastAsia" w:eastAsiaTheme="minorEastAsia" w:hAnsiTheme="minorEastAsia" w:cs="黑体" w:hint="eastAsia"/>
              </w:rPr>
              <w:t>桥梁系统地震链式灾变模拟技术；</w:t>
            </w:r>
            <w:r>
              <w:rPr>
                <w:rFonts w:asciiTheme="minorEastAsia" w:eastAsiaTheme="minorEastAsia" w:hAnsiTheme="minorEastAsia" w:cs="黑体" w:hint="eastAsia"/>
              </w:rPr>
              <w:t>2</w:t>
            </w:r>
            <w:r>
              <w:rPr>
                <w:rFonts w:asciiTheme="minorEastAsia" w:eastAsiaTheme="minorEastAsia" w:hAnsiTheme="minorEastAsia" w:cs="黑体"/>
              </w:rPr>
              <w:t>.</w:t>
            </w:r>
            <w:r>
              <w:rPr>
                <w:rFonts w:asciiTheme="minorEastAsia" w:eastAsiaTheme="minorEastAsia" w:hAnsiTheme="minorEastAsia" w:hint="eastAsia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</w:rPr>
              <w:t>提出了列车</w:t>
            </w:r>
            <w:r>
              <w:rPr>
                <w:rFonts w:asciiTheme="minorEastAsia" w:eastAsiaTheme="minorEastAsia" w:hAnsiTheme="minorEastAsia" w:hint="eastAsia"/>
              </w:rPr>
              <w:t>-</w:t>
            </w:r>
            <w:r>
              <w:rPr>
                <w:rFonts w:asciiTheme="minorEastAsia" w:eastAsiaTheme="minorEastAsia" w:hAnsiTheme="minorEastAsia" w:hint="eastAsia"/>
              </w:rPr>
              <w:t>轨道</w:t>
            </w:r>
            <w:r>
              <w:rPr>
                <w:rFonts w:asciiTheme="minorEastAsia" w:eastAsiaTheme="minorEastAsia" w:hAnsiTheme="minorEastAsia" w:hint="eastAsia"/>
              </w:rPr>
              <w:t>-</w:t>
            </w:r>
            <w:r>
              <w:rPr>
                <w:rFonts w:asciiTheme="minorEastAsia" w:eastAsiaTheme="minorEastAsia" w:hAnsiTheme="minorEastAsia" w:hint="eastAsia"/>
              </w:rPr>
              <w:t>桥梁系统地震链式灾变控制关键指标体系</w:t>
            </w:r>
            <w:r>
              <w:rPr>
                <w:rFonts w:asciiTheme="minorEastAsia" w:eastAsiaTheme="minorEastAsia" w:hAnsiTheme="minorEastAsia" w:cs="黑体" w:hint="eastAsia"/>
              </w:rPr>
              <w:t>；</w:t>
            </w:r>
            <w:r>
              <w:rPr>
                <w:rFonts w:asciiTheme="minorEastAsia" w:eastAsiaTheme="minorEastAsia" w:hAnsiTheme="minorEastAsia" w:cs="黑体" w:hint="eastAsia"/>
              </w:rPr>
              <w:t>3</w:t>
            </w:r>
            <w:r>
              <w:rPr>
                <w:rFonts w:asciiTheme="minorEastAsia" w:eastAsiaTheme="minorEastAsia" w:hAnsiTheme="minorEastAsia" w:cs="黑体"/>
              </w:rPr>
              <w:t>.</w:t>
            </w:r>
            <w:r>
              <w:rPr>
                <w:rFonts w:asciiTheme="minorEastAsia" w:eastAsiaTheme="minorEastAsia" w:hAnsiTheme="minorEastAsia" w:hint="eastAsia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</w:rPr>
              <w:t>研发了列车</w:t>
            </w:r>
            <w:r>
              <w:rPr>
                <w:rFonts w:asciiTheme="minorEastAsia" w:eastAsiaTheme="minorEastAsia" w:hAnsiTheme="minorEastAsia" w:hint="eastAsia"/>
              </w:rPr>
              <w:t>-</w:t>
            </w:r>
            <w:r>
              <w:rPr>
                <w:rFonts w:asciiTheme="minorEastAsia" w:eastAsiaTheme="minorEastAsia" w:hAnsiTheme="minorEastAsia" w:hint="eastAsia"/>
              </w:rPr>
              <w:t>轨道</w:t>
            </w:r>
            <w:r>
              <w:rPr>
                <w:rFonts w:asciiTheme="minorEastAsia" w:eastAsiaTheme="minorEastAsia" w:hAnsiTheme="minorEastAsia" w:hint="eastAsia"/>
              </w:rPr>
              <w:t>-</w:t>
            </w:r>
            <w:r>
              <w:rPr>
                <w:rFonts w:asciiTheme="minorEastAsia" w:eastAsiaTheme="minorEastAsia" w:hAnsiTheme="minorEastAsia" w:hint="eastAsia"/>
              </w:rPr>
              <w:t>桥梁系统地震链式灾变成套防控技术</w:t>
            </w:r>
            <w:r>
              <w:rPr>
                <w:rFonts w:asciiTheme="minorEastAsia" w:eastAsiaTheme="minorEastAsia" w:hAnsiTheme="minorEastAsia" w:cs="黑体" w:hint="eastAsia"/>
              </w:rPr>
              <w:t>。</w:t>
            </w:r>
          </w:p>
        </w:tc>
      </w:tr>
    </w:tbl>
    <w:p w:rsidR="006A41E9" w:rsidRDefault="006A41E9">
      <w:pPr>
        <w:spacing w:line="240" w:lineRule="exact"/>
        <w:ind w:rightChars="400" w:right="840" w:firstLine="560"/>
        <w:jc w:val="right"/>
      </w:pPr>
    </w:p>
    <w:p w:rsidR="006A41E9" w:rsidRDefault="006A41E9">
      <w:pPr>
        <w:spacing w:line="100" w:lineRule="exact"/>
        <w:ind w:firstLineChars="200" w:firstLine="420"/>
        <w:jc w:val="left"/>
      </w:pPr>
    </w:p>
    <w:p w:rsidR="006A41E9" w:rsidRDefault="00B60800">
      <w:pPr>
        <w:keepNext/>
        <w:keepLines/>
        <w:spacing w:line="560" w:lineRule="exact"/>
        <w:ind w:firstLineChars="700" w:firstLine="2240"/>
        <w:outlineLvl w:val="2"/>
        <w:rPr>
          <w:rFonts w:eastAsia="黑体"/>
          <w:bCs/>
          <w:sz w:val="24"/>
        </w:rPr>
      </w:pPr>
      <w:r>
        <w:rPr>
          <w:rFonts w:eastAsia="黑体" w:hint="eastAsia"/>
          <w:bCs/>
          <w:sz w:val="32"/>
          <w:szCs w:val="32"/>
        </w:rPr>
        <w:t>主要知识产权和标准规范等目录</w:t>
      </w:r>
    </w:p>
    <w:tbl>
      <w:tblPr>
        <w:tblW w:w="95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/>
      </w:tblPr>
      <w:tblGrid>
        <w:gridCol w:w="1123"/>
        <w:gridCol w:w="1556"/>
        <w:gridCol w:w="708"/>
        <w:gridCol w:w="851"/>
        <w:gridCol w:w="850"/>
        <w:gridCol w:w="709"/>
        <w:gridCol w:w="1276"/>
        <w:gridCol w:w="1701"/>
        <w:gridCol w:w="750"/>
      </w:tblGrid>
      <w:tr w:rsidR="006A41E9">
        <w:trPr>
          <w:trHeight w:val="680"/>
        </w:trPr>
        <w:tc>
          <w:tcPr>
            <w:tcW w:w="112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spacing w:line="240" w:lineRule="exact"/>
              <w:jc w:val="center"/>
              <w:rPr>
                <w:rFonts w:ascii="宋体" w:hAnsi="宋体"/>
                <w:b/>
                <w:bCs/>
              </w:rPr>
            </w:pPr>
            <w:r>
              <w:rPr>
                <w:rFonts w:ascii="宋体" w:hAnsi="宋体"/>
                <w:b/>
                <w:bCs/>
              </w:rPr>
              <w:t>知识产权</w:t>
            </w:r>
            <w:r>
              <w:rPr>
                <w:rFonts w:ascii="宋体" w:hAnsi="宋体" w:hint="eastAsia"/>
                <w:b/>
                <w:bCs/>
              </w:rPr>
              <w:t>（标准）</w:t>
            </w:r>
            <w:r>
              <w:rPr>
                <w:rFonts w:ascii="宋体" w:hAnsi="宋体"/>
                <w:b/>
                <w:bCs/>
              </w:rPr>
              <w:t>类别</w:t>
            </w:r>
          </w:p>
        </w:tc>
        <w:tc>
          <w:tcPr>
            <w:tcW w:w="1556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spacing w:line="240" w:lineRule="exact"/>
              <w:jc w:val="center"/>
              <w:rPr>
                <w:rFonts w:ascii="宋体" w:hAnsi="宋体"/>
                <w:b/>
                <w:bCs/>
              </w:rPr>
            </w:pPr>
            <w:r>
              <w:rPr>
                <w:rFonts w:ascii="宋体" w:hAnsi="宋体" w:hint="eastAsia"/>
                <w:b/>
                <w:bCs/>
              </w:rPr>
              <w:t>知识产权（标准）具体</w:t>
            </w:r>
            <w:r>
              <w:rPr>
                <w:rFonts w:ascii="宋体" w:hAnsi="宋体"/>
                <w:b/>
                <w:bCs/>
              </w:rPr>
              <w:t>名称</w:t>
            </w:r>
          </w:p>
        </w:tc>
        <w:tc>
          <w:tcPr>
            <w:tcW w:w="70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spacing w:line="240" w:lineRule="exact"/>
              <w:jc w:val="center"/>
              <w:rPr>
                <w:rFonts w:ascii="宋体" w:hAnsi="宋体"/>
                <w:b/>
                <w:bCs/>
              </w:rPr>
            </w:pPr>
            <w:r>
              <w:rPr>
                <w:rFonts w:ascii="宋体" w:hAnsi="宋体"/>
                <w:b/>
                <w:bCs/>
              </w:rPr>
              <w:t>国</w:t>
            </w:r>
            <w:r>
              <w:rPr>
                <w:rFonts w:ascii="宋体" w:hAnsi="宋体" w:hint="eastAsia"/>
                <w:b/>
                <w:bCs/>
              </w:rPr>
              <w:t>家</w:t>
            </w:r>
          </w:p>
          <w:p w:rsidR="006A41E9" w:rsidRDefault="00B60800">
            <w:pPr>
              <w:spacing w:line="240" w:lineRule="exact"/>
              <w:jc w:val="center"/>
              <w:rPr>
                <w:rFonts w:ascii="宋体" w:hAnsi="宋体"/>
                <w:b/>
                <w:bCs/>
              </w:rPr>
            </w:pPr>
            <w:r>
              <w:rPr>
                <w:rFonts w:ascii="宋体" w:hAnsi="宋体"/>
                <w:b/>
                <w:bCs/>
              </w:rPr>
              <w:t>（</w:t>
            </w:r>
            <w:r>
              <w:rPr>
                <w:rFonts w:ascii="宋体" w:hAnsi="宋体" w:hint="eastAsia"/>
                <w:b/>
                <w:bCs/>
              </w:rPr>
              <w:t>地</w:t>
            </w:r>
            <w:r>
              <w:rPr>
                <w:rFonts w:ascii="宋体" w:hAnsi="宋体"/>
                <w:b/>
                <w:bCs/>
              </w:rPr>
              <w:t>区）</w:t>
            </w:r>
          </w:p>
        </w:tc>
        <w:tc>
          <w:tcPr>
            <w:tcW w:w="851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spacing w:line="240" w:lineRule="exact"/>
              <w:jc w:val="center"/>
              <w:rPr>
                <w:rFonts w:ascii="宋体" w:hAnsi="宋体"/>
                <w:b/>
                <w:bCs/>
              </w:rPr>
            </w:pPr>
            <w:r>
              <w:rPr>
                <w:rFonts w:ascii="宋体" w:hAnsi="宋体" w:hint="eastAsia"/>
                <w:b/>
                <w:bCs/>
              </w:rPr>
              <w:t>授权号（标准编号）</w:t>
            </w:r>
          </w:p>
        </w:tc>
        <w:tc>
          <w:tcPr>
            <w:tcW w:w="850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spacing w:line="240" w:lineRule="exact"/>
              <w:jc w:val="center"/>
              <w:rPr>
                <w:rFonts w:ascii="宋体" w:hAnsi="宋体"/>
                <w:b/>
                <w:bCs/>
              </w:rPr>
            </w:pPr>
            <w:r>
              <w:rPr>
                <w:rFonts w:ascii="宋体" w:hAnsi="宋体" w:hint="eastAsia"/>
                <w:b/>
                <w:bCs/>
              </w:rPr>
              <w:t>授权（标准发布）日期</w:t>
            </w:r>
          </w:p>
        </w:tc>
        <w:tc>
          <w:tcPr>
            <w:tcW w:w="709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spacing w:line="240" w:lineRule="exact"/>
              <w:jc w:val="center"/>
              <w:rPr>
                <w:rFonts w:ascii="宋体" w:hAnsi="宋体"/>
                <w:b/>
                <w:bCs/>
              </w:rPr>
            </w:pPr>
            <w:r>
              <w:rPr>
                <w:rFonts w:ascii="宋体" w:hAnsi="宋体" w:hint="eastAsia"/>
                <w:b/>
                <w:bCs/>
              </w:rPr>
              <w:t>证书编号</w:t>
            </w:r>
            <w:r>
              <w:rPr>
                <w:rFonts w:ascii="宋体" w:hAnsi="宋体"/>
                <w:b/>
                <w:bCs/>
              </w:rPr>
              <w:br/>
            </w:r>
            <w:r>
              <w:rPr>
                <w:rFonts w:ascii="宋体" w:hAnsi="宋体" w:hint="eastAsia"/>
                <w:b/>
                <w:bCs/>
              </w:rPr>
              <w:t>（标准批准发布</w:t>
            </w:r>
            <w:r>
              <w:rPr>
                <w:rFonts w:ascii="宋体" w:hAnsi="宋体"/>
                <w:b/>
                <w:bCs/>
              </w:rPr>
              <w:t>部门</w:t>
            </w:r>
            <w:r>
              <w:rPr>
                <w:rFonts w:ascii="宋体" w:hAnsi="宋体" w:hint="eastAsia"/>
                <w:b/>
                <w:bCs/>
              </w:rPr>
              <w:t>）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spacing w:line="240" w:lineRule="exact"/>
              <w:jc w:val="center"/>
              <w:rPr>
                <w:rFonts w:ascii="宋体" w:hAnsi="宋体"/>
                <w:b/>
                <w:bCs/>
              </w:rPr>
            </w:pPr>
            <w:r>
              <w:rPr>
                <w:rFonts w:ascii="宋体" w:hAnsi="宋体" w:hint="eastAsia"/>
                <w:b/>
                <w:bCs/>
              </w:rPr>
              <w:t>权利人（标准起草单位）</w:t>
            </w:r>
          </w:p>
        </w:tc>
        <w:tc>
          <w:tcPr>
            <w:tcW w:w="1701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spacing w:line="240" w:lineRule="exact"/>
              <w:jc w:val="center"/>
              <w:rPr>
                <w:rFonts w:ascii="宋体" w:hAnsi="宋体"/>
                <w:b/>
                <w:bCs/>
              </w:rPr>
            </w:pPr>
            <w:r>
              <w:rPr>
                <w:rFonts w:ascii="宋体" w:hAnsi="宋体" w:hint="eastAsia"/>
                <w:b/>
                <w:bCs/>
              </w:rPr>
              <w:t>发明人（标准起草人）</w:t>
            </w:r>
          </w:p>
        </w:tc>
        <w:tc>
          <w:tcPr>
            <w:tcW w:w="750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spacing w:line="240" w:lineRule="exact"/>
              <w:jc w:val="center"/>
              <w:rPr>
                <w:rFonts w:ascii="宋体" w:hAnsi="宋体"/>
                <w:b/>
                <w:bCs/>
              </w:rPr>
            </w:pPr>
            <w:r>
              <w:rPr>
                <w:rFonts w:ascii="宋体" w:hAnsi="宋体" w:hint="eastAsia"/>
                <w:b/>
                <w:bCs/>
              </w:rPr>
              <w:t>发明专利（标准）有效状态</w:t>
            </w:r>
          </w:p>
        </w:tc>
      </w:tr>
      <w:tr w:rsidR="006A41E9">
        <w:trPr>
          <w:trHeight w:val="680"/>
        </w:trPr>
        <w:tc>
          <w:tcPr>
            <w:tcW w:w="112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发明专利</w:t>
            </w:r>
          </w:p>
        </w:tc>
        <w:tc>
          <w:tcPr>
            <w:tcW w:w="1556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地震下高速铁路桥上行车安全试验系统</w:t>
            </w:r>
          </w:p>
        </w:tc>
        <w:tc>
          <w:tcPr>
            <w:tcW w:w="70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中国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ZL202010315746.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21</w:t>
            </w:r>
            <w:r>
              <w:rPr>
                <w:rFonts w:hint="eastAsia"/>
                <w:sz w:val="24"/>
              </w:rPr>
              <w:t>年</w:t>
            </w:r>
            <w:r>
              <w:rPr>
                <w:sz w:val="24"/>
              </w:rPr>
              <w:t>10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>1</w:t>
            </w:r>
            <w:r>
              <w:rPr>
                <w:sz w:val="24"/>
              </w:rPr>
              <w:t>5</w:t>
            </w:r>
            <w:r>
              <w:rPr>
                <w:rFonts w:hint="eastAsia"/>
                <w:sz w:val="24"/>
              </w:rPr>
              <w:t>日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shd w:val="clear" w:color="auto" w:fill="auto"/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第</w:t>
            </w:r>
            <w:r>
              <w:rPr>
                <w:sz w:val="24"/>
              </w:rPr>
              <w:t>4733718</w:t>
            </w:r>
            <w:r>
              <w:rPr>
                <w:sz w:val="24"/>
              </w:rPr>
              <w:t>号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高速铁路建造技术国家工程实验室</w:t>
            </w:r>
            <w:r>
              <w:rPr>
                <w:sz w:val="24"/>
              </w:rPr>
              <w:t xml:space="preserve">; </w:t>
            </w:r>
            <w:r>
              <w:rPr>
                <w:sz w:val="24"/>
              </w:rPr>
              <w:t>中南大学</w:t>
            </w:r>
          </w:p>
        </w:tc>
        <w:tc>
          <w:tcPr>
            <w:tcW w:w="1701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余志武，</w:t>
            </w:r>
            <w:r>
              <w:rPr>
                <w:sz w:val="24"/>
              </w:rPr>
              <w:t>国巍</w:t>
            </w:r>
            <w:r>
              <w:rPr>
                <w:sz w:val="24"/>
              </w:rPr>
              <w:t>,</w:t>
            </w:r>
            <w:r>
              <w:rPr>
                <w:rFonts w:hint="eastAsia"/>
                <w:sz w:val="24"/>
              </w:rPr>
              <w:t>蒋丽忠，刘汉云，龙岩</w:t>
            </w:r>
          </w:p>
        </w:tc>
        <w:tc>
          <w:tcPr>
            <w:tcW w:w="750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有效专利</w:t>
            </w:r>
          </w:p>
        </w:tc>
      </w:tr>
      <w:tr w:rsidR="006A41E9">
        <w:trPr>
          <w:trHeight w:val="680"/>
        </w:trPr>
        <w:tc>
          <w:tcPr>
            <w:tcW w:w="112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发明专利</w:t>
            </w:r>
          </w:p>
        </w:tc>
        <w:tc>
          <w:tcPr>
            <w:tcW w:w="1556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一种基于激光轮廓扫描的轨道不平顺测量</w:t>
            </w:r>
            <w:r>
              <w:rPr>
                <w:sz w:val="24"/>
              </w:rPr>
              <w:lastRenderedPageBreak/>
              <w:t>装置与方法</w:t>
            </w:r>
          </w:p>
        </w:tc>
        <w:tc>
          <w:tcPr>
            <w:tcW w:w="70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中国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ZL202011029080.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21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>09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>24</w:t>
            </w:r>
            <w:r>
              <w:rPr>
                <w:rFonts w:hint="eastAsia"/>
                <w:sz w:val="24"/>
              </w:rPr>
              <w:lastRenderedPageBreak/>
              <w:t>日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shd w:val="clear" w:color="auto" w:fill="auto"/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第</w:t>
            </w:r>
            <w:r>
              <w:rPr>
                <w:sz w:val="24"/>
              </w:rPr>
              <w:t>4700782</w:t>
            </w:r>
            <w:r>
              <w:rPr>
                <w:sz w:val="24"/>
              </w:rPr>
              <w:lastRenderedPageBreak/>
              <w:t>号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中南大学</w:t>
            </w:r>
            <w:r>
              <w:rPr>
                <w:sz w:val="24"/>
              </w:rPr>
              <w:t>;</w:t>
            </w:r>
            <w:r>
              <w:rPr>
                <w:sz w:val="24"/>
              </w:rPr>
              <w:t>高速铁路建造技术</w:t>
            </w:r>
            <w:r>
              <w:rPr>
                <w:sz w:val="24"/>
              </w:rPr>
              <w:lastRenderedPageBreak/>
              <w:t>国家工程实验室</w:t>
            </w:r>
            <w:r>
              <w:rPr>
                <w:sz w:val="24"/>
              </w:rPr>
              <w:t>;</w:t>
            </w:r>
          </w:p>
        </w:tc>
        <w:tc>
          <w:tcPr>
            <w:tcW w:w="1701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国巍</w:t>
            </w:r>
            <w:r>
              <w:rPr>
                <w:rFonts w:hint="eastAsia"/>
                <w:sz w:val="24"/>
              </w:rPr>
              <w:t>，</w:t>
            </w:r>
            <w:r>
              <w:rPr>
                <w:sz w:val="24"/>
              </w:rPr>
              <w:t>余志武</w:t>
            </w:r>
            <w:r>
              <w:rPr>
                <w:rFonts w:hint="eastAsia"/>
                <w:sz w:val="24"/>
              </w:rPr>
              <w:t>，</w:t>
            </w:r>
            <w:r>
              <w:rPr>
                <w:sz w:val="24"/>
              </w:rPr>
              <w:t>蒋丽忠</w:t>
            </w:r>
            <w:r>
              <w:rPr>
                <w:rFonts w:hint="eastAsia"/>
                <w:sz w:val="24"/>
              </w:rPr>
              <w:t>，</w:t>
            </w:r>
            <w:r>
              <w:rPr>
                <w:sz w:val="24"/>
              </w:rPr>
              <w:t>刘汉云</w:t>
            </w:r>
            <w:r>
              <w:rPr>
                <w:rFonts w:hint="eastAsia"/>
                <w:sz w:val="24"/>
              </w:rPr>
              <w:t>，</w:t>
            </w:r>
            <w:r>
              <w:rPr>
                <w:sz w:val="24"/>
              </w:rPr>
              <w:t>曾晨</w:t>
            </w:r>
            <w:r>
              <w:rPr>
                <w:rFonts w:hint="eastAsia"/>
                <w:sz w:val="24"/>
              </w:rPr>
              <w:t>，</w:t>
            </w:r>
            <w:r>
              <w:rPr>
                <w:sz w:val="24"/>
              </w:rPr>
              <w:t>曾哲</w:t>
            </w:r>
            <w:r>
              <w:rPr>
                <w:sz w:val="24"/>
              </w:rPr>
              <w:lastRenderedPageBreak/>
              <w:t>峰</w:t>
            </w:r>
          </w:p>
        </w:tc>
        <w:tc>
          <w:tcPr>
            <w:tcW w:w="750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有效专利</w:t>
            </w:r>
          </w:p>
        </w:tc>
      </w:tr>
      <w:tr w:rsidR="006A41E9">
        <w:trPr>
          <w:trHeight w:val="1409"/>
        </w:trPr>
        <w:tc>
          <w:tcPr>
            <w:tcW w:w="112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发明专利</w:t>
            </w:r>
          </w:p>
        </w:tc>
        <w:tc>
          <w:tcPr>
            <w:tcW w:w="1556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伺服电机驱动型行车系统模型列车提速装置</w:t>
            </w:r>
          </w:p>
        </w:tc>
        <w:tc>
          <w:tcPr>
            <w:tcW w:w="70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中国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Z</w:t>
            </w:r>
            <w:r>
              <w:rPr>
                <w:sz w:val="24"/>
              </w:rPr>
              <w:t>L201910505085.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  <w:r>
              <w:rPr>
                <w:sz w:val="24"/>
              </w:rPr>
              <w:t>021</w:t>
            </w:r>
            <w:r>
              <w:rPr>
                <w:sz w:val="24"/>
              </w:rPr>
              <w:t>年</w:t>
            </w:r>
            <w:r>
              <w:rPr>
                <w:rFonts w:hint="eastAsia"/>
                <w:sz w:val="24"/>
              </w:rPr>
              <w:t>09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>2</w:t>
            </w:r>
            <w:r>
              <w:rPr>
                <w:sz w:val="24"/>
              </w:rPr>
              <w:t>4</w:t>
            </w:r>
            <w:r>
              <w:rPr>
                <w:sz w:val="24"/>
              </w:rPr>
              <w:t>日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shd w:val="clear" w:color="auto" w:fill="auto"/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第</w:t>
            </w:r>
            <w:r>
              <w:rPr>
                <w:rFonts w:hint="eastAsia"/>
                <w:sz w:val="24"/>
              </w:rPr>
              <w:t>4</w:t>
            </w:r>
            <w:r>
              <w:rPr>
                <w:sz w:val="24"/>
              </w:rPr>
              <w:t>699289</w:t>
            </w:r>
            <w:r>
              <w:rPr>
                <w:sz w:val="24"/>
              </w:rPr>
              <w:t>号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中南大学</w:t>
            </w:r>
          </w:p>
        </w:tc>
        <w:tc>
          <w:tcPr>
            <w:tcW w:w="1701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国巍</w:t>
            </w:r>
            <w:r>
              <w:rPr>
                <w:rFonts w:hint="eastAsia"/>
                <w:sz w:val="24"/>
              </w:rPr>
              <w:t>，</w:t>
            </w:r>
            <w:r>
              <w:rPr>
                <w:sz w:val="24"/>
              </w:rPr>
              <w:t>余志武</w:t>
            </w:r>
            <w:r>
              <w:rPr>
                <w:rFonts w:hint="eastAsia"/>
                <w:sz w:val="24"/>
              </w:rPr>
              <w:t>，</w:t>
            </w:r>
            <w:r>
              <w:rPr>
                <w:sz w:val="24"/>
              </w:rPr>
              <w:t>蒋丽忠</w:t>
            </w:r>
            <w:r>
              <w:rPr>
                <w:rFonts w:hint="eastAsia"/>
                <w:sz w:val="24"/>
              </w:rPr>
              <w:t>，</w:t>
            </w:r>
            <w:r>
              <w:rPr>
                <w:sz w:val="24"/>
              </w:rPr>
              <w:t>龙岩</w:t>
            </w:r>
            <w:r>
              <w:rPr>
                <w:rFonts w:hint="eastAsia"/>
                <w:sz w:val="24"/>
              </w:rPr>
              <w:t>，</w:t>
            </w:r>
            <w:r>
              <w:rPr>
                <w:sz w:val="24"/>
              </w:rPr>
              <w:t>刘汉云</w:t>
            </w:r>
          </w:p>
        </w:tc>
        <w:tc>
          <w:tcPr>
            <w:tcW w:w="750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有效专利</w:t>
            </w:r>
          </w:p>
        </w:tc>
      </w:tr>
      <w:tr w:rsidR="006A41E9">
        <w:trPr>
          <w:trHeight w:val="680"/>
        </w:trPr>
        <w:tc>
          <w:tcPr>
            <w:tcW w:w="112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发明专利</w:t>
            </w:r>
          </w:p>
        </w:tc>
        <w:tc>
          <w:tcPr>
            <w:tcW w:w="1556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高速铁路桥梁的装配式减震装置及其应用方法及更换方法</w:t>
            </w:r>
          </w:p>
        </w:tc>
        <w:tc>
          <w:tcPr>
            <w:tcW w:w="70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中国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ZL202011024874.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21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>10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>26</w:t>
            </w:r>
            <w:r>
              <w:rPr>
                <w:rFonts w:hint="eastAsia"/>
                <w:sz w:val="24"/>
              </w:rPr>
              <w:t>日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tl2br w:val="nil"/>
              <w:tr2bl w:val="nil"/>
            </w:tcBorders>
            <w:shd w:val="clear" w:color="auto" w:fill="auto"/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第</w:t>
            </w:r>
            <w:r>
              <w:rPr>
                <w:rFonts w:hint="eastAsia"/>
                <w:sz w:val="24"/>
              </w:rPr>
              <w:t>4753305</w:t>
            </w:r>
            <w:r>
              <w:rPr>
                <w:rFonts w:hint="eastAsia"/>
                <w:sz w:val="24"/>
              </w:rPr>
              <w:t>号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中南大学</w:t>
            </w:r>
          </w:p>
        </w:tc>
        <w:tc>
          <w:tcPr>
            <w:tcW w:w="1701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江力强</w:t>
            </w:r>
            <w:r>
              <w:rPr>
                <w:rFonts w:hint="eastAsia"/>
                <w:sz w:val="24"/>
              </w:rPr>
              <w:t>，</w:t>
            </w:r>
            <w:r>
              <w:rPr>
                <w:sz w:val="24"/>
              </w:rPr>
              <w:t>喻凯</w:t>
            </w:r>
            <w:r>
              <w:rPr>
                <w:rFonts w:hint="eastAsia"/>
                <w:sz w:val="24"/>
              </w:rPr>
              <w:t>，</w:t>
            </w:r>
            <w:r>
              <w:rPr>
                <w:sz w:val="24"/>
              </w:rPr>
              <w:t>蒋丽忠</w:t>
            </w:r>
          </w:p>
        </w:tc>
        <w:tc>
          <w:tcPr>
            <w:tcW w:w="750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有效专利</w:t>
            </w:r>
          </w:p>
        </w:tc>
      </w:tr>
      <w:tr w:rsidR="006A41E9">
        <w:trPr>
          <w:trHeight w:val="680"/>
        </w:trPr>
        <w:tc>
          <w:tcPr>
            <w:tcW w:w="112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发明专利</w:t>
            </w:r>
          </w:p>
        </w:tc>
        <w:tc>
          <w:tcPr>
            <w:tcW w:w="1556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基于数据驱动的近断层非平稳地震动模拟方法</w:t>
            </w:r>
          </w:p>
        </w:tc>
        <w:tc>
          <w:tcPr>
            <w:tcW w:w="70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中国</w:t>
            </w:r>
          </w:p>
        </w:tc>
        <w:tc>
          <w:tcPr>
            <w:tcW w:w="851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ZL</w:t>
            </w:r>
            <w:r>
              <w:rPr>
                <w:sz w:val="24"/>
              </w:rPr>
              <w:t>201710736575.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  <w:r>
              <w:rPr>
                <w:sz w:val="24"/>
              </w:rPr>
              <w:t>020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>0</w:t>
            </w:r>
            <w:r>
              <w:rPr>
                <w:sz w:val="24"/>
              </w:rPr>
              <w:t>8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>2</w:t>
            </w:r>
            <w:r>
              <w:rPr>
                <w:sz w:val="24"/>
              </w:rPr>
              <w:t>5</w:t>
            </w:r>
            <w:r>
              <w:rPr>
                <w:rFonts w:hint="eastAsia"/>
                <w:sz w:val="24"/>
              </w:rPr>
              <w:t>日</w:t>
            </w:r>
          </w:p>
        </w:tc>
        <w:tc>
          <w:tcPr>
            <w:tcW w:w="70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第</w:t>
            </w:r>
            <w:r>
              <w:rPr>
                <w:sz w:val="24"/>
              </w:rPr>
              <w:t>3953865</w:t>
            </w:r>
            <w:r>
              <w:rPr>
                <w:rFonts w:hint="eastAsia"/>
                <w:sz w:val="24"/>
              </w:rPr>
              <w:t>号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中铁二院工程集团有限责任公司</w:t>
            </w:r>
          </w:p>
        </w:tc>
        <w:tc>
          <w:tcPr>
            <w:tcW w:w="1701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苏延文，陈克坚，曾永平，樊启武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郑晓龙，董俊，庞林，杨国静，陶奇，徐昕宇</w:t>
            </w:r>
          </w:p>
        </w:tc>
        <w:tc>
          <w:tcPr>
            <w:tcW w:w="750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有效专利</w:t>
            </w:r>
          </w:p>
        </w:tc>
      </w:tr>
      <w:tr w:rsidR="006A41E9">
        <w:trPr>
          <w:trHeight w:val="680"/>
        </w:trPr>
        <w:tc>
          <w:tcPr>
            <w:tcW w:w="112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发明专利</w:t>
            </w:r>
          </w:p>
        </w:tc>
        <w:tc>
          <w:tcPr>
            <w:tcW w:w="1556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大跨度铁路钢桥的梁轨一体化伸缩装置及其设计方法</w:t>
            </w:r>
          </w:p>
        </w:tc>
        <w:tc>
          <w:tcPr>
            <w:tcW w:w="70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中国</w:t>
            </w:r>
          </w:p>
        </w:tc>
        <w:tc>
          <w:tcPr>
            <w:tcW w:w="851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ZL</w:t>
            </w:r>
            <w:r>
              <w:rPr>
                <w:sz w:val="24"/>
              </w:rPr>
              <w:t>202010632032.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2022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>0</w:t>
            </w:r>
            <w:r>
              <w:rPr>
                <w:sz w:val="24"/>
              </w:rPr>
              <w:t>4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>0</w:t>
            </w:r>
            <w:r>
              <w:rPr>
                <w:sz w:val="24"/>
              </w:rPr>
              <w:t>5</w:t>
            </w:r>
            <w:r>
              <w:rPr>
                <w:rFonts w:hint="eastAsia"/>
                <w:sz w:val="24"/>
              </w:rPr>
              <w:t>日</w:t>
            </w:r>
          </w:p>
        </w:tc>
        <w:tc>
          <w:tcPr>
            <w:tcW w:w="70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第</w:t>
            </w:r>
            <w:r>
              <w:rPr>
                <w:sz w:val="24"/>
              </w:rPr>
              <w:t>5053770</w:t>
            </w:r>
            <w:r>
              <w:rPr>
                <w:rFonts w:hint="eastAsia"/>
                <w:sz w:val="24"/>
              </w:rPr>
              <w:t>号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中国铁道科学研究院集团有限公司铁道建筑研究所</w:t>
            </w:r>
            <w:r>
              <w:rPr>
                <w:rFonts w:hint="eastAsia"/>
                <w:sz w:val="24"/>
              </w:rPr>
              <w:t>;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</w:rPr>
              <w:t>中国铁道科学研究院集团有限公司</w:t>
            </w:r>
          </w:p>
        </w:tc>
        <w:tc>
          <w:tcPr>
            <w:tcW w:w="1701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韩自力，刘晓光，江成，郭辉，蒋金洲，胡所亭，赵欣欣，臧晓秋，魏峰，高芒芒，陈良江，赵会东，苏朋飞，朱颖</w:t>
            </w:r>
          </w:p>
        </w:tc>
        <w:tc>
          <w:tcPr>
            <w:tcW w:w="750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有效专利</w:t>
            </w:r>
          </w:p>
        </w:tc>
      </w:tr>
      <w:tr w:rsidR="006A41E9">
        <w:trPr>
          <w:trHeight w:val="680"/>
        </w:trPr>
        <w:tc>
          <w:tcPr>
            <w:tcW w:w="112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发明专利</w:t>
            </w:r>
          </w:p>
        </w:tc>
        <w:tc>
          <w:tcPr>
            <w:tcW w:w="1556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一种竖向测力型桥梁支座及其测力方法</w:t>
            </w:r>
          </w:p>
        </w:tc>
        <w:tc>
          <w:tcPr>
            <w:tcW w:w="70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中国</w:t>
            </w:r>
          </w:p>
        </w:tc>
        <w:tc>
          <w:tcPr>
            <w:tcW w:w="851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ZL</w:t>
            </w:r>
            <w:r>
              <w:rPr>
                <w:sz w:val="24"/>
              </w:rPr>
              <w:t>201610776009.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2018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>0</w:t>
            </w:r>
            <w:r>
              <w:rPr>
                <w:sz w:val="24"/>
              </w:rPr>
              <w:t>7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>0</w:t>
            </w:r>
            <w:r>
              <w:rPr>
                <w:sz w:val="24"/>
              </w:rPr>
              <w:t>6</w:t>
            </w:r>
            <w:r>
              <w:rPr>
                <w:rFonts w:hint="eastAsia"/>
                <w:sz w:val="24"/>
              </w:rPr>
              <w:t>日</w:t>
            </w:r>
          </w:p>
        </w:tc>
        <w:tc>
          <w:tcPr>
            <w:tcW w:w="70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第</w:t>
            </w:r>
            <w:r>
              <w:rPr>
                <w:sz w:val="24"/>
              </w:rPr>
              <w:t>2990558</w:t>
            </w:r>
            <w:r>
              <w:rPr>
                <w:rFonts w:hint="eastAsia"/>
                <w:sz w:val="24"/>
              </w:rPr>
              <w:t>号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洛阳双瑞特种装备有限公司</w:t>
            </w:r>
          </w:p>
        </w:tc>
        <w:tc>
          <w:tcPr>
            <w:tcW w:w="1701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王勇，宋建平，仝延锋，罗登发，朱海，南英杰，孙露，冯思思</w:t>
            </w:r>
          </w:p>
        </w:tc>
        <w:tc>
          <w:tcPr>
            <w:tcW w:w="750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有效专利</w:t>
            </w:r>
          </w:p>
        </w:tc>
      </w:tr>
      <w:tr w:rsidR="006A41E9">
        <w:trPr>
          <w:trHeight w:val="680"/>
        </w:trPr>
        <w:tc>
          <w:tcPr>
            <w:tcW w:w="112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计算机软件著作权</w:t>
            </w:r>
          </w:p>
        </w:tc>
        <w:tc>
          <w:tcPr>
            <w:tcW w:w="1556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基于风险的轨道交通减隔震装置研发软件</w:t>
            </w:r>
            <w:r>
              <w:rPr>
                <w:rFonts w:hint="eastAsia"/>
                <w:sz w:val="24"/>
              </w:rPr>
              <w:t>[</w:t>
            </w:r>
            <w:r>
              <w:rPr>
                <w:sz w:val="24"/>
              </w:rPr>
              <w:t>简称</w:t>
            </w:r>
            <w:r>
              <w:rPr>
                <w:rFonts w:hint="eastAsia"/>
                <w:sz w:val="24"/>
              </w:rPr>
              <w:t>：</w:t>
            </w:r>
            <w:r>
              <w:rPr>
                <w:rFonts w:hint="eastAsia"/>
                <w:sz w:val="24"/>
              </w:rPr>
              <w:t>R</w:t>
            </w:r>
            <w:r>
              <w:rPr>
                <w:sz w:val="24"/>
              </w:rPr>
              <w:t>DS-SID-RT-R]V1.0</w:t>
            </w:r>
          </w:p>
        </w:tc>
        <w:tc>
          <w:tcPr>
            <w:tcW w:w="70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中国</w:t>
            </w:r>
          </w:p>
        </w:tc>
        <w:tc>
          <w:tcPr>
            <w:tcW w:w="851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20SR08632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20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>01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>15</w:t>
            </w:r>
            <w:r>
              <w:rPr>
                <w:rFonts w:hint="eastAsia"/>
                <w:sz w:val="24"/>
              </w:rPr>
              <w:t>日</w:t>
            </w:r>
          </w:p>
        </w:tc>
        <w:tc>
          <w:tcPr>
            <w:tcW w:w="70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软著登字第</w:t>
            </w:r>
            <w:r>
              <w:rPr>
                <w:rFonts w:hint="eastAsia"/>
                <w:sz w:val="24"/>
              </w:rPr>
              <w:t>5741910</w:t>
            </w:r>
            <w:r>
              <w:rPr>
                <w:rFonts w:hint="eastAsia"/>
                <w:sz w:val="24"/>
              </w:rPr>
              <w:t>号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\</w:t>
            </w:r>
          </w:p>
        </w:tc>
        <w:tc>
          <w:tcPr>
            <w:tcW w:w="1701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魏标，谭昊，蒋丽忠，符云集，胡章亮，卓熠</w:t>
            </w:r>
          </w:p>
        </w:tc>
        <w:tc>
          <w:tcPr>
            <w:tcW w:w="750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其他</w:t>
            </w:r>
            <w:r>
              <w:rPr>
                <w:sz w:val="24"/>
              </w:rPr>
              <w:t>有效</w:t>
            </w:r>
            <w:r>
              <w:rPr>
                <w:rFonts w:hint="eastAsia"/>
                <w:sz w:val="24"/>
              </w:rPr>
              <w:t>的知识产权</w:t>
            </w:r>
          </w:p>
        </w:tc>
      </w:tr>
      <w:tr w:rsidR="006A41E9">
        <w:trPr>
          <w:trHeight w:val="680"/>
        </w:trPr>
        <w:tc>
          <w:tcPr>
            <w:tcW w:w="1123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lastRenderedPageBreak/>
              <w:t>计算机软件著作权</w:t>
            </w:r>
          </w:p>
        </w:tc>
        <w:tc>
          <w:tcPr>
            <w:tcW w:w="1556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基于</w:t>
            </w:r>
            <w:r>
              <w:rPr>
                <w:rFonts w:hint="eastAsia"/>
                <w:sz w:val="24"/>
              </w:rPr>
              <w:t>CS</w:t>
            </w:r>
            <w:r>
              <w:rPr>
                <w:rFonts w:hint="eastAsia"/>
                <w:sz w:val="24"/>
              </w:rPr>
              <w:t>技术高速列车</w:t>
            </w:r>
            <w:r>
              <w:rPr>
                <w:rFonts w:hint="eastAsia"/>
                <w:sz w:val="24"/>
              </w:rPr>
              <w:t>-</w:t>
            </w:r>
            <w:r>
              <w:rPr>
                <w:rFonts w:hint="eastAsia"/>
                <w:sz w:val="24"/>
              </w:rPr>
              <w:t>轨道</w:t>
            </w:r>
            <w:r>
              <w:rPr>
                <w:rFonts w:hint="eastAsia"/>
                <w:sz w:val="24"/>
              </w:rPr>
              <w:t>-</w:t>
            </w:r>
            <w:r>
              <w:rPr>
                <w:rFonts w:hint="eastAsia"/>
                <w:sz w:val="24"/>
              </w:rPr>
              <w:t>桥梁系统空间耦合作用振动分析软件</w:t>
            </w:r>
            <w:r>
              <w:rPr>
                <w:rFonts w:hint="eastAsia"/>
                <w:sz w:val="24"/>
              </w:rPr>
              <w:t>[</w:t>
            </w:r>
            <w:r>
              <w:rPr>
                <w:rFonts w:hint="eastAsia"/>
                <w:sz w:val="24"/>
              </w:rPr>
              <w:t>简称：</w:t>
            </w:r>
            <w:r>
              <w:rPr>
                <w:rFonts w:hint="eastAsia"/>
                <w:sz w:val="24"/>
              </w:rPr>
              <w:t>SOTTB]V</w:t>
            </w:r>
            <w:r>
              <w:rPr>
                <w:sz w:val="24"/>
              </w:rPr>
              <w:t>1.0</w:t>
            </w:r>
          </w:p>
        </w:tc>
        <w:tc>
          <w:tcPr>
            <w:tcW w:w="708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中国</w:t>
            </w:r>
          </w:p>
        </w:tc>
        <w:tc>
          <w:tcPr>
            <w:tcW w:w="851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</w:t>
            </w:r>
            <w:r>
              <w:rPr>
                <w:sz w:val="24"/>
              </w:rPr>
              <w:t>18</w:t>
            </w:r>
            <w:r>
              <w:rPr>
                <w:rFonts w:hint="eastAsia"/>
                <w:sz w:val="24"/>
              </w:rPr>
              <w:t>SR</w:t>
            </w:r>
            <w:r>
              <w:rPr>
                <w:sz w:val="24"/>
              </w:rPr>
              <w:t>80437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</w:t>
            </w:r>
            <w:r>
              <w:rPr>
                <w:sz w:val="24"/>
              </w:rPr>
              <w:t>18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>0</w:t>
            </w:r>
            <w:r>
              <w:rPr>
                <w:sz w:val="24"/>
              </w:rPr>
              <w:t>6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>0</w:t>
            </w:r>
            <w:r>
              <w:rPr>
                <w:sz w:val="24"/>
              </w:rPr>
              <w:t>1</w:t>
            </w:r>
            <w:r>
              <w:rPr>
                <w:rFonts w:hint="eastAsia"/>
                <w:sz w:val="24"/>
              </w:rPr>
              <w:t>日</w:t>
            </w:r>
          </w:p>
        </w:tc>
        <w:tc>
          <w:tcPr>
            <w:tcW w:w="709" w:type="dxa"/>
            <w:tcBorders>
              <w:bottom w:val="single" w:sz="4" w:space="0" w:color="auto"/>
              <w:tl2br w:val="nil"/>
              <w:tr2bl w:val="nil"/>
            </w:tcBorders>
            <w:shd w:val="clear" w:color="auto" w:fill="auto"/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软著登字第</w:t>
            </w:r>
            <w:r>
              <w:rPr>
                <w:rFonts w:hint="eastAsia"/>
                <w:sz w:val="24"/>
              </w:rPr>
              <w:t>3133472</w:t>
            </w:r>
            <w:r>
              <w:rPr>
                <w:rFonts w:hint="eastAsia"/>
                <w:sz w:val="24"/>
              </w:rPr>
              <w:t>号</w:t>
            </w:r>
          </w:p>
        </w:tc>
        <w:tc>
          <w:tcPr>
            <w:tcW w:w="1276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\</w:t>
            </w:r>
          </w:p>
        </w:tc>
        <w:tc>
          <w:tcPr>
            <w:tcW w:w="1701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国巍，李君龙，李婌</w:t>
            </w:r>
          </w:p>
        </w:tc>
        <w:tc>
          <w:tcPr>
            <w:tcW w:w="750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其他</w:t>
            </w:r>
            <w:r>
              <w:rPr>
                <w:sz w:val="24"/>
              </w:rPr>
              <w:t>有效</w:t>
            </w:r>
            <w:r>
              <w:rPr>
                <w:rFonts w:hint="eastAsia"/>
                <w:sz w:val="24"/>
              </w:rPr>
              <w:t>的知识产权</w:t>
            </w:r>
          </w:p>
        </w:tc>
      </w:tr>
      <w:tr w:rsidR="006A41E9">
        <w:trPr>
          <w:trHeight w:val="680"/>
        </w:trPr>
        <w:tc>
          <w:tcPr>
            <w:tcW w:w="1123" w:type="dxa"/>
            <w:tcBorders>
              <w:top w:val="single" w:sz="4" w:space="0" w:color="auto"/>
              <w:bottom w:val="single" w:sz="12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论文</w:t>
            </w:r>
          </w:p>
        </w:tc>
        <w:tc>
          <w:tcPr>
            <w:tcW w:w="1556" w:type="dxa"/>
            <w:tcBorders>
              <w:top w:val="single" w:sz="4" w:space="0" w:color="auto"/>
              <w:bottom w:val="single" w:sz="12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地震作用下高速铁路车</w:t>
            </w:r>
            <w:r>
              <w:rPr>
                <w:rFonts w:hint="eastAsia"/>
                <w:sz w:val="24"/>
              </w:rPr>
              <w:t>-</w:t>
            </w:r>
            <w:r>
              <w:rPr>
                <w:rFonts w:hint="eastAsia"/>
                <w:sz w:val="24"/>
              </w:rPr>
              <w:t>轨</w:t>
            </w:r>
            <w:r>
              <w:rPr>
                <w:rFonts w:hint="eastAsia"/>
                <w:sz w:val="24"/>
              </w:rPr>
              <w:t>-</w:t>
            </w:r>
            <w:r>
              <w:rPr>
                <w:rFonts w:hint="eastAsia"/>
                <w:sz w:val="24"/>
              </w:rPr>
              <w:t>桥系统安全研究进展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12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中国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12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10.15951/j.tmgcxb.2020.09.00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  <w:r>
              <w:rPr>
                <w:sz w:val="24"/>
              </w:rPr>
              <w:t>020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>09</w:t>
            </w:r>
            <w:r>
              <w:rPr>
                <w:rFonts w:hint="eastAsia"/>
                <w:sz w:val="24"/>
              </w:rPr>
              <w:t>月</w:t>
            </w:r>
            <w:r>
              <w:rPr>
                <w:sz w:val="24"/>
              </w:rPr>
              <w:t>15</w:t>
            </w:r>
            <w:r>
              <w:rPr>
                <w:rFonts w:hint="eastAsia"/>
                <w:sz w:val="24"/>
              </w:rPr>
              <w:t>日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12" w:space="0" w:color="auto"/>
              <w:tl2br w:val="nil"/>
              <w:tr2bl w:val="nil"/>
            </w:tcBorders>
            <w:shd w:val="clear" w:color="auto" w:fill="auto"/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土木工程学报</w:t>
            </w:r>
            <w:r>
              <w:rPr>
                <w:rFonts w:hint="eastAsia"/>
                <w:sz w:val="24"/>
              </w:rPr>
              <w:t xml:space="preserve">. </w:t>
            </w:r>
            <w:r>
              <w:rPr>
                <w:rFonts w:hint="eastAsia"/>
                <w:sz w:val="24"/>
              </w:rPr>
              <w:t>2020,53(9):1</w:t>
            </w:r>
            <w:r>
              <w:rPr>
                <w:sz w:val="24"/>
              </w:rPr>
              <w:t>-1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12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中南大学，高速铁路建造技术国家工程实验室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2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蒋丽忠，周旺保，魏标，向平，国巍，李常青</w:t>
            </w:r>
          </w:p>
        </w:tc>
        <w:tc>
          <w:tcPr>
            <w:tcW w:w="750" w:type="dxa"/>
            <w:tcBorders>
              <w:top w:val="single" w:sz="4" w:space="0" w:color="auto"/>
              <w:bottom w:val="single" w:sz="12" w:space="0" w:color="auto"/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其他</w:t>
            </w:r>
            <w:r>
              <w:rPr>
                <w:sz w:val="24"/>
              </w:rPr>
              <w:t>有效</w:t>
            </w:r>
            <w:r>
              <w:rPr>
                <w:rFonts w:hint="eastAsia"/>
                <w:sz w:val="24"/>
              </w:rPr>
              <w:t>的知识产权</w:t>
            </w:r>
          </w:p>
        </w:tc>
      </w:tr>
    </w:tbl>
    <w:p w:rsidR="006A41E9" w:rsidRDefault="006A41E9">
      <w:pPr>
        <w:adjustRightInd w:val="0"/>
        <w:spacing w:line="320" w:lineRule="exact"/>
        <w:rPr>
          <w:rFonts w:ascii="宋体" w:hAnsi="宋体"/>
          <w:b/>
          <w:bCs/>
          <w:color w:val="000000" w:themeColor="text1"/>
          <w:sz w:val="24"/>
          <w:szCs w:val="28"/>
        </w:rPr>
      </w:pPr>
    </w:p>
    <w:p w:rsidR="006A41E9" w:rsidRDefault="00B60800">
      <w:pPr>
        <w:adjustRightInd w:val="0"/>
        <w:spacing w:line="320" w:lineRule="exact"/>
        <w:jc w:val="center"/>
        <w:rPr>
          <w:rFonts w:ascii="宋体" w:hAnsi="宋体"/>
          <w:b/>
          <w:bCs/>
          <w:color w:val="000000" w:themeColor="text1"/>
          <w:sz w:val="24"/>
          <w:szCs w:val="28"/>
        </w:rPr>
      </w:pPr>
      <w:r>
        <w:rPr>
          <w:rFonts w:eastAsia="黑体" w:hint="eastAsia"/>
          <w:bCs/>
          <w:sz w:val="32"/>
          <w:szCs w:val="32"/>
        </w:rPr>
        <w:t>主要</w:t>
      </w:r>
      <w:r>
        <w:rPr>
          <w:rFonts w:eastAsia="黑体"/>
          <w:bCs/>
          <w:sz w:val="32"/>
          <w:szCs w:val="32"/>
        </w:rPr>
        <w:t>完成人情况表</w:t>
      </w:r>
    </w:p>
    <w:tbl>
      <w:tblPr>
        <w:tblW w:w="952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/>
      </w:tblPr>
      <w:tblGrid>
        <w:gridCol w:w="694"/>
        <w:gridCol w:w="1134"/>
        <w:gridCol w:w="1134"/>
        <w:gridCol w:w="1843"/>
        <w:gridCol w:w="1843"/>
        <w:gridCol w:w="2878"/>
      </w:tblGrid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adjustRightInd w:val="0"/>
              <w:snapToGrid w:val="0"/>
              <w:spacing w:line="240" w:lineRule="auto"/>
              <w:ind w:firstLineChars="0" w:firstLine="0"/>
              <w:jc w:val="center"/>
            </w:pPr>
            <w:r>
              <w:rPr>
                <w:color w:val="0D0D0D"/>
              </w:rPr>
              <w:t>排名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color w:val="0D0D0D"/>
              </w:rPr>
              <w:t>姓名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  <w:color w:val="0D0D0D"/>
              </w:rPr>
              <w:t>技术职称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工作单位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完成单位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本项目主要科技创新的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widowControl/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color w:val="0D0D0D"/>
              </w:rPr>
              <w:t>蒋丽忠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rFonts w:hint="eastAsia"/>
                <w:color w:val="0D0D0D"/>
              </w:rPr>
              <w:t>教授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中南大学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中南大学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对该项目创新点</w:t>
            </w:r>
            <w:r>
              <w:t>1</w:t>
            </w:r>
            <w:r>
              <w:t>、创新点</w:t>
            </w:r>
            <w:r>
              <w:t>2</w:t>
            </w:r>
            <w:r>
              <w:t>和创新点</w:t>
            </w:r>
            <w:r>
              <w:t>3</w:t>
            </w:r>
            <w:r>
              <w:t>有创造性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rFonts w:ascii="宋体" w:hAnsi="宋体" w:hint="eastAsia"/>
                <w:color w:val="0D0D0D"/>
                <w:szCs w:val="24"/>
              </w:rPr>
              <w:t>国巍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rFonts w:hint="eastAsia"/>
                <w:color w:val="0D0D0D"/>
              </w:rPr>
              <w:t>教授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中南大学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中南大学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创新点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和创新点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有创造性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color w:val="0D0D0D"/>
              </w:rPr>
              <w:t>周旺保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color w:val="0D0D0D"/>
              </w:rPr>
              <w:t>副教授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中南大学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中南大学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创新点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和创新点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有创造性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color w:val="0D0D0D"/>
              </w:rPr>
              <w:t>魏标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rFonts w:hint="eastAsia"/>
                <w:color w:val="0D0D0D"/>
              </w:rPr>
              <w:t>教授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中南大学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中南大学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创新点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和创新点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有创造性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5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color w:val="0D0D0D"/>
              </w:rPr>
              <w:t>曾永平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t>正高级工程师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中铁二院工程集团有限责任公司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中铁二院工程集团有限责任公司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创新点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和创新点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有创造性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6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color w:val="0D0D0D"/>
              </w:rPr>
              <w:t>李常青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color w:val="0D0D0D"/>
              </w:rPr>
              <w:t>副教授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中南大学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中南大学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t>1</w:t>
            </w:r>
            <w:r>
              <w:rPr>
                <w:rFonts w:hint="eastAsia"/>
              </w:rPr>
              <w:t>有创造性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7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color w:val="0D0D0D"/>
              </w:rPr>
              <w:t>郭辉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color w:val="0D0D0D"/>
              </w:rPr>
              <w:t>副研究员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中国铁道科学研究院集团有限公司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中国铁道科学研究院集团有限公司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和创新点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有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8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color w:val="0D0D0D"/>
              </w:rPr>
              <w:t>宋建平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color w:val="0D0D0D"/>
              </w:rPr>
              <w:t>研究员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中船双瑞（洛阳）特种装备股份有限公司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中船双瑞（洛阳）特种装备股份有限公司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rPr>
                <w:rFonts w:hint="eastAsia"/>
              </w:rPr>
              <w:t>3</w:t>
            </w:r>
            <w:r>
              <w:rPr>
                <w:rFonts w:ascii="宋体" w:hint="eastAsia"/>
              </w:rPr>
              <w:t>有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9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color w:val="0D0D0D"/>
              </w:rPr>
              <w:t>向平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color w:val="0D0D0D"/>
              </w:rPr>
              <w:t>教授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中南大学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中南大学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  <w:color w:val="000000" w:themeColor="text1"/>
              </w:rPr>
              <w:t>对该项目创新点</w:t>
            </w:r>
            <w:r>
              <w:rPr>
                <w:rFonts w:hint="eastAsia"/>
                <w:color w:val="000000" w:themeColor="text1"/>
              </w:rPr>
              <w:t>1</w:t>
            </w:r>
            <w:r>
              <w:rPr>
                <w:rFonts w:hint="eastAsia"/>
                <w:color w:val="000000" w:themeColor="text1"/>
              </w:rPr>
              <w:t>和创新点</w:t>
            </w:r>
            <w:r>
              <w:rPr>
                <w:color w:val="000000" w:themeColor="text1"/>
              </w:rPr>
              <w:t>2</w:t>
            </w:r>
            <w:r>
              <w:rPr>
                <w:rFonts w:hint="eastAsia"/>
                <w:color w:val="000000" w:themeColor="text1"/>
              </w:rPr>
              <w:t>有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t>周岳武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正高级工程师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中国铁路设计集团有限公司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中国铁路设计集团有限公司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rPr>
                <w:rFonts w:hint="eastAsia"/>
              </w:rPr>
              <w:t>3</w:t>
            </w:r>
            <w:r>
              <w:rPr>
                <w:rFonts w:ascii="宋体" w:hint="eastAsia"/>
              </w:rPr>
              <w:t>有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color w:val="0D0D0D"/>
              </w:rPr>
              <w:t>庞林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高级工程师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中铁二院工程集团有限责任公司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中铁二院工程集团有限责任公司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有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color w:val="0D0D0D"/>
              </w:rPr>
              <w:t>江力强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特聘</w:t>
            </w:r>
            <w:r>
              <w:t>副教授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中南大学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中南大学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创新点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的部分研究内容有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lastRenderedPageBreak/>
              <w:t>13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color w:val="0D0D0D"/>
              </w:rPr>
              <w:t>董俊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高级工程师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四川建筑职业技术学院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中铁二院工程集团有限责任公司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和创新点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有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t>刘力维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工程师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中铁二院工程集团有限责任公司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中铁二院工程集团有限责任公司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和创新点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有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t>赖智鹏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助理研究员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中南大学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中南大学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和创新点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有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rFonts w:hint="eastAsia"/>
              </w:rPr>
              <w:t>余玉洁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特聘教授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中南大学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中南大学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有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t>葛凯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研究员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中国铁道科学研究院集团有限公司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中国铁道科学研究院集团有限公司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有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color w:val="0D0D0D"/>
              </w:rPr>
              <w:t>李新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高级工程师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中船双瑞（洛阳）特种装备股份有限公司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中船双瑞（洛阳）特种装备股份有限公司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rPr>
                <w:rFonts w:hint="eastAsia"/>
              </w:rPr>
              <w:t>3</w:t>
            </w:r>
            <w:r>
              <w:rPr>
                <w:rFonts w:ascii="宋体" w:hint="eastAsia"/>
              </w:rPr>
              <w:t>有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t>曹志峰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副研究员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中国铁道科学研究院集团有限公司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中国铁道科学研究院集团有限公司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rPr>
                <w:rFonts w:hint="eastAsia"/>
              </w:rPr>
              <w:t>3</w:t>
            </w:r>
            <w:r>
              <w:rPr>
                <w:rFonts w:ascii="宋体" w:hint="eastAsia"/>
              </w:rPr>
              <w:t>有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t>李恩良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高级工程师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中国铁路设计集团有限公司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中国铁路设计集团有限公司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rPr>
                <w:rFonts w:hint="eastAsia"/>
              </w:rPr>
              <w:t>3</w:t>
            </w:r>
            <w:r>
              <w:rPr>
                <w:rFonts w:ascii="宋体" w:hint="eastAsia"/>
              </w:rPr>
              <w:t>有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color w:val="0D0D0D"/>
              </w:rPr>
              <w:t>刘项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t>教授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color w:val="0D0D0D"/>
              </w:rPr>
              <w:t>中南大学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color w:val="0D0D0D"/>
              </w:rPr>
              <w:t>中南大学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创新点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和创新点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有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t>陈源浚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t>无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color w:val="0D0D0D"/>
              </w:rPr>
              <w:t>中南大学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color w:val="0D0D0D"/>
              </w:rPr>
              <w:t>中南大学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和创新点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有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t>张云泰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t>无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color w:val="0D0D0D"/>
              </w:rPr>
              <w:t>中南大学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color w:val="0D0D0D"/>
              </w:rPr>
              <w:t>中南大学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对该项目创新点</w:t>
            </w:r>
            <w:r>
              <w:t>2</w:t>
            </w:r>
            <w:r>
              <w:t>和创新点</w:t>
            </w:r>
            <w:r>
              <w:t>3</w:t>
            </w:r>
            <w:r>
              <w:t>有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rFonts w:hint="eastAsia"/>
              </w:rPr>
              <w:t>冯玉林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rFonts w:hint="eastAsia"/>
              </w:rPr>
              <w:t>讲师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t>华东交通大学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color w:val="0D0D0D"/>
              </w:rPr>
              <w:t>中南大学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和创新点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有贡献</w:t>
            </w:r>
          </w:p>
        </w:tc>
      </w:tr>
      <w:tr w:rsidR="006A41E9">
        <w:trPr>
          <w:cantSplit/>
          <w:trHeight w:val="397"/>
        </w:trPr>
        <w:tc>
          <w:tcPr>
            <w:tcW w:w="69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jc w:val="center"/>
              <w:rPr>
                <w:rFonts w:eastAsia="等线"/>
                <w:color w:val="000000"/>
                <w:sz w:val="22"/>
                <w:szCs w:val="22"/>
              </w:rPr>
            </w:pPr>
            <w:r>
              <w:rPr>
                <w:rFonts w:eastAsia="等线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t>刘祥</w:t>
            </w:r>
          </w:p>
        </w:tc>
        <w:tc>
          <w:tcPr>
            <w:tcW w:w="1134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  <w:rPr>
                <w:color w:val="0D0D0D"/>
              </w:rPr>
            </w:pPr>
            <w:r>
              <w:rPr>
                <w:rFonts w:hint="eastAsia"/>
              </w:rPr>
              <w:t>讲师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  <w:color w:val="0D0D0D"/>
              </w:rPr>
              <w:t>福建</w:t>
            </w:r>
            <w:r>
              <w:rPr>
                <w:color w:val="0D0D0D"/>
              </w:rPr>
              <w:t>工程学院</w:t>
            </w:r>
          </w:p>
        </w:tc>
        <w:tc>
          <w:tcPr>
            <w:tcW w:w="1843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color w:val="0D0D0D"/>
              </w:rPr>
              <w:t>中南大学</w:t>
            </w:r>
          </w:p>
        </w:tc>
        <w:tc>
          <w:tcPr>
            <w:tcW w:w="2878" w:type="dxa"/>
            <w:tcBorders>
              <w:tl2br w:val="nil"/>
              <w:tr2bl w:val="nil"/>
            </w:tcBorders>
            <w:vAlign w:val="center"/>
          </w:tcPr>
          <w:p w:rsidR="006A41E9" w:rsidRDefault="00B60800">
            <w:pPr>
              <w:pStyle w:val="a6"/>
              <w:snapToGrid w:val="0"/>
              <w:spacing w:line="240" w:lineRule="auto"/>
              <w:ind w:firstLineChars="0" w:firstLine="0"/>
              <w:jc w:val="center"/>
            </w:pPr>
            <w:r>
              <w:rPr>
                <w:rFonts w:hint="eastAsia"/>
              </w:rPr>
              <w:t>对该项目创新点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和创新点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有贡献</w:t>
            </w:r>
          </w:p>
        </w:tc>
      </w:tr>
    </w:tbl>
    <w:p w:rsidR="006A41E9" w:rsidRDefault="006A41E9">
      <w:pPr>
        <w:spacing w:line="360" w:lineRule="auto"/>
      </w:pPr>
    </w:p>
    <w:sectPr w:rsidR="006A41E9" w:rsidSect="006A41E9">
      <w:footerReference w:type="default" r:id="rId6"/>
      <w:pgSz w:w="11906" w:h="16838"/>
      <w:pgMar w:top="1701" w:right="1247" w:bottom="1701" w:left="1247" w:header="851" w:footer="794" w:gutter="0"/>
      <w:pgNumType w:start="1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60800" w:rsidRDefault="00B60800" w:rsidP="006A41E9">
      <w:r>
        <w:separator/>
      </w:r>
    </w:p>
  </w:endnote>
  <w:endnote w:type="continuationSeparator" w:id="1">
    <w:p w:rsidR="00B60800" w:rsidRDefault="00B60800" w:rsidP="006A41E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方正小标宋简体">
    <w:altName w:val="黑体"/>
    <w:charset w:val="86"/>
    <w:family w:val="script"/>
    <w:pitch w:val="default"/>
    <w:sig w:usb0="00000000" w:usb1="00000000" w:usb2="0000000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charset w:val="86"/>
    <w:family w:val="modern"/>
    <w:pitch w:val="default"/>
    <w:sig w:usb0="00000001" w:usb1="080E0000" w:usb2="00000000" w:usb3="00000000" w:csb0="00040000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仿宋_GB2312">
    <w:altName w:val="Arial Unicode MS"/>
    <w:charset w:val="86"/>
    <w:family w:val="modern"/>
    <w:pitch w:val="default"/>
    <w:sig w:usb0="00000000" w:usb1="080E0000" w:usb2="0000000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等线">
    <w:altName w:val="Arial Unicode MS"/>
    <w:charset w:val="86"/>
    <w:family w:val="auto"/>
    <w:pitch w:val="default"/>
    <w:sig w:usb0="00000000" w:usb1="38CF7CFA" w:usb2="00000016" w:usb3="00000000" w:csb0="0004000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73927172"/>
    </w:sdtPr>
    <w:sdtContent>
      <w:p w:rsidR="006A41E9" w:rsidRDefault="006A41E9">
        <w:pPr>
          <w:pStyle w:val="a8"/>
          <w:jc w:val="center"/>
        </w:pPr>
        <w:r>
          <w:fldChar w:fldCharType="begin"/>
        </w:r>
        <w:r w:rsidR="00B60800">
          <w:instrText>PAGE   \* MERGEFORMAT</w:instrText>
        </w:r>
        <w:r>
          <w:fldChar w:fldCharType="separate"/>
        </w:r>
        <w:r w:rsidR="002C3989" w:rsidRPr="002C3989">
          <w:rPr>
            <w:noProof/>
            <w:lang w:val="zh-CN"/>
          </w:rPr>
          <w:t>1</w:t>
        </w:r>
        <w:r>
          <w:fldChar w:fldCharType="end"/>
        </w:r>
      </w:p>
    </w:sdtContent>
  </w:sdt>
  <w:p w:rsidR="006A41E9" w:rsidRDefault="006A41E9">
    <w:pPr>
      <w:pStyle w:val="a8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60800" w:rsidRDefault="00B60800" w:rsidP="006A41E9">
      <w:r>
        <w:separator/>
      </w:r>
    </w:p>
  </w:footnote>
  <w:footnote w:type="continuationSeparator" w:id="1">
    <w:p w:rsidR="00B60800" w:rsidRDefault="00B60800" w:rsidP="006A41E9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hideSpellingErrors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yNLOwMDe2NLC0MDc1NrZQ0lEKTi0uzszPAykwqgUAucah1SwAAAA="/>
    <w:docVar w:name="commondata" w:val="eyJoZGlkIjoiOTYzYThjZmE1NzAyZGQyNDQ5Y2QxMjMxZDExY2FlMWIifQ=="/>
  </w:docVars>
  <w:rsids>
    <w:rsidRoot w:val="00ED5F93"/>
    <w:rsid w:val="00002D32"/>
    <w:rsid w:val="00003378"/>
    <w:rsid w:val="0000447C"/>
    <w:rsid w:val="000045CD"/>
    <w:rsid w:val="0000794B"/>
    <w:rsid w:val="00010A42"/>
    <w:rsid w:val="00012B97"/>
    <w:rsid w:val="0001300D"/>
    <w:rsid w:val="00015E61"/>
    <w:rsid w:val="000178A7"/>
    <w:rsid w:val="00020E31"/>
    <w:rsid w:val="00020FAC"/>
    <w:rsid w:val="0002103F"/>
    <w:rsid w:val="00022B57"/>
    <w:rsid w:val="00025071"/>
    <w:rsid w:val="00025089"/>
    <w:rsid w:val="000269A3"/>
    <w:rsid w:val="000303A2"/>
    <w:rsid w:val="00032BF4"/>
    <w:rsid w:val="000360C4"/>
    <w:rsid w:val="00036712"/>
    <w:rsid w:val="000370E0"/>
    <w:rsid w:val="000403CA"/>
    <w:rsid w:val="00040B49"/>
    <w:rsid w:val="0004150A"/>
    <w:rsid w:val="00042AC3"/>
    <w:rsid w:val="00043365"/>
    <w:rsid w:val="00045D2D"/>
    <w:rsid w:val="00046480"/>
    <w:rsid w:val="000472F2"/>
    <w:rsid w:val="0004774C"/>
    <w:rsid w:val="00047D25"/>
    <w:rsid w:val="000507B0"/>
    <w:rsid w:val="00051D53"/>
    <w:rsid w:val="00053BB0"/>
    <w:rsid w:val="00054683"/>
    <w:rsid w:val="00055FDD"/>
    <w:rsid w:val="00056D08"/>
    <w:rsid w:val="0006073E"/>
    <w:rsid w:val="00062ED1"/>
    <w:rsid w:val="00063C35"/>
    <w:rsid w:val="00065AB1"/>
    <w:rsid w:val="00065AD6"/>
    <w:rsid w:val="000660E9"/>
    <w:rsid w:val="0007612F"/>
    <w:rsid w:val="000819BE"/>
    <w:rsid w:val="00081CE6"/>
    <w:rsid w:val="000833C0"/>
    <w:rsid w:val="00083F13"/>
    <w:rsid w:val="000861CF"/>
    <w:rsid w:val="00086C48"/>
    <w:rsid w:val="000879EB"/>
    <w:rsid w:val="000903E4"/>
    <w:rsid w:val="00090757"/>
    <w:rsid w:val="0009122A"/>
    <w:rsid w:val="00091914"/>
    <w:rsid w:val="0009324C"/>
    <w:rsid w:val="0009381F"/>
    <w:rsid w:val="00095A3B"/>
    <w:rsid w:val="000A4983"/>
    <w:rsid w:val="000A50B4"/>
    <w:rsid w:val="000A659F"/>
    <w:rsid w:val="000A6A48"/>
    <w:rsid w:val="000A6BC3"/>
    <w:rsid w:val="000A7C34"/>
    <w:rsid w:val="000B0563"/>
    <w:rsid w:val="000B4B06"/>
    <w:rsid w:val="000B6645"/>
    <w:rsid w:val="000B6F85"/>
    <w:rsid w:val="000B72B2"/>
    <w:rsid w:val="000B7C68"/>
    <w:rsid w:val="000B7DA5"/>
    <w:rsid w:val="000C111E"/>
    <w:rsid w:val="000C28CC"/>
    <w:rsid w:val="000C3617"/>
    <w:rsid w:val="000C66DA"/>
    <w:rsid w:val="000D0188"/>
    <w:rsid w:val="000D1FD9"/>
    <w:rsid w:val="000D2588"/>
    <w:rsid w:val="000D6577"/>
    <w:rsid w:val="000D6BAC"/>
    <w:rsid w:val="000D6D4A"/>
    <w:rsid w:val="000D6D67"/>
    <w:rsid w:val="000D7C7D"/>
    <w:rsid w:val="000E2A2C"/>
    <w:rsid w:val="000E2EFF"/>
    <w:rsid w:val="000E3777"/>
    <w:rsid w:val="000E44E2"/>
    <w:rsid w:val="000E48D1"/>
    <w:rsid w:val="000E4CE8"/>
    <w:rsid w:val="000E53C0"/>
    <w:rsid w:val="000E5423"/>
    <w:rsid w:val="000E57EF"/>
    <w:rsid w:val="000E6571"/>
    <w:rsid w:val="000E70BB"/>
    <w:rsid w:val="000F0738"/>
    <w:rsid w:val="000F156C"/>
    <w:rsid w:val="000F24A6"/>
    <w:rsid w:val="000F5838"/>
    <w:rsid w:val="000F6F0D"/>
    <w:rsid w:val="000F75BC"/>
    <w:rsid w:val="00101B2D"/>
    <w:rsid w:val="00103B02"/>
    <w:rsid w:val="00104B33"/>
    <w:rsid w:val="00104D2A"/>
    <w:rsid w:val="001070B3"/>
    <w:rsid w:val="00110831"/>
    <w:rsid w:val="00113202"/>
    <w:rsid w:val="001135B6"/>
    <w:rsid w:val="00113739"/>
    <w:rsid w:val="00113A0B"/>
    <w:rsid w:val="00114803"/>
    <w:rsid w:val="001154E4"/>
    <w:rsid w:val="0011553A"/>
    <w:rsid w:val="00116871"/>
    <w:rsid w:val="00122E3D"/>
    <w:rsid w:val="001231CB"/>
    <w:rsid w:val="001248AA"/>
    <w:rsid w:val="00124DC7"/>
    <w:rsid w:val="00125004"/>
    <w:rsid w:val="001259C0"/>
    <w:rsid w:val="001319CC"/>
    <w:rsid w:val="00131C01"/>
    <w:rsid w:val="00132014"/>
    <w:rsid w:val="001329E9"/>
    <w:rsid w:val="001330B4"/>
    <w:rsid w:val="001374CA"/>
    <w:rsid w:val="001424D1"/>
    <w:rsid w:val="001429A1"/>
    <w:rsid w:val="00143F14"/>
    <w:rsid w:val="00146576"/>
    <w:rsid w:val="00147CAB"/>
    <w:rsid w:val="00150EAD"/>
    <w:rsid w:val="001513D0"/>
    <w:rsid w:val="00152E60"/>
    <w:rsid w:val="001556DE"/>
    <w:rsid w:val="0015628C"/>
    <w:rsid w:val="00156AEF"/>
    <w:rsid w:val="00157347"/>
    <w:rsid w:val="001576F3"/>
    <w:rsid w:val="00157B75"/>
    <w:rsid w:val="00161BD7"/>
    <w:rsid w:val="00162BDB"/>
    <w:rsid w:val="00164698"/>
    <w:rsid w:val="00164BFA"/>
    <w:rsid w:val="0016579D"/>
    <w:rsid w:val="00166AAC"/>
    <w:rsid w:val="00170240"/>
    <w:rsid w:val="00172D98"/>
    <w:rsid w:val="00173676"/>
    <w:rsid w:val="00173ADE"/>
    <w:rsid w:val="0017407A"/>
    <w:rsid w:val="0017417A"/>
    <w:rsid w:val="001752CA"/>
    <w:rsid w:val="001764A4"/>
    <w:rsid w:val="00177539"/>
    <w:rsid w:val="00177848"/>
    <w:rsid w:val="00177927"/>
    <w:rsid w:val="00177BF8"/>
    <w:rsid w:val="0018346B"/>
    <w:rsid w:val="00183FCC"/>
    <w:rsid w:val="00184CE9"/>
    <w:rsid w:val="00185037"/>
    <w:rsid w:val="00185C72"/>
    <w:rsid w:val="001865A5"/>
    <w:rsid w:val="00186DF5"/>
    <w:rsid w:val="00186EB0"/>
    <w:rsid w:val="001870E7"/>
    <w:rsid w:val="0018735E"/>
    <w:rsid w:val="00190049"/>
    <w:rsid w:val="001927C3"/>
    <w:rsid w:val="001932DF"/>
    <w:rsid w:val="001940DA"/>
    <w:rsid w:val="001942FE"/>
    <w:rsid w:val="00194AAA"/>
    <w:rsid w:val="001A0795"/>
    <w:rsid w:val="001A0B94"/>
    <w:rsid w:val="001A0DB7"/>
    <w:rsid w:val="001A0E64"/>
    <w:rsid w:val="001A3FC5"/>
    <w:rsid w:val="001A4251"/>
    <w:rsid w:val="001A572C"/>
    <w:rsid w:val="001B0A0D"/>
    <w:rsid w:val="001B11F8"/>
    <w:rsid w:val="001B2103"/>
    <w:rsid w:val="001B2657"/>
    <w:rsid w:val="001B30E4"/>
    <w:rsid w:val="001B448A"/>
    <w:rsid w:val="001B44D0"/>
    <w:rsid w:val="001B56C9"/>
    <w:rsid w:val="001B5CC0"/>
    <w:rsid w:val="001B6376"/>
    <w:rsid w:val="001C03A7"/>
    <w:rsid w:val="001C52D0"/>
    <w:rsid w:val="001C64EA"/>
    <w:rsid w:val="001C72C5"/>
    <w:rsid w:val="001C740E"/>
    <w:rsid w:val="001C7B32"/>
    <w:rsid w:val="001C7FC4"/>
    <w:rsid w:val="001D1A04"/>
    <w:rsid w:val="001D22C7"/>
    <w:rsid w:val="001D33E4"/>
    <w:rsid w:val="001D3642"/>
    <w:rsid w:val="001D44CC"/>
    <w:rsid w:val="001D4622"/>
    <w:rsid w:val="001E23BD"/>
    <w:rsid w:val="001E2D2D"/>
    <w:rsid w:val="001E4029"/>
    <w:rsid w:val="001E4EE0"/>
    <w:rsid w:val="001E7E67"/>
    <w:rsid w:val="001F0019"/>
    <w:rsid w:val="001F03A6"/>
    <w:rsid w:val="001F1252"/>
    <w:rsid w:val="001F2108"/>
    <w:rsid w:val="001F2D2A"/>
    <w:rsid w:val="001F4186"/>
    <w:rsid w:val="001F437E"/>
    <w:rsid w:val="001F5CE6"/>
    <w:rsid w:val="00200138"/>
    <w:rsid w:val="0020039F"/>
    <w:rsid w:val="00200723"/>
    <w:rsid w:val="0020092C"/>
    <w:rsid w:val="00201882"/>
    <w:rsid w:val="00203DB7"/>
    <w:rsid w:val="002057CD"/>
    <w:rsid w:val="00206B7B"/>
    <w:rsid w:val="002102AF"/>
    <w:rsid w:val="00210988"/>
    <w:rsid w:val="00210BB2"/>
    <w:rsid w:val="00210EFB"/>
    <w:rsid w:val="00213D7A"/>
    <w:rsid w:val="00215589"/>
    <w:rsid w:val="002155DF"/>
    <w:rsid w:val="00215F0A"/>
    <w:rsid w:val="002170D1"/>
    <w:rsid w:val="002205AA"/>
    <w:rsid w:val="002213EB"/>
    <w:rsid w:val="00223089"/>
    <w:rsid w:val="00223879"/>
    <w:rsid w:val="002238C5"/>
    <w:rsid w:val="002247FB"/>
    <w:rsid w:val="0022489A"/>
    <w:rsid w:val="00227B9A"/>
    <w:rsid w:val="00227FD7"/>
    <w:rsid w:val="002303DE"/>
    <w:rsid w:val="00230484"/>
    <w:rsid w:val="00233DF2"/>
    <w:rsid w:val="0023474F"/>
    <w:rsid w:val="00235862"/>
    <w:rsid w:val="00235EE2"/>
    <w:rsid w:val="00236619"/>
    <w:rsid w:val="0023680F"/>
    <w:rsid w:val="002372E3"/>
    <w:rsid w:val="00237691"/>
    <w:rsid w:val="00240872"/>
    <w:rsid w:val="00240B62"/>
    <w:rsid w:val="00240CE7"/>
    <w:rsid w:val="00241157"/>
    <w:rsid w:val="00241C72"/>
    <w:rsid w:val="00241C9C"/>
    <w:rsid w:val="002429A1"/>
    <w:rsid w:val="00243841"/>
    <w:rsid w:val="00243F58"/>
    <w:rsid w:val="00247D1E"/>
    <w:rsid w:val="0025078E"/>
    <w:rsid w:val="002542F3"/>
    <w:rsid w:val="00254E71"/>
    <w:rsid w:val="00255154"/>
    <w:rsid w:val="00256502"/>
    <w:rsid w:val="002567E1"/>
    <w:rsid w:val="00257456"/>
    <w:rsid w:val="00260CF8"/>
    <w:rsid w:val="002623F9"/>
    <w:rsid w:val="0026472C"/>
    <w:rsid w:val="00264AB1"/>
    <w:rsid w:val="00265920"/>
    <w:rsid w:val="00266D23"/>
    <w:rsid w:val="00270B8E"/>
    <w:rsid w:val="00270FFB"/>
    <w:rsid w:val="00272573"/>
    <w:rsid w:val="0027317E"/>
    <w:rsid w:val="002733B2"/>
    <w:rsid w:val="0027429F"/>
    <w:rsid w:val="00274B34"/>
    <w:rsid w:val="00276563"/>
    <w:rsid w:val="00277353"/>
    <w:rsid w:val="002850D3"/>
    <w:rsid w:val="0028576C"/>
    <w:rsid w:val="00286D47"/>
    <w:rsid w:val="0028742F"/>
    <w:rsid w:val="002879A6"/>
    <w:rsid w:val="00290053"/>
    <w:rsid w:val="00290B61"/>
    <w:rsid w:val="00292844"/>
    <w:rsid w:val="002939EE"/>
    <w:rsid w:val="00293C67"/>
    <w:rsid w:val="00294751"/>
    <w:rsid w:val="0029527E"/>
    <w:rsid w:val="00296C3A"/>
    <w:rsid w:val="00297711"/>
    <w:rsid w:val="002A00D1"/>
    <w:rsid w:val="002A0485"/>
    <w:rsid w:val="002A408E"/>
    <w:rsid w:val="002A4B56"/>
    <w:rsid w:val="002A5BD9"/>
    <w:rsid w:val="002A5CEF"/>
    <w:rsid w:val="002A5DD0"/>
    <w:rsid w:val="002A7961"/>
    <w:rsid w:val="002A7D29"/>
    <w:rsid w:val="002B07CF"/>
    <w:rsid w:val="002B2482"/>
    <w:rsid w:val="002B24C3"/>
    <w:rsid w:val="002B393E"/>
    <w:rsid w:val="002B5172"/>
    <w:rsid w:val="002B6EE2"/>
    <w:rsid w:val="002B7D36"/>
    <w:rsid w:val="002C318B"/>
    <w:rsid w:val="002C3989"/>
    <w:rsid w:val="002C3DD7"/>
    <w:rsid w:val="002C52FE"/>
    <w:rsid w:val="002C55B7"/>
    <w:rsid w:val="002C5661"/>
    <w:rsid w:val="002C56FB"/>
    <w:rsid w:val="002C6309"/>
    <w:rsid w:val="002C6A58"/>
    <w:rsid w:val="002C6C5E"/>
    <w:rsid w:val="002C7A6C"/>
    <w:rsid w:val="002D2C01"/>
    <w:rsid w:val="002D5091"/>
    <w:rsid w:val="002D5135"/>
    <w:rsid w:val="002E1AF0"/>
    <w:rsid w:val="002E28D3"/>
    <w:rsid w:val="002E47ED"/>
    <w:rsid w:val="002E5F5A"/>
    <w:rsid w:val="002F0881"/>
    <w:rsid w:val="002F133E"/>
    <w:rsid w:val="002F764F"/>
    <w:rsid w:val="002F792F"/>
    <w:rsid w:val="0030021B"/>
    <w:rsid w:val="00303707"/>
    <w:rsid w:val="00304586"/>
    <w:rsid w:val="0031001A"/>
    <w:rsid w:val="0031075D"/>
    <w:rsid w:val="0031541F"/>
    <w:rsid w:val="0031560E"/>
    <w:rsid w:val="003201A8"/>
    <w:rsid w:val="00320E41"/>
    <w:rsid w:val="003219B9"/>
    <w:rsid w:val="00322332"/>
    <w:rsid w:val="003226E5"/>
    <w:rsid w:val="00326766"/>
    <w:rsid w:val="0033083A"/>
    <w:rsid w:val="00330DFE"/>
    <w:rsid w:val="00331A16"/>
    <w:rsid w:val="00331ED3"/>
    <w:rsid w:val="00334136"/>
    <w:rsid w:val="0033561D"/>
    <w:rsid w:val="00335A05"/>
    <w:rsid w:val="0033624F"/>
    <w:rsid w:val="003367B5"/>
    <w:rsid w:val="003408E4"/>
    <w:rsid w:val="00341176"/>
    <w:rsid w:val="00341767"/>
    <w:rsid w:val="00341B9B"/>
    <w:rsid w:val="00342177"/>
    <w:rsid w:val="00345D6F"/>
    <w:rsid w:val="003516E5"/>
    <w:rsid w:val="0035475A"/>
    <w:rsid w:val="00354B42"/>
    <w:rsid w:val="00357D5A"/>
    <w:rsid w:val="00361D6D"/>
    <w:rsid w:val="00362165"/>
    <w:rsid w:val="00364955"/>
    <w:rsid w:val="00365352"/>
    <w:rsid w:val="0036687A"/>
    <w:rsid w:val="00366A0F"/>
    <w:rsid w:val="003679B9"/>
    <w:rsid w:val="00371DC5"/>
    <w:rsid w:val="00372589"/>
    <w:rsid w:val="00373CE4"/>
    <w:rsid w:val="00375990"/>
    <w:rsid w:val="003764EA"/>
    <w:rsid w:val="003815FF"/>
    <w:rsid w:val="00383B97"/>
    <w:rsid w:val="00384D7B"/>
    <w:rsid w:val="00385CAC"/>
    <w:rsid w:val="00386BBE"/>
    <w:rsid w:val="00386BC6"/>
    <w:rsid w:val="00390164"/>
    <w:rsid w:val="00390687"/>
    <w:rsid w:val="00390C9A"/>
    <w:rsid w:val="00393A1C"/>
    <w:rsid w:val="00394B10"/>
    <w:rsid w:val="00394F52"/>
    <w:rsid w:val="003A0645"/>
    <w:rsid w:val="003A1D88"/>
    <w:rsid w:val="003A26AF"/>
    <w:rsid w:val="003A3004"/>
    <w:rsid w:val="003A520E"/>
    <w:rsid w:val="003A55CF"/>
    <w:rsid w:val="003A723D"/>
    <w:rsid w:val="003B0F9E"/>
    <w:rsid w:val="003B1499"/>
    <w:rsid w:val="003B5067"/>
    <w:rsid w:val="003B544C"/>
    <w:rsid w:val="003B546B"/>
    <w:rsid w:val="003B6924"/>
    <w:rsid w:val="003C4FA4"/>
    <w:rsid w:val="003C7F63"/>
    <w:rsid w:val="003D4335"/>
    <w:rsid w:val="003D5ECB"/>
    <w:rsid w:val="003D5FEF"/>
    <w:rsid w:val="003E06BF"/>
    <w:rsid w:val="003E2CAC"/>
    <w:rsid w:val="003E3A7F"/>
    <w:rsid w:val="003E5CCE"/>
    <w:rsid w:val="003F0CEC"/>
    <w:rsid w:val="003F1460"/>
    <w:rsid w:val="003F33F3"/>
    <w:rsid w:val="003F503A"/>
    <w:rsid w:val="003F5261"/>
    <w:rsid w:val="0040081D"/>
    <w:rsid w:val="004008E8"/>
    <w:rsid w:val="0040139B"/>
    <w:rsid w:val="00401FE3"/>
    <w:rsid w:val="004042B5"/>
    <w:rsid w:val="004044AC"/>
    <w:rsid w:val="004048FE"/>
    <w:rsid w:val="0040516B"/>
    <w:rsid w:val="00405D4E"/>
    <w:rsid w:val="0040689A"/>
    <w:rsid w:val="0040703F"/>
    <w:rsid w:val="00410C74"/>
    <w:rsid w:val="004142C9"/>
    <w:rsid w:val="004146A6"/>
    <w:rsid w:val="00414CE5"/>
    <w:rsid w:val="00414E4C"/>
    <w:rsid w:val="00416B0A"/>
    <w:rsid w:val="0041763A"/>
    <w:rsid w:val="004218DA"/>
    <w:rsid w:val="00421B7F"/>
    <w:rsid w:val="00423BBC"/>
    <w:rsid w:val="00424E1A"/>
    <w:rsid w:val="00426564"/>
    <w:rsid w:val="004300B0"/>
    <w:rsid w:val="0043303F"/>
    <w:rsid w:val="00433A19"/>
    <w:rsid w:val="00435B5C"/>
    <w:rsid w:val="004374E8"/>
    <w:rsid w:val="00440AEA"/>
    <w:rsid w:val="004418AF"/>
    <w:rsid w:val="00442D05"/>
    <w:rsid w:val="004443CA"/>
    <w:rsid w:val="00444FD2"/>
    <w:rsid w:val="00447752"/>
    <w:rsid w:val="00447F20"/>
    <w:rsid w:val="00450DAF"/>
    <w:rsid w:val="00451DB2"/>
    <w:rsid w:val="004526A8"/>
    <w:rsid w:val="00452C87"/>
    <w:rsid w:val="00452D49"/>
    <w:rsid w:val="004531A5"/>
    <w:rsid w:val="00457BAB"/>
    <w:rsid w:val="00460EE0"/>
    <w:rsid w:val="0046278A"/>
    <w:rsid w:val="00462BA7"/>
    <w:rsid w:val="0046333D"/>
    <w:rsid w:val="00465CDC"/>
    <w:rsid w:val="004668C2"/>
    <w:rsid w:val="0047020C"/>
    <w:rsid w:val="00470BF4"/>
    <w:rsid w:val="004715BC"/>
    <w:rsid w:val="00471D33"/>
    <w:rsid w:val="00472697"/>
    <w:rsid w:val="00473702"/>
    <w:rsid w:val="00475F7B"/>
    <w:rsid w:val="00476965"/>
    <w:rsid w:val="00477560"/>
    <w:rsid w:val="0048095C"/>
    <w:rsid w:val="00481D53"/>
    <w:rsid w:val="00482288"/>
    <w:rsid w:val="00483CB4"/>
    <w:rsid w:val="00484413"/>
    <w:rsid w:val="00485633"/>
    <w:rsid w:val="00486049"/>
    <w:rsid w:val="00487CBB"/>
    <w:rsid w:val="00490119"/>
    <w:rsid w:val="004907EB"/>
    <w:rsid w:val="004912D8"/>
    <w:rsid w:val="00491512"/>
    <w:rsid w:val="00491CE8"/>
    <w:rsid w:val="0049282F"/>
    <w:rsid w:val="004941E3"/>
    <w:rsid w:val="004A1221"/>
    <w:rsid w:val="004A180E"/>
    <w:rsid w:val="004A1A13"/>
    <w:rsid w:val="004A5CF0"/>
    <w:rsid w:val="004A65CF"/>
    <w:rsid w:val="004A6F7F"/>
    <w:rsid w:val="004A73DF"/>
    <w:rsid w:val="004A7C40"/>
    <w:rsid w:val="004B0C80"/>
    <w:rsid w:val="004B24BB"/>
    <w:rsid w:val="004B5033"/>
    <w:rsid w:val="004B6897"/>
    <w:rsid w:val="004B7B82"/>
    <w:rsid w:val="004C2315"/>
    <w:rsid w:val="004C5BAD"/>
    <w:rsid w:val="004C5C0D"/>
    <w:rsid w:val="004C60B0"/>
    <w:rsid w:val="004C698D"/>
    <w:rsid w:val="004C6CC6"/>
    <w:rsid w:val="004C702B"/>
    <w:rsid w:val="004C7755"/>
    <w:rsid w:val="004D09C3"/>
    <w:rsid w:val="004D313E"/>
    <w:rsid w:val="004D320C"/>
    <w:rsid w:val="004D3BE1"/>
    <w:rsid w:val="004D405D"/>
    <w:rsid w:val="004D4408"/>
    <w:rsid w:val="004D58EE"/>
    <w:rsid w:val="004D637E"/>
    <w:rsid w:val="004D7833"/>
    <w:rsid w:val="004D7D4B"/>
    <w:rsid w:val="004E082A"/>
    <w:rsid w:val="004E2D77"/>
    <w:rsid w:val="004E2EE8"/>
    <w:rsid w:val="004E37B9"/>
    <w:rsid w:val="004E47C8"/>
    <w:rsid w:val="004E5289"/>
    <w:rsid w:val="004E54C5"/>
    <w:rsid w:val="004E7451"/>
    <w:rsid w:val="004F054A"/>
    <w:rsid w:val="004F1AB4"/>
    <w:rsid w:val="004F2941"/>
    <w:rsid w:val="004F4904"/>
    <w:rsid w:val="004F5351"/>
    <w:rsid w:val="004F54D4"/>
    <w:rsid w:val="004F564A"/>
    <w:rsid w:val="004F5BD1"/>
    <w:rsid w:val="004F662D"/>
    <w:rsid w:val="004F6FD5"/>
    <w:rsid w:val="004F716E"/>
    <w:rsid w:val="004F78C9"/>
    <w:rsid w:val="00500987"/>
    <w:rsid w:val="0050118C"/>
    <w:rsid w:val="00503405"/>
    <w:rsid w:val="00505E0A"/>
    <w:rsid w:val="005076D8"/>
    <w:rsid w:val="00511038"/>
    <w:rsid w:val="005118D4"/>
    <w:rsid w:val="00512C8B"/>
    <w:rsid w:val="00513A19"/>
    <w:rsid w:val="00513B08"/>
    <w:rsid w:val="00513D33"/>
    <w:rsid w:val="00513D35"/>
    <w:rsid w:val="00514EA8"/>
    <w:rsid w:val="005207A3"/>
    <w:rsid w:val="005208D9"/>
    <w:rsid w:val="005209D0"/>
    <w:rsid w:val="00520C53"/>
    <w:rsid w:val="00521101"/>
    <w:rsid w:val="005242AA"/>
    <w:rsid w:val="00525476"/>
    <w:rsid w:val="00527336"/>
    <w:rsid w:val="0052733F"/>
    <w:rsid w:val="00534043"/>
    <w:rsid w:val="0053539F"/>
    <w:rsid w:val="005365CD"/>
    <w:rsid w:val="00537725"/>
    <w:rsid w:val="00541B05"/>
    <w:rsid w:val="00541CA9"/>
    <w:rsid w:val="005430F3"/>
    <w:rsid w:val="005446C4"/>
    <w:rsid w:val="00545D75"/>
    <w:rsid w:val="00550C00"/>
    <w:rsid w:val="00551AEF"/>
    <w:rsid w:val="00554D4A"/>
    <w:rsid w:val="00555C5D"/>
    <w:rsid w:val="005576EC"/>
    <w:rsid w:val="00560173"/>
    <w:rsid w:val="0056036C"/>
    <w:rsid w:val="00561BD1"/>
    <w:rsid w:val="00563826"/>
    <w:rsid w:val="00563B2E"/>
    <w:rsid w:val="00564154"/>
    <w:rsid w:val="005644EC"/>
    <w:rsid w:val="005672ED"/>
    <w:rsid w:val="00567748"/>
    <w:rsid w:val="005702A1"/>
    <w:rsid w:val="00574631"/>
    <w:rsid w:val="0057493A"/>
    <w:rsid w:val="00584D2C"/>
    <w:rsid w:val="0058593F"/>
    <w:rsid w:val="005859D1"/>
    <w:rsid w:val="00587362"/>
    <w:rsid w:val="00587719"/>
    <w:rsid w:val="00587B8F"/>
    <w:rsid w:val="00591871"/>
    <w:rsid w:val="00591F7B"/>
    <w:rsid w:val="005923FE"/>
    <w:rsid w:val="00593814"/>
    <w:rsid w:val="005967CF"/>
    <w:rsid w:val="00596977"/>
    <w:rsid w:val="005972C1"/>
    <w:rsid w:val="00597963"/>
    <w:rsid w:val="00597A10"/>
    <w:rsid w:val="00597AA3"/>
    <w:rsid w:val="005A1570"/>
    <w:rsid w:val="005A18F5"/>
    <w:rsid w:val="005A2731"/>
    <w:rsid w:val="005A4E8F"/>
    <w:rsid w:val="005A5B91"/>
    <w:rsid w:val="005A7527"/>
    <w:rsid w:val="005A7B79"/>
    <w:rsid w:val="005A7CFE"/>
    <w:rsid w:val="005B0B46"/>
    <w:rsid w:val="005B4E43"/>
    <w:rsid w:val="005B5394"/>
    <w:rsid w:val="005B6AA3"/>
    <w:rsid w:val="005C0F21"/>
    <w:rsid w:val="005C3731"/>
    <w:rsid w:val="005C3969"/>
    <w:rsid w:val="005C4789"/>
    <w:rsid w:val="005C51B2"/>
    <w:rsid w:val="005D00B3"/>
    <w:rsid w:val="005D0F5D"/>
    <w:rsid w:val="005D1006"/>
    <w:rsid w:val="005D2A5E"/>
    <w:rsid w:val="005D364A"/>
    <w:rsid w:val="005D3830"/>
    <w:rsid w:val="005D4615"/>
    <w:rsid w:val="005D58D3"/>
    <w:rsid w:val="005D78B9"/>
    <w:rsid w:val="005E33F0"/>
    <w:rsid w:val="005E4A75"/>
    <w:rsid w:val="005F3384"/>
    <w:rsid w:val="005F346C"/>
    <w:rsid w:val="005F664A"/>
    <w:rsid w:val="005F7D93"/>
    <w:rsid w:val="00602500"/>
    <w:rsid w:val="00603554"/>
    <w:rsid w:val="006070DD"/>
    <w:rsid w:val="0061163C"/>
    <w:rsid w:val="00611D7C"/>
    <w:rsid w:val="006121B3"/>
    <w:rsid w:val="00613CE8"/>
    <w:rsid w:val="006147B5"/>
    <w:rsid w:val="00615C15"/>
    <w:rsid w:val="00616200"/>
    <w:rsid w:val="00616B5A"/>
    <w:rsid w:val="00620AD5"/>
    <w:rsid w:val="006211A4"/>
    <w:rsid w:val="00621486"/>
    <w:rsid w:val="00623B64"/>
    <w:rsid w:val="0062429D"/>
    <w:rsid w:val="00625065"/>
    <w:rsid w:val="00627EEA"/>
    <w:rsid w:val="006303BD"/>
    <w:rsid w:val="00631071"/>
    <w:rsid w:val="00631E3B"/>
    <w:rsid w:val="00632531"/>
    <w:rsid w:val="00634165"/>
    <w:rsid w:val="006354AD"/>
    <w:rsid w:val="006359ED"/>
    <w:rsid w:val="006361A8"/>
    <w:rsid w:val="00637088"/>
    <w:rsid w:val="006406F3"/>
    <w:rsid w:val="00644C49"/>
    <w:rsid w:val="00645B55"/>
    <w:rsid w:val="00646D81"/>
    <w:rsid w:val="00646DBD"/>
    <w:rsid w:val="006522AD"/>
    <w:rsid w:val="00652986"/>
    <w:rsid w:val="00653367"/>
    <w:rsid w:val="006548FE"/>
    <w:rsid w:val="00654A26"/>
    <w:rsid w:val="00655B5B"/>
    <w:rsid w:val="00655CCC"/>
    <w:rsid w:val="00656432"/>
    <w:rsid w:val="00657E29"/>
    <w:rsid w:val="006663B6"/>
    <w:rsid w:val="00666DD0"/>
    <w:rsid w:val="00667A20"/>
    <w:rsid w:val="00670F8B"/>
    <w:rsid w:val="006710F4"/>
    <w:rsid w:val="00671242"/>
    <w:rsid w:val="0067208D"/>
    <w:rsid w:val="006723AB"/>
    <w:rsid w:val="00672A9B"/>
    <w:rsid w:val="00675CCF"/>
    <w:rsid w:val="006762A2"/>
    <w:rsid w:val="006763E3"/>
    <w:rsid w:val="00676779"/>
    <w:rsid w:val="00683035"/>
    <w:rsid w:val="006830E0"/>
    <w:rsid w:val="00686190"/>
    <w:rsid w:val="00686B54"/>
    <w:rsid w:val="00687D23"/>
    <w:rsid w:val="00690AC0"/>
    <w:rsid w:val="006926FC"/>
    <w:rsid w:val="00693D23"/>
    <w:rsid w:val="00693EBC"/>
    <w:rsid w:val="006946FD"/>
    <w:rsid w:val="00696393"/>
    <w:rsid w:val="0069651E"/>
    <w:rsid w:val="0069708F"/>
    <w:rsid w:val="006A16DF"/>
    <w:rsid w:val="006A2164"/>
    <w:rsid w:val="006A3D9D"/>
    <w:rsid w:val="006A41E9"/>
    <w:rsid w:val="006A6F90"/>
    <w:rsid w:val="006A76D0"/>
    <w:rsid w:val="006B0897"/>
    <w:rsid w:val="006B1BB3"/>
    <w:rsid w:val="006B219A"/>
    <w:rsid w:val="006B3853"/>
    <w:rsid w:val="006B4AD8"/>
    <w:rsid w:val="006B6663"/>
    <w:rsid w:val="006B6B25"/>
    <w:rsid w:val="006C0BCD"/>
    <w:rsid w:val="006C1283"/>
    <w:rsid w:val="006C30E4"/>
    <w:rsid w:val="006C55CF"/>
    <w:rsid w:val="006C5C92"/>
    <w:rsid w:val="006C6177"/>
    <w:rsid w:val="006C655D"/>
    <w:rsid w:val="006C7BE4"/>
    <w:rsid w:val="006C7DBE"/>
    <w:rsid w:val="006D073D"/>
    <w:rsid w:val="006D143B"/>
    <w:rsid w:val="006D19CC"/>
    <w:rsid w:val="006D2F40"/>
    <w:rsid w:val="006D2F42"/>
    <w:rsid w:val="006D3EAE"/>
    <w:rsid w:val="006D4339"/>
    <w:rsid w:val="006D697A"/>
    <w:rsid w:val="006E12F9"/>
    <w:rsid w:val="006E1A1D"/>
    <w:rsid w:val="006E2566"/>
    <w:rsid w:val="006E277F"/>
    <w:rsid w:val="006E2D08"/>
    <w:rsid w:val="006E34ED"/>
    <w:rsid w:val="006E432D"/>
    <w:rsid w:val="006F55FE"/>
    <w:rsid w:val="006F6942"/>
    <w:rsid w:val="00700297"/>
    <w:rsid w:val="007002BD"/>
    <w:rsid w:val="00701540"/>
    <w:rsid w:val="0070334D"/>
    <w:rsid w:val="00704441"/>
    <w:rsid w:val="00704F53"/>
    <w:rsid w:val="00706AAC"/>
    <w:rsid w:val="007112CD"/>
    <w:rsid w:val="00711469"/>
    <w:rsid w:val="00712272"/>
    <w:rsid w:val="00713207"/>
    <w:rsid w:val="00714F1C"/>
    <w:rsid w:val="00714F1E"/>
    <w:rsid w:val="007154E4"/>
    <w:rsid w:val="007163BE"/>
    <w:rsid w:val="0071743E"/>
    <w:rsid w:val="0071793A"/>
    <w:rsid w:val="00720A09"/>
    <w:rsid w:val="00721E57"/>
    <w:rsid w:val="00724403"/>
    <w:rsid w:val="0072460B"/>
    <w:rsid w:val="00726EC6"/>
    <w:rsid w:val="00730E18"/>
    <w:rsid w:val="00731217"/>
    <w:rsid w:val="00731A6C"/>
    <w:rsid w:val="00731C22"/>
    <w:rsid w:val="007324FB"/>
    <w:rsid w:val="00732D1A"/>
    <w:rsid w:val="007346F2"/>
    <w:rsid w:val="007365F9"/>
    <w:rsid w:val="00737D49"/>
    <w:rsid w:val="0074156A"/>
    <w:rsid w:val="00741C08"/>
    <w:rsid w:val="007435D2"/>
    <w:rsid w:val="007443E7"/>
    <w:rsid w:val="00744E23"/>
    <w:rsid w:val="00745782"/>
    <w:rsid w:val="00751430"/>
    <w:rsid w:val="00751CC3"/>
    <w:rsid w:val="007527D0"/>
    <w:rsid w:val="00753D41"/>
    <w:rsid w:val="007540C9"/>
    <w:rsid w:val="0075497A"/>
    <w:rsid w:val="007549E4"/>
    <w:rsid w:val="00760574"/>
    <w:rsid w:val="007644E9"/>
    <w:rsid w:val="00765DA0"/>
    <w:rsid w:val="007701A4"/>
    <w:rsid w:val="00770E46"/>
    <w:rsid w:val="00770FDE"/>
    <w:rsid w:val="007717AA"/>
    <w:rsid w:val="0077581B"/>
    <w:rsid w:val="00776D25"/>
    <w:rsid w:val="00777715"/>
    <w:rsid w:val="00777FB4"/>
    <w:rsid w:val="007815FD"/>
    <w:rsid w:val="00782DBD"/>
    <w:rsid w:val="00783792"/>
    <w:rsid w:val="00784300"/>
    <w:rsid w:val="00784951"/>
    <w:rsid w:val="007875C1"/>
    <w:rsid w:val="007903E9"/>
    <w:rsid w:val="007913ED"/>
    <w:rsid w:val="00791B07"/>
    <w:rsid w:val="00791EE9"/>
    <w:rsid w:val="0079203C"/>
    <w:rsid w:val="0079238E"/>
    <w:rsid w:val="007A0489"/>
    <w:rsid w:val="007A0790"/>
    <w:rsid w:val="007A7FCB"/>
    <w:rsid w:val="007B0A96"/>
    <w:rsid w:val="007B14BD"/>
    <w:rsid w:val="007B1793"/>
    <w:rsid w:val="007B2491"/>
    <w:rsid w:val="007B2813"/>
    <w:rsid w:val="007B3583"/>
    <w:rsid w:val="007B36F1"/>
    <w:rsid w:val="007B490C"/>
    <w:rsid w:val="007B5397"/>
    <w:rsid w:val="007B61B6"/>
    <w:rsid w:val="007B7F2A"/>
    <w:rsid w:val="007C112B"/>
    <w:rsid w:val="007C1A21"/>
    <w:rsid w:val="007C1E66"/>
    <w:rsid w:val="007C2DC2"/>
    <w:rsid w:val="007C3BF5"/>
    <w:rsid w:val="007C640C"/>
    <w:rsid w:val="007C6624"/>
    <w:rsid w:val="007C6B67"/>
    <w:rsid w:val="007C70D3"/>
    <w:rsid w:val="007C712E"/>
    <w:rsid w:val="007C73D0"/>
    <w:rsid w:val="007C7D13"/>
    <w:rsid w:val="007C7F85"/>
    <w:rsid w:val="007D158C"/>
    <w:rsid w:val="007D23CA"/>
    <w:rsid w:val="007D4D64"/>
    <w:rsid w:val="007D705E"/>
    <w:rsid w:val="007D7D1F"/>
    <w:rsid w:val="007E1E4D"/>
    <w:rsid w:val="007E26D3"/>
    <w:rsid w:val="007E2C09"/>
    <w:rsid w:val="007E3F91"/>
    <w:rsid w:val="007E40A1"/>
    <w:rsid w:val="007E557D"/>
    <w:rsid w:val="007F1E57"/>
    <w:rsid w:val="007F2449"/>
    <w:rsid w:val="007F2F11"/>
    <w:rsid w:val="007F5DD9"/>
    <w:rsid w:val="007F7626"/>
    <w:rsid w:val="00800EBF"/>
    <w:rsid w:val="00801491"/>
    <w:rsid w:val="008019EA"/>
    <w:rsid w:val="008049B5"/>
    <w:rsid w:val="00806244"/>
    <w:rsid w:val="008064E5"/>
    <w:rsid w:val="0081184B"/>
    <w:rsid w:val="00811F16"/>
    <w:rsid w:val="0081204E"/>
    <w:rsid w:val="008122AF"/>
    <w:rsid w:val="00812E93"/>
    <w:rsid w:val="00813D05"/>
    <w:rsid w:val="008148CE"/>
    <w:rsid w:val="00816D2C"/>
    <w:rsid w:val="00817245"/>
    <w:rsid w:val="00817923"/>
    <w:rsid w:val="00817F6B"/>
    <w:rsid w:val="008209C0"/>
    <w:rsid w:val="00822310"/>
    <w:rsid w:val="00822687"/>
    <w:rsid w:val="008229EC"/>
    <w:rsid w:val="00822F36"/>
    <w:rsid w:val="00824751"/>
    <w:rsid w:val="0082658D"/>
    <w:rsid w:val="008304E9"/>
    <w:rsid w:val="00831270"/>
    <w:rsid w:val="0083158A"/>
    <w:rsid w:val="008326B4"/>
    <w:rsid w:val="00836786"/>
    <w:rsid w:val="00836C5E"/>
    <w:rsid w:val="008403E2"/>
    <w:rsid w:val="00840A56"/>
    <w:rsid w:val="0084454E"/>
    <w:rsid w:val="00845003"/>
    <w:rsid w:val="00845BA7"/>
    <w:rsid w:val="00847069"/>
    <w:rsid w:val="008531D1"/>
    <w:rsid w:val="008547E4"/>
    <w:rsid w:val="008553D8"/>
    <w:rsid w:val="008554E1"/>
    <w:rsid w:val="0086004F"/>
    <w:rsid w:val="00860376"/>
    <w:rsid w:val="008607C0"/>
    <w:rsid w:val="00863872"/>
    <w:rsid w:val="008639F8"/>
    <w:rsid w:val="008645C6"/>
    <w:rsid w:val="00865C1B"/>
    <w:rsid w:val="00867046"/>
    <w:rsid w:val="0087170D"/>
    <w:rsid w:val="00874736"/>
    <w:rsid w:val="008760EC"/>
    <w:rsid w:val="00876F84"/>
    <w:rsid w:val="00880892"/>
    <w:rsid w:val="00882236"/>
    <w:rsid w:val="00887033"/>
    <w:rsid w:val="008872FF"/>
    <w:rsid w:val="00887970"/>
    <w:rsid w:val="00887B86"/>
    <w:rsid w:val="00891314"/>
    <w:rsid w:val="00891AFF"/>
    <w:rsid w:val="008931AC"/>
    <w:rsid w:val="008931C3"/>
    <w:rsid w:val="008932AA"/>
    <w:rsid w:val="00894068"/>
    <w:rsid w:val="00895B3B"/>
    <w:rsid w:val="00896F1C"/>
    <w:rsid w:val="008A02EE"/>
    <w:rsid w:val="008A0D57"/>
    <w:rsid w:val="008A3093"/>
    <w:rsid w:val="008A4598"/>
    <w:rsid w:val="008A79BB"/>
    <w:rsid w:val="008A7AE6"/>
    <w:rsid w:val="008B088C"/>
    <w:rsid w:val="008B09B7"/>
    <w:rsid w:val="008B0A89"/>
    <w:rsid w:val="008B39DE"/>
    <w:rsid w:val="008B41CE"/>
    <w:rsid w:val="008B43F4"/>
    <w:rsid w:val="008B6E9F"/>
    <w:rsid w:val="008B7E9B"/>
    <w:rsid w:val="008C034F"/>
    <w:rsid w:val="008C280E"/>
    <w:rsid w:val="008C2D1B"/>
    <w:rsid w:val="008C2F9D"/>
    <w:rsid w:val="008C3FC5"/>
    <w:rsid w:val="008C48F8"/>
    <w:rsid w:val="008C4FE7"/>
    <w:rsid w:val="008C5795"/>
    <w:rsid w:val="008C7639"/>
    <w:rsid w:val="008C7DBC"/>
    <w:rsid w:val="008D1801"/>
    <w:rsid w:val="008D201A"/>
    <w:rsid w:val="008D61C7"/>
    <w:rsid w:val="008E015F"/>
    <w:rsid w:val="008E2A59"/>
    <w:rsid w:val="008E506C"/>
    <w:rsid w:val="008E5AE6"/>
    <w:rsid w:val="008E5F63"/>
    <w:rsid w:val="008E630E"/>
    <w:rsid w:val="008E6813"/>
    <w:rsid w:val="008E69AC"/>
    <w:rsid w:val="008F0CE7"/>
    <w:rsid w:val="008F6D51"/>
    <w:rsid w:val="00901B69"/>
    <w:rsid w:val="009028D2"/>
    <w:rsid w:val="00903A1B"/>
    <w:rsid w:val="00903D74"/>
    <w:rsid w:val="009075D3"/>
    <w:rsid w:val="009077A5"/>
    <w:rsid w:val="00907CF1"/>
    <w:rsid w:val="009129FA"/>
    <w:rsid w:val="009134C2"/>
    <w:rsid w:val="009139AA"/>
    <w:rsid w:val="009146ED"/>
    <w:rsid w:val="009171EF"/>
    <w:rsid w:val="00920397"/>
    <w:rsid w:val="00920C01"/>
    <w:rsid w:val="009269E7"/>
    <w:rsid w:val="00927117"/>
    <w:rsid w:val="009271A0"/>
    <w:rsid w:val="00930653"/>
    <w:rsid w:val="009316D6"/>
    <w:rsid w:val="00931835"/>
    <w:rsid w:val="00932B68"/>
    <w:rsid w:val="00933821"/>
    <w:rsid w:val="0093588D"/>
    <w:rsid w:val="00935B0F"/>
    <w:rsid w:val="0093665D"/>
    <w:rsid w:val="00936740"/>
    <w:rsid w:val="0093790A"/>
    <w:rsid w:val="00941A15"/>
    <w:rsid w:val="00943C39"/>
    <w:rsid w:val="00943FBA"/>
    <w:rsid w:val="00944360"/>
    <w:rsid w:val="00946888"/>
    <w:rsid w:val="00947318"/>
    <w:rsid w:val="00947838"/>
    <w:rsid w:val="00951A9D"/>
    <w:rsid w:val="00953043"/>
    <w:rsid w:val="00953F6D"/>
    <w:rsid w:val="00954A34"/>
    <w:rsid w:val="00955C38"/>
    <w:rsid w:val="009614D1"/>
    <w:rsid w:val="009619CA"/>
    <w:rsid w:val="00963270"/>
    <w:rsid w:val="00963471"/>
    <w:rsid w:val="00963EEC"/>
    <w:rsid w:val="00964C4C"/>
    <w:rsid w:val="0096529C"/>
    <w:rsid w:val="0097475C"/>
    <w:rsid w:val="009771A1"/>
    <w:rsid w:val="00977FF2"/>
    <w:rsid w:val="00977FF8"/>
    <w:rsid w:val="00980474"/>
    <w:rsid w:val="00981262"/>
    <w:rsid w:val="00982E71"/>
    <w:rsid w:val="0098341B"/>
    <w:rsid w:val="00984537"/>
    <w:rsid w:val="009853D3"/>
    <w:rsid w:val="00986BCC"/>
    <w:rsid w:val="00987C4A"/>
    <w:rsid w:val="00991174"/>
    <w:rsid w:val="00991755"/>
    <w:rsid w:val="0099287A"/>
    <w:rsid w:val="00994758"/>
    <w:rsid w:val="00994B18"/>
    <w:rsid w:val="009954ED"/>
    <w:rsid w:val="00995662"/>
    <w:rsid w:val="0099647C"/>
    <w:rsid w:val="009970EC"/>
    <w:rsid w:val="009A2E6A"/>
    <w:rsid w:val="009A3E36"/>
    <w:rsid w:val="009A4DA7"/>
    <w:rsid w:val="009A5CC5"/>
    <w:rsid w:val="009A61FF"/>
    <w:rsid w:val="009A6C4F"/>
    <w:rsid w:val="009A7EF6"/>
    <w:rsid w:val="009B3387"/>
    <w:rsid w:val="009B3797"/>
    <w:rsid w:val="009B39FC"/>
    <w:rsid w:val="009B5488"/>
    <w:rsid w:val="009B5855"/>
    <w:rsid w:val="009C40CD"/>
    <w:rsid w:val="009C5236"/>
    <w:rsid w:val="009C7F26"/>
    <w:rsid w:val="009D01AE"/>
    <w:rsid w:val="009D1CA7"/>
    <w:rsid w:val="009D1F14"/>
    <w:rsid w:val="009D2DE4"/>
    <w:rsid w:val="009D3307"/>
    <w:rsid w:val="009D558E"/>
    <w:rsid w:val="009D55FA"/>
    <w:rsid w:val="009D5E89"/>
    <w:rsid w:val="009E1D73"/>
    <w:rsid w:val="009E26FE"/>
    <w:rsid w:val="009E3873"/>
    <w:rsid w:val="009E38CB"/>
    <w:rsid w:val="009E4F8B"/>
    <w:rsid w:val="009E63A9"/>
    <w:rsid w:val="009E78DC"/>
    <w:rsid w:val="009F392F"/>
    <w:rsid w:val="009F488B"/>
    <w:rsid w:val="009F52C5"/>
    <w:rsid w:val="009F67F6"/>
    <w:rsid w:val="009F7CBD"/>
    <w:rsid w:val="00A01013"/>
    <w:rsid w:val="00A03271"/>
    <w:rsid w:val="00A03D7D"/>
    <w:rsid w:val="00A0465D"/>
    <w:rsid w:val="00A0507B"/>
    <w:rsid w:val="00A0610E"/>
    <w:rsid w:val="00A0748D"/>
    <w:rsid w:val="00A07BC8"/>
    <w:rsid w:val="00A07D30"/>
    <w:rsid w:val="00A10109"/>
    <w:rsid w:val="00A11662"/>
    <w:rsid w:val="00A1516D"/>
    <w:rsid w:val="00A16A82"/>
    <w:rsid w:val="00A16AC0"/>
    <w:rsid w:val="00A17047"/>
    <w:rsid w:val="00A20629"/>
    <w:rsid w:val="00A21910"/>
    <w:rsid w:val="00A21F27"/>
    <w:rsid w:val="00A2305A"/>
    <w:rsid w:val="00A2340D"/>
    <w:rsid w:val="00A2585A"/>
    <w:rsid w:val="00A2795A"/>
    <w:rsid w:val="00A31019"/>
    <w:rsid w:val="00A314D6"/>
    <w:rsid w:val="00A320C7"/>
    <w:rsid w:val="00A32785"/>
    <w:rsid w:val="00A35EF7"/>
    <w:rsid w:val="00A36C5E"/>
    <w:rsid w:val="00A37D0C"/>
    <w:rsid w:val="00A42510"/>
    <w:rsid w:val="00A4396B"/>
    <w:rsid w:val="00A43C2F"/>
    <w:rsid w:val="00A44320"/>
    <w:rsid w:val="00A45FCE"/>
    <w:rsid w:val="00A46D9A"/>
    <w:rsid w:val="00A46F50"/>
    <w:rsid w:val="00A47142"/>
    <w:rsid w:val="00A4771F"/>
    <w:rsid w:val="00A50C3C"/>
    <w:rsid w:val="00A5145B"/>
    <w:rsid w:val="00A53F80"/>
    <w:rsid w:val="00A540FF"/>
    <w:rsid w:val="00A55AB9"/>
    <w:rsid w:val="00A57E2D"/>
    <w:rsid w:val="00A603A2"/>
    <w:rsid w:val="00A604FE"/>
    <w:rsid w:val="00A61975"/>
    <w:rsid w:val="00A7172C"/>
    <w:rsid w:val="00A7207E"/>
    <w:rsid w:val="00A73308"/>
    <w:rsid w:val="00A74A4D"/>
    <w:rsid w:val="00A7536C"/>
    <w:rsid w:val="00A7563C"/>
    <w:rsid w:val="00A75660"/>
    <w:rsid w:val="00A75D2E"/>
    <w:rsid w:val="00A802F8"/>
    <w:rsid w:val="00A80DE8"/>
    <w:rsid w:val="00A82151"/>
    <w:rsid w:val="00A86092"/>
    <w:rsid w:val="00A863B3"/>
    <w:rsid w:val="00A92F93"/>
    <w:rsid w:val="00A963DA"/>
    <w:rsid w:val="00A975A6"/>
    <w:rsid w:val="00A97D53"/>
    <w:rsid w:val="00AA0410"/>
    <w:rsid w:val="00AA2DE9"/>
    <w:rsid w:val="00AA6244"/>
    <w:rsid w:val="00AA7E2C"/>
    <w:rsid w:val="00AB04A9"/>
    <w:rsid w:val="00AB068A"/>
    <w:rsid w:val="00AB1BA0"/>
    <w:rsid w:val="00AB3CD8"/>
    <w:rsid w:val="00AB7814"/>
    <w:rsid w:val="00AB7B3F"/>
    <w:rsid w:val="00AC0D89"/>
    <w:rsid w:val="00AC2FC3"/>
    <w:rsid w:val="00AC4081"/>
    <w:rsid w:val="00AC40C9"/>
    <w:rsid w:val="00AC40E5"/>
    <w:rsid w:val="00AC418B"/>
    <w:rsid w:val="00AC4914"/>
    <w:rsid w:val="00AC53DF"/>
    <w:rsid w:val="00AC60B3"/>
    <w:rsid w:val="00AC6BC6"/>
    <w:rsid w:val="00AD07F2"/>
    <w:rsid w:val="00AD304B"/>
    <w:rsid w:val="00AD3474"/>
    <w:rsid w:val="00AD3ED1"/>
    <w:rsid w:val="00AD47EF"/>
    <w:rsid w:val="00AD571B"/>
    <w:rsid w:val="00AD5762"/>
    <w:rsid w:val="00AD66CD"/>
    <w:rsid w:val="00AD71F3"/>
    <w:rsid w:val="00AD72A6"/>
    <w:rsid w:val="00AD7BD0"/>
    <w:rsid w:val="00AE4983"/>
    <w:rsid w:val="00AE5C89"/>
    <w:rsid w:val="00AE6E64"/>
    <w:rsid w:val="00AF14F3"/>
    <w:rsid w:val="00AF25AD"/>
    <w:rsid w:val="00AF545F"/>
    <w:rsid w:val="00AF5BE1"/>
    <w:rsid w:val="00AF6337"/>
    <w:rsid w:val="00AF68C9"/>
    <w:rsid w:val="00AF71C3"/>
    <w:rsid w:val="00AF726A"/>
    <w:rsid w:val="00B007C9"/>
    <w:rsid w:val="00B00AD8"/>
    <w:rsid w:val="00B02455"/>
    <w:rsid w:val="00B02A0B"/>
    <w:rsid w:val="00B06CF9"/>
    <w:rsid w:val="00B07FAC"/>
    <w:rsid w:val="00B108ED"/>
    <w:rsid w:val="00B10D89"/>
    <w:rsid w:val="00B124C2"/>
    <w:rsid w:val="00B12FA4"/>
    <w:rsid w:val="00B1435B"/>
    <w:rsid w:val="00B14A13"/>
    <w:rsid w:val="00B15195"/>
    <w:rsid w:val="00B16DB6"/>
    <w:rsid w:val="00B16E5C"/>
    <w:rsid w:val="00B20453"/>
    <w:rsid w:val="00B2060C"/>
    <w:rsid w:val="00B2237E"/>
    <w:rsid w:val="00B22A5C"/>
    <w:rsid w:val="00B253F7"/>
    <w:rsid w:val="00B260D0"/>
    <w:rsid w:val="00B265C2"/>
    <w:rsid w:val="00B26793"/>
    <w:rsid w:val="00B27B4B"/>
    <w:rsid w:val="00B27E83"/>
    <w:rsid w:val="00B33BDB"/>
    <w:rsid w:val="00B35B44"/>
    <w:rsid w:val="00B4072B"/>
    <w:rsid w:val="00B408E3"/>
    <w:rsid w:val="00B42780"/>
    <w:rsid w:val="00B42BD4"/>
    <w:rsid w:val="00B43BC2"/>
    <w:rsid w:val="00B46F04"/>
    <w:rsid w:val="00B47B3F"/>
    <w:rsid w:val="00B47EBF"/>
    <w:rsid w:val="00B47F45"/>
    <w:rsid w:val="00B5131E"/>
    <w:rsid w:val="00B52C67"/>
    <w:rsid w:val="00B55F87"/>
    <w:rsid w:val="00B60800"/>
    <w:rsid w:val="00B642B9"/>
    <w:rsid w:val="00B643FA"/>
    <w:rsid w:val="00B65440"/>
    <w:rsid w:val="00B7003C"/>
    <w:rsid w:val="00B70221"/>
    <w:rsid w:val="00B7362F"/>
    <w:rsid w:val="00B742D0"/>
    <w:rsid w:val="00B74D8A"/>
    <w:rsid w:val="00B83815"/>
    <w:rsid w:val="00B83FB0"/>
    <w:rsid w:val="00B84F81"/>
    <w:rsid w:val="00B8524E"/>
    <w:rsid w:val="00B87B0A"/>
    <w:rsid w:val="00B87CB9"/>
    <w:rsid w:val="00B9058D"/>
    <w:rsid w:val="00B90D14"/>
    <w:rsid w:val="00B91138"/>
    <w:rsid w:val="00B9218E"/>
    <w:rsid w:val="00B960A1"/>
    <w:rsid w:val="00B97B38"/>
    <w:rsid w:val="00B97DAB"/>
    <w:rsid w:val="00BA088C"/>
    <w:rsid w:val="00BA0CF7"/>
    <w:rsid w:val="00BA0FE2"/>
    <w:rsid w:val="00BA158A"/>
    <w:rsid w:val="00BA1693"/>
    <w:rsid w:val="00BA2038"/>
    <w:rsid w:val="00BA2467"/>
    <w:rsid w:val="00BA2775"/>
    <w:rsid w:val="00BA28C6"/>
    <w:rsid w:val="00BA4204"/>
    <w:rsid w:val="00BA496A"/>
    <w:rsid w:val="00BA795E"/>
    <w:rsid w:val="00BB14A4"/>
    <w:rsid w:val="00BB1AF6"/>
    <w:rsid w:val="00BB6E6F"/>
    <w:rsid w:val="00BC00FF"/>
    <w:rsid w:val="00BC10E9"/>
    <w:rsid w:val="00BC3744"/>
    <w:rsid w:val="00BD3041"/>
    <w:rsid w:val="00BD3576"/>
    <w:rsid w:val="00BD3B52"/>
    <w:rsid w:val="00BD3E18"/>
    <w:rsid w:val="00BD668F"/>
    <w:rsid w:val="00BD7FAD"/>
    <w:rsid w:val="00BE1CBD"/>
    <w:rsid w:val="00BE4B98"/>
    <w:rsid w:val="00BE556F"/>
    <w:rsid w:val="00BE62FE"/>
    <w:rsid w:val="00BF07D9"/>
    <w:rsid w:val="00BF5482"/>
    <w:rsid w:val="00BF56EB"/>
    <w:rsid w:val="00BF61AB"/>
    <w:rsid w:val="00BF6783"/>
    <w:rsid w:val="00C00676"/>
    <w:rsid w:val="00C00736"/>
    <w:rsid w:val="00C01964"/>
    <w:rsid w:val="00C03021"/>
    <w:rsid w:val="00C05701"/>
    <w:rsid w:val="00C059EE"/>
    <w:rsid w:val="00C07192"/>
    <w:rsid w:val="00C07A24"/>
    <w:rsid w:val="00C105DC"/>
    <w:rsid w:val="00C11DA6"/>
    <w:rsid w:val="00C12165"/>
    <w:rsid w:val="00C14765"/>
    <w:rsid w:val="00C147DE"/>
    <w:rsid w:val="00C15FD2"/>
    <w:rsid w:val="00C1702F"/>
    <w:rsid w:val="00C20586"/>
    <w:rsid w:val="00C20741"/>
    <w:rsid w:val="00C21A24"/>
    <w:rsid w:val="00C22071"/>
    <w:rsid w:val="00C2388D"/>
    <w:rsid w:val="00C239CA"/>
    <w:rsid w:val="00C23E49"/>
    <w:rsid w:val="00C240C2"/>
    <w:rsid w:val="00C259D9"/>
    <w:rsid w:val="00C263D2"/>
    <w:rsid w:val="00C309ED"/>
    <w:rsid w:val="00C30D32"/>
    <w:rsid w:val="00C31EDA"/>
    <w:rsid w:val="00C34EC9"/>
    <w:rsid w:val="00C34F1B"/>
    <w:rsid w:val="00C35F25"/>
    <w:rsid w:val="00C36585"/>
    <w:rsid w:val="00C37E33"/>
    <w:rsid w:val="00C41B8F"/>
    <w:rsid w:val="00C44166"/>
    <w:rsid w:val="00C44ECD"/>
    <w:rsid w:val="00C45A8C"/>
    <w:rsid w:val="00C45C60"/>
    <w:rsid w:val="00C45E2F"/>
    <w:rsid w:val="00C46F08"/>
    <w:rsid w:val="00C46F17"/>
    <w:rsid w:val="00C510DD"/>
    <w:rsid w:val="00C513FD"/>
    <w:rsid w:val="00C528C0"/>
    <w:rsid w:val="00C5520A"/>
    <w:rsid w:val="00C60409"/>
    <w:rsid w:val="00C60AA1"/>
    <w:rsid w:val="00C61439"/>
    <w:rsid w:val="00C615CB"/>
    <w:rsid w:val="00C616AE"/>
    <w:rsid w:val="00C6224D"/>
    <w:rsid w:val="00C6245B"/>
    <w:rsid w:val="00C6367D"/>
    <w:rsid w:val="00C63B98"/>
    <w:rsid w:val="00C63E2C"/>
    <w:rsid w:val="00C64C55"/>
    <w:rsid w:val="00C70084"/>
    <w:rsid w:val="00C72D5F"/>
    <w:rsid w:val="00C805FE"/>
    <w:rsid w:val="00C8133C"/>
    <w:rsid w:val="00C81A52"/>
    <w:rsid w:val="00C81D79"/>
    <w:rsid w:val="00C82079"/>
    <w:rsid w:val="00C82175"/>
    <w:rsid w:val="00C861BE"/>
    <w:rsid w:val="00C86213"/>
    <w:rsid w:val="00C87B49"/>
    <w:rsid w:val="00C91C15"/>
    <w:rsid w:val="00C92DD3"/>
    <w:rsid w:val="00C9545F"/>
    <w:rsid w:val="00C9628D"/>
    <w:rsid w:val="00C96D85"/>
    <w:rsid w:val="00C96FCB"/>
    <w:rsid w:val="00CA0273"/>
    <w:rsid w:val="00CA042A"/>
    <w:rsid w:val="00CA25A9"/>
    <w:rsid w:val="00CA327F"/>
    <w:rsid w:val="00CA3EF2"/>
    <w:rsid w:val="00CA5848"/>
    <w:rsid w:val="00CB15E1"/>
    <w:rsid w:val="00CB167E"/>
    <w:rsid w:val="00CB1CA8"/>
    <w:rsid w:val="00CB37EB"/>
    <w:rsid w:val="00CB5393"/>
    <w:rsid w:val="00CB5C8A"/>
    <w:rsid w:val="00CC044F"/>
    <w:rsid w:val="00CC3862"/>
    <w:rsid w:val="00CC47AC"/>
    <w:rsid w:val="00CC482F"/>
    <w:rsid w:val="00CC676D"/>
    <w:rsid w:val="00CC72E2"/>
    <w:rsid w:val="00CC73F1"/>
    <w:rsid w:val="00CD1D86"/>
    <w:rsid w:val="00CD2091"/>
    <w:rsid w:val="00CD26FA"/>
    <w:rsid w:val="00CD2A35"/>
    <w:rsid w:val="00CD34B8"/>
    <w:rsid w:val="00CD492E"/>
    <w:rsid w:val="00CD4CC0"/>
    <w:rsid w:val="00CD5AC3"/>
    <w:rsid w:val="00CD7E5A"/>
    <w:rsid w:val="00CE1A56"/>
    <w:rsid w:val="00CE1FE5"/>
    <w:rsid w:val="00CE254A"/>
    <w:rsid w:val="00CE279D"/>
    <w:rsid w:val="00CE3D68"/>
    <w:rsid w:val="00CE4BBC"/>
    <w:rsid w:val="00CE51BD"/>
    <w:rsid w:val="00CE5CAD"/>
    <w:rsid w:val="00CF0BC3"/>
    <w:rsid w:val="00CF1752"/>
    <w:rsid w:val="00CF1A8A"/>
    <w:rsid w:val="00CF4E26"/>
    <w:rsid w:val="00CF520F"/>
    <w:rsid w:val="00CF5C30"/>
    <w:rsid w:val="00CF6992"/>
    <w:rsid w:val="00CF7F56"/>
    <w:rsid w:val="00D0029B"/>
    <w:rsid w:val="00D00BF4"/>
    <w:rsid w:val="00D01055"/>
    <w:rsid w:val="00D02384"/>
    <w:rsid w:val="00D02FAF"/>
    <w:rsid w:val="00D05178"/>
    <w:rsid w:val="00D05B3D"/>
    <w:rsid w:val="00D05C2A"/>
    <w:rsid w:val="00D07112"/>
    <w:rsid w:val="00D07503"/>
    <w:rsid w:val="00D10F15"/>
    <w:rsid w:val="00D124CA"/>
    <w:rsid w:val="00D13742"/>
    <w:rsid w:val="00D13D14"/>
    <w:rsid w:val="00D142E0"/>
    <w:rsid w:val="00D15C18"/>
    <w:rsid w:val="00D1687E"/>
    <w:rsid w:val="00D16D37"/>
    <w:rsid w:val="00D17082"/>
    <w:rsid w:val="00D20424"/>
    <w:rsid w:val="00D213D2"/>
    <w:rsid w:val="00D22F69"/>
    <w:rsid w:val="00D276D3"/>
    <w:rsid w:val="00D27FB6"/>
    <w:rsid w:val="00D33861"/>
    <w:rsid w:val="00D33CF6"/>
    <w:rsid w:val="00D34D15"/>
    <w:rsid w:val="00D3612A"/>
    <w:rsid w:val="00D36C4B"/>
    <w:rsid w:val="00D408A4"/>
    <w:rsid w:val="00D4092C"/>
    <w:rsid w:val="00D411FD"/>
    <w:rsid w:val="00D424FA"/>
    <w:rsid w:val="00D428FF"/>
    <w:rsid w:val="00D44420"/>
    <w:rsid w:val="00D44FB1"/>
    <w:rsid w:val="00D466F8"/>
    <w:rsid w:val="00D5032A"/>
    <w:rsid w:val="00D56105"/>
    <w:rsid w:val="00D6097E"/>
    <w:rsid w:val="00D60B81"/>
    <w:rsid w:val="00D6151C"/>
    <w:rsid w:val="00D625D7"/>
    <w:rsid w:val="00D626FF"/>
    <w:rsid w:val="00D63DE4"/>
    <w:rsid w:val="00D6410A"/>
    <w:rsid w:val="00D642D2"/>
    <w:rsid w:val="00D64463"/>
    <w:rsid w:val="00D65552"/>
    <w:rsid w:val="00D65F0E"/>
    <w:rsid w:val="00D6637D"/>
    <w:rsid w:val="00D6639D"/>
    <w:rsid w:val="00D71A3C"/>
    <w:rsid w:val="00D72EDC"/>
    <w:rsid w:val="00D73156"/>
    <w:rsid w:val="00D74263"/>
    <w:rsid w:val="00D743A1"/>
    <w:rsid w:val="00D769BB"/>
    <w:rsid w:val="00D81BE2"/>
    <w:rsid w:val="00D8206D"/>
    <w:rsid w:val="00D8348B"/>
    <w:rsid w:val="00D834FD"/>
    <w:rsid w:val="00D83E08"/>
    <w:rsid w:val="00D85BD4"/>
    <w:rsid w:val="00D913C9"/>
    <w:rsid w:val="00D95DC5"/>
    <w:rsid w:val="00D9638B"/>
    <w:rsid w:val="00D97678"/>
    <w:rsid w:val="00D97794"/>
    <w:rsid w:val="00D97BBB"/>
    <w:rsid w:val="00DA1910"/>
    <w:rsid w:val="00DA24ED"/>
    <w:rsid w:val="00DA2882"/>
    <w:rsid w:val="00DA3CA6"/>
    <w:rsid w:val="00DA6AD7"/>
    <w:rsid w:val="00DA7093"/>
    <w:rsid w:val="00DA70BE"/>
    <w:rsid w:val="00DA7CF0"/>
    <w:rsid w:val="00DB0020"/>
    <w:rsid w:val="00DB0850"/>
    <w:rsid w:val="00DB1A0D"/>
    <w:rsid w:val="00DB2A8F"/>
    <w:rsid w:val="00DB2DBB"/>
    <w:rsid w:val="00DB2E4E"/>
    <w:rsid w:val="00DB4105"/>
    <w:rsid w:val="00DB4217"/>
    <w:rsid w:val="00DB5982"/>
    <w:rsid w:val="00DB6948"/>
    <w:rsid w:val="00DC1E6B"/>
    <w:rsid w:val="00DC2ACD"/>
    <w:rsid w:val="00DC3333"/>
    <w:rsid w:val="00DC40CC"/>
    <w:rsid w:val="00DC46CD"/>
    <w:rsid w:val="00DD04C0"/>
    <w:rsid w:val="00DD28D4"/>
    <w:rsid w:val="00DD3238"/>
    <w:rsid w:val="00DD468D"/>
    <w:rsid w:val="00DD5CEC"/>
    <w:rsid w:val="00DD7E31"/>
    <w:rsid w:val="00DE0125"/>
    <w:rsid w:val="00DE10AB"/>
    <w:rsid w:val="00DE1859"/>
    <w:rsid w:val="00DE233E"/>
    <w:rsid w:val="00DE27CB"/>
    <w:rsid w:val="00DE57E8"/>
    <w:rsid w:val="00DE5ACB"/>
    <w:rsid w:val="00DE6818"/>
    <w:rsid w:val="00DE7FBC"/>
    <w:rsid w:val="00DF1313"/>
    <w:rsid w:val="00DF31F1"/>
    <w:rsid w:val="00DF6813"/>
    <w:rsid w:val="00DF6A75"/>
    <w:rsid w:val="00DF7EA7"/>
    <w:rsid w:val="00E02A4B"/>
    <w:rsid w:val="00E033A3"/>
    <w:rsid w:val="00E045D4"/>
    <w:rsid w:val="00E046CD"/>
    <w:rsid w:val="00E06930"/>
    <w:rsid w:val="00E06E64"/>
    <w:rsid w:val="00E104EA"/>
    <w:rsid w:val="00E1170C"/>
    <w:rsid w:val="00E119F9"/>
    <w:rsid w:val="00E12B70"/>
    <w:rsid w:val="00E13AEE"/>
    <w:rsid w:val="00E168BC"/>
    <w:rsid w:val="00E17FAF"/>
    <w:rsid w:val="00E20419"/>
    <w:rsid w:val="00E2064B"/>
    <w:rsid w:val="00E20ADF"/>
    <w:rsid w:val="00E20CA1"/>
    <w:rsid w:val="00E20E7A"/>
    <w:rsid w:val="00E20F13"/>
    <w:rsid w:val="00E222BD"/>
    <w:rsid w:val="00E2476D"/>
    <w:rsid w:val="00E25173"/>
    <w:rsid w:val="00E269F6"/>
    <w:rsid w:val="00E27F7A"/>
    <w:rsid w:val="00E35919"/>
    <w:rsid w:val="00E36B20"/>
    <w:rsid w:val="00E41410"/>
    <w:rsid w:val="00E42589"/>
    <w:rsid w:val="00E43CB3"/>
    <w:rsid w:val="00E44B19"/>
    <w:rsid w:val="00E45519"/>
    <w:rsid w:val="00E467F3"/>
    <w:rsid w:val="00E46CA7"/>
    <w:rsid w:val="00E5010A"/>
    <w:rsid w:val="00E50F1F"/>
    <w:rsid w:val="00E54094"/>
    <w:rsid w:val="00E606BD"/>
    <w:rsid w:val="00E60AD9"/>
    <w:rsid w:val="00E6613F"/>
    <w:rsid w:val="00E664B7"/>
    <w:rsid w:val="00E67B57"/>
    <w:rsid w:val="00E72070"/>
    <w:rsid w:val="00E7543E"/>
    <w:rsid w:val="00E76F9F"/>
    <w:rsid w:val="00E80653"/>
    <w:rsid w:val="00E822FB"/>
    <w:rsid w:val="00E82544"/>
    <w:rsid w:val="00E82D13"/>
    <w:rsid w:val="00E833A7"/>
    <w:rsid w:val="00E8391C"/>
    <w:rsid w:val="00E84FC8"/>
    <w:rsid w:val="00E858E8"/>
    <w:rsid w:val="00E85D7E"/>
    <w:rsid w:val="00E861A9"/>
    <w:rsid w:val="00E87B98"/>
    <w:rsid w:val="00E904A7"/>
    <w:rsid w:val="00E90EEF"/>
    <w:rsid w:val="00E9463E"/>
    <w:rsid w:val="00E95D67"/>
    <w:rsid w:val="00E97269"/>
    <w:rsid w:val="00E97649"/>
    <w:rsid w:val="00EA14AF"/>
    <w:rsid w:val="00EA205C"/>
    <w:rsid w:val="00EA2530"/>
    <w:rsid w:val="00EA3225"/>
    <w:rsid w:val="00EA338A"/>
    <w:rsid w:val="00EA40F1"/>
    <w:rsid w:val="00EA57BB"/>
    <w:rsid w:val="00EA66A6"/>
    <w:rsid w:val="00EA69C9"/>
    <w:rsid w:val="00EB0CEB"/>
    <w:rsid w:val="00EB3717"/>
    <w:rsid w:val="00EB4F83"/>
    <w:rsid w:val="00EB4F8C"/>
    <w:rsid w:val="00EB5AEB"/>
    <w:rsid w:val="00EC0E89"/>
    <w:rsid w:val="00EC1450"/>
    <w:rsid w:val="00EC2C5B"/>
    <w:rsid w:val="00EC36E2"/>
    <w:rsid w:val="00EC4EC3"/>
    <w:rsid w:val="00EC63E1"/>
    <w:rsid w:val="00EC6821"/>
    <w:rsid w:val="00ED003C"/>
    <w:rsid w:val="00ED0BC0"/>
    <w:rsid w:val="00ED1AA0"/>
    <w:rsid w:val="00ED1F2B"/>
    <w:rsid w:val="00ED5F93"/>
    <w:rsid w:val="00EE1A83"/>
    <w:rsid w:val="00EE2056"/>
    <w:rsid w:val="00EE32D9"/>
    <w:rsid w:val="00EE3D5D"/>
    <w:rsid w:val="00EE4170"/>
    <w:rsid w:val="00EE5B16"/>
    <w:rsid w:val="00EF05A1"/>
    <w:rsid w:val="00EF2902"/>
    <w:rsid w:val="00EF4AB0"/>
    <w:rsid w:val="00EF65EE"/>
    <w:rsid w:val="00EF6D8A"/>
    <w:rsid w:val="00F00068"/>
    <w:rsid w:val="00F02B05"/>
    <w:rsid w:val="00F04A17"/>
    <w:rsid w:val="00F050D9"/>
    <w:rsid w:val="00F05BCB"/>
    <w:rsid w:val="00F05E65"/>
    <w:rsid w:val="00F05E7C"/>
    <w:rsid w:val="00F060D9"/>
    <w:rsid w:val="00F06129"/>
    <w:rsid w:val="00F063EF"/>
    <w:rsid w:val="00F07211"/>
    <w:rsid w:val="00F1095B"/>
    <w:rsid w:val="00F10E24"/>
    <w:rsid w:val="00F10F84"/>
    <w:rsid w:val="00F12D59"/>
    <w:rsid w:val="00F13E8C"/>
    <w:rsid w:val="00F14B9A"/>
    <w:rsid w:val="00F157BC"/>
    <w:rsid w:val="00F16588"/>
    <w:rsid w:val="00F21A90"/>
    <w:rsid w:val="00F22F58"/>
    <w:rsid w:val="00F2313A"/>
    <w:rsid w:val="00F24553"/>
    <w:rsid w:val="00F31549"/>
    <w:rsid w:val="00F32F11"/>
    <w:rsid w:val="00F343B1"/>
    <w:rsid w:val="00F34FE5"/>
    <w:rsid w:val="00F37786"/>
    <w:rsid w:val="00F40CA0"/>
    <w:rsid w:val="00F419A8"/>
    <w:rsid w:val="00F41CFE"/>
    <w:rsid w:val="00F42784"/>
    <w:rsid w:val="00F42A10"/>
    <w:rsid w:val="00F4547D"/>
    <w:rsid w:val="00F52AFA"/>
    <w:rsid w:val="00F57936"/>
    <w:rsid w:val="00F604A5"/>
    <w:rsid w:val="00F6050A"/>
    <w:rsid w:val="00F6157D"/>
    <w:rsid w:val="00F62710"/>
    <w:rsid w:val="00F64CFA"/>
    <w:rsid w:val="00F64F50"/>
    <w:rsid w:val="00F651AF"/>
    <w:rsid w:val="00F65EF2"/>
    <w:rsid w:val="00F660E2"/>
    <w:rsid w:val="00F7016A"/>
    <w:rsid w:val="00F70301"/>
    <w:rsid w:val="00F72259"/>
    <w:rsid w:val="00F726F2"/>
    <w:rsid w:val="00F744DA"/>
    <w:rsid w:val="00F76508"/>
    <w:rsid w:val="00F76CB0"/>
    <w:rsid w:val="00F77B91"/>
    <w:rsid w:val="00F800AC"/>
    <w:rsid w:val="00F80460"/>
    <w:rsid w:val="00F81660"/>
    <w:rsid w:val="00F84068"/>
    <w:rsid w:val="00F844AD"/>
    <w:rsid w:val="00F90F10"/>
    <w:rsid w:val="00F94381"/>
    <w:rsid w:val="00F94AB3"/>
    <w:rsid w:val="00F94ACA"/>
    <w:rsid w:val="00FA0C6E"/>
    <w:rsid w:val="00FA10DE"/>
    <w:rsid w:val="00FA1282"/>
    <w:rsid w:val="00FA23AA"/>
    <w:rsid w:val="00FA31B8"/>
    <w:rsid w:val="00FA371E"/>
    <w:rsid w:val="00FA4F6C"/>
    <w:rsid w:val="00FA5F2C"/>
    <w:rsid w:val="00FA66C8"/>
    <w:rsid w:val="00FA7C1F"/>
    <w:rsid w:val="00FA7CE9"/>
    <w:rsid w:val="00FB01B0"/>
    <w:rsid w:val="00FB0220"/>
    <w:rsid w:val="00FB03C7"/>
    <w:rsid w:val="00FB0BE9"/>
    <w:rsid w:val="00FB22C3"/>
    <w:rsid w:val="00FB23A9"/>
    <w:rsid w:val="00FB33B5"/>
    <w:rsid w:val="00FB47EA"/>
    <w:rsid w:val="00FB4B01"/>
    <w:rsid w:val="00FB6AB5"/>
    <w:rsid w:val="00FB7181"/>
    <w:rsid w:val="00FC090E"/>
    <w:rsid w:val="00FC3079"/>
    <w:rsid w:val="00FC35B4"/>
    <w:rsid w:val="00FC40D9"/>
    <w:rsid w:val="00FC47CA"/>
    <w:rsid w:val="00FC5058"/>
    <w:rsid w:val="00FC5803"/>
    <w:rsid w:val="00FC7ADB"/>
    <w:rsid w:val="00FC7DE2"/>
    <w:rsid w:val="00FD0041"/>
    <w:rsid w:val="00FD0338"/>
    <w:rsid w:val="00FD168D"/>
    <w:rsid w:val="00FD1999"/>
    <w:rsid w:val="00FD2410"/>
    <w:rsid w:val="00FD480A"/>
    <w:rsid w:val="00FD4B83"/>
    <w:rsid w:val="00FD5F1E"/>
    <w:rsid w:val="00FD7051"/>
    <w:rsid w:val="00FD73F5"/>
    <w:rsid w:val="00FE0786"/>
    <w:rsid w:val="00FE0AC8"/>
    <w:rsid w:val="00FE0B98"/>
    <w:rsid w:val="00FE5540"/>
    <w:rsid w:val="00FE6164"/>
    <w:rsid w:val="00FE7318"/>
    <w:rsid w:val="00FF1B0F"/>
    <w:rsid w:val="00FF207C"/>
    <w:rsid w:val="00FF32CF"/>
    <w:rsid w:val="00FF48A4"/>
    <w:rsid w:val="00FF48E8"/>
    <w:rsid w:val="00FF4D17"/>
    <w:rsid w:val="00FF686D"/>
    <w:rsid w:val="010965CA"/>
    <w:rsid w:val="016913D7"/>
    <w:rsid w:val="019254E6"/>
    <w:rsid w:val="019B20BA"/>
    <w:rsid w:val="01B36BD0"/>
    <w:rsid w:val="01EF3980"/>
    <w:rsid w:val="020C55BB"/>
    <w:rsid w:val="024E14FE"/>
    <w:rsid w:val="02706DB9"/>
    <w:rsid w:val="02781BC8"/>
    <w:rsid w:val="027A61A2"/>
    <w:rsid w:val="0285782E"/>
    <w:rsid w:val="029C427C"/>
    <w:rsid w:val="02DC12AC"/>
    <w:rsid w:val="02F043A6"/>
    <w:rsid w:val="03243919"/>
    <w:rsid w:val="032F4095"/>
    <w:rsid w:val="03393309"/>
    <w:rsid w:val="03591286"/>
    <w:rsid w:val="03BA392C"/>
    <w:rsid w:val="03E748BE"/>
    <w:rsid w:val="0411355C"/>
    <w:rsid w:val="041C4869"/>
    <w:rsid w:val="042A1C7A"/>
    <w:rsid w:val="043241EB"/>
    <w:rsid w:val="04474B19"/>
    <w:rsid w:val="047F1AAC"/>
    <w:rsid w:val="049A10AD"/>
    <w:rsid w:val="049E68F6"/>
    <w:rsid w:val="04D330E5"/>
    <w:rsid w:val="04FF5EB7"/>
    <w:rsid w:val="051569D3"/>
    <w:rsid w:val="0553017D"/>
    <w:rsid w:val="056C088D"/>
    <w:rsid w:val="05D76E42"/>
    <w:rsid w:val="05D9297D"/>
    <w:rsid w:val="05DA3A19"/>
    <w:rsid w:val="05F776A7"/>
    <w:rsid w:val="0619721E"/>
    <w:rsid w:val="06422C2D"/>
    <w:rsid w:val="064C6993"/>
    <w:rsid w:val="06630490"/>
    <w:rsid w:val="068439AC"/>
    <w:rsid w:val="06874FAE"/>
    <w:rsid w:val="06EE06AA"/>
    <w:rsid w:val="06FC2DC7"/>
    <w:rsid w:val="070103DE"/>
    <w:rsid w:val="07036D76"/>
    <w:rsid w:val="07057AFD"/>
    <w:rsid w:val="0789753B"/>
    <w:rsid w:val="079A6A03"/>
    <w:rsid w:val="07C91321"/>
    <w:rsid w:val="07CA01E5"/>
    <w:rsid w:val="07EA12AB"/>
    <w:rsid w:val="07FF13AE"/>
    <w:rsid w:val="083475FE"/>
    <w:rsid w:val="0844283F"/>
    <w:rsid w:val="0850505E"/>
    <w:rsid w:val="0852733F"/>
    <w:rsid w:val="087256E2"/>
    <w:rsid w:val="08772005"/>
    <w:rsid w:val="08980544"/>
    <w:rsid w:val="08AB6853"/>
    <w:rsid w:val="08CC6D98"/>
    <w:rsid w:val="08D31C0A"/>
    <w:rsid w:val="09371E95"/>
    <w:rsid w:val="09402D65"/>
    <w:rsid w:val="09435F88"/>
    <w:rsid w:val="0985716A"/>
    <w:rsid w:val="09B276CE"/>
    <w:rsid w:val="09F77028"/>
    <w:rsid w:val="0A2368BD"/>
    <w:rsid w:val="0A3C3C98"/>
    <w:rsid w:val="0A6A05C2"/>
    <w:rsid w:val="0A7273C1"/>
    <w:rsid w:val="0A8C3D75"/>
    <w:rsid w:val="0AAA4110"/>
    <w:rsid w:val="0AAF4A50"/>
    <w:rsid w:val="0AC7367C"/>
    <w:rsid w:val="0AD11DC8"/>
    <w:rsid w:val="0AD41BDE"/>
    <w:rsid w:val="0AE47DFA"/>
    <w:rsid w:val="0B325009"/>
    <w:rsid w:val="0BB123C1"/>
    <w:rsid w:val="0BB2310D"/>
    <w:rsid w:val="0BD25232"/>
    <w:rsid w:val="0C6E3FE0"/>
    <w:rsid w:val="0C831895"/>
    <w:rsid w:val="0C91241B"/>
    <w:rsid w:val="0CEF07DA"/>
    <w:rsid w:val="0CF27D62"/>
    <w:rsid w:val="0CF40926"/>
    <w:rsid w:val="0CFC2B23"/>
    <w:rsid w:val="0D0A6B0E"/>
    <w:rsid w:val="0D223A5E"/>
    <w:rsid w:val="0D676AC1"/>
    <w:rsid w:val="0DD07E8E"/>
    <w:rsid w:val="0DE877A9"/>
    <w:rsid w:val="0E196D3D"/>
    <w:rsid w:val="0E7711D0"/>
    <w:rsid w:val="0E9F00F0"/>
    <w:rsid w:val="0EE53CAA"/>
    <w:rsid w:val="0F16254C"/>
    <w:rsid w:val="0F2F4B50"/>
    <w:rsid w:val="0F43647A"/>
    <w:rsid w:val="0F4F1B5A"/>
    <w:rsid w:val="0F5617E4"/>
    <w:rsid w:val="0F5D1AFB"/>
    <w:rsid w:val="0F60506B"/>
    <w:rsid w:val="0F87271B"/>
    <w:rsid w:val="0F935F32"/>
    <w:rsid w:val="102B17B3"/>
    <w:rsid w:val="10345380"/>
    <w:rsid w:val="103869BF"/>
    <w:rsid w:val="108D53DB"/>
    <w:rsid w:val="108F0808"/>
    <w:rsid w:val="10940B78"/>
    <w:rsid w:val="10973B61"/>
    <w:rsid w:val="10A96A87"/>
    <w:rsid w:val="10B40C8F"/>
    <w:rsid w:val="10D7473E"/>
    <w:rsid w:val="10E21EFC"/>
    <w:rsid w:val="11315E59"/>
    <w:rsid w:val="113C4B11"/>
    <w:rsid w:val="116B275E"/>
    <w:rsid w:val="11A952F8"/>
    <w:rsid w:val="11DB0C82"/>
    <w:rsid w:val="12597320"/>
    <w:rsid w:val="125A175B"/>
    <w:rsid w:val="126E6960"/>
    <w:rsid w:val="12830AD6"/>
    <w:rsid w:val="132A362C"/>
    <w:rsid w:val="13397747"/>
    <w:rsid w:val="13475ACC"/>
    <w:rsid w:val="136B45C8"/>
    <w:rsid w:val="13855A52"/>
    <w:rsid w:val="138E2FF9"/>
    <w:rsid w:val="13F74EE3"/>
    <w:rsid w:val="14146E3F"/>
    <w:rsid w:val="141C0605"/>
    <w:rsid w:val="142F2A1D"/>
    <w:rsid w:val="143127D2"/>
    <w:rsid w:val="147329D4"/>
    <w:rsid w:val="148F629B"/>
    <w:rsid w:val="154C6CC8"/>
    <w:rsid w:val="155A2DBA"/>
    <w:rsid w:val="15B166CC"/>
    <w:rsid w:val="16096967"/>
    <w:rsid w:val="161E5F4D"/>
    <w:rsid w:val="16332C86"/>
    <w:rsid w:val="16556050"/>
    <w:rsid w:val="16574197"/>
    <w:rsid w:val="166B2EC1"/>
    <w:rsid w:val="167240B6"/>
    <w:rsid w:val="16972E10"/>
    <w:rsid w:val="17400AAE"/>
    <w:rsid w:val="175D1654"/>
    <w:rsid w:val="1767603B"/>
    <w:rsid w:val="17AC3E06"/>
    <w:rsid w:val="17AD77C6"/>
    <w:rsid w:val="17DF10EA"/>
    <w:rsid w:val="17F416E2"/>
    <w:rsid w:val="183369F2"/>
    <w:rsid w:val="18366DF0"/>
    <w:rsid w:val="18510A99"/>
    <w:rsid w:val="18574A7E"/>
    <w:rsid w:val="18AC64E4"/>
    <w:rsid w:val="18B6732C"/>
    <w:rsid w:val="18DE14B1"/>
    <w:rsid w:val="18E20EDD"/>
    <w:rsid w:val="18F747B8"/>
    <w:rsid w:val="190A4C4C"/>
    <w:rsid w:val="19266489"/>
    <w:rsid w:val="195C6DEE"/>
    <w:rsid w:val="197430FF"/>
    <w:rsid w:val="197F1C0C"/>
    <w:rsid w:val="19EF4DF5"/>
    <w:rsid w:val="1A233842"/>
    <w:rsid w:val="1A3743B9"/>
    <w:rsid w:val="1A437188"/>
    <w:rsid w:val="1A4B7CE9"/>
    <w:rsid w:val="1A795B48"/>
    <w:rsid w:val="1A911621"/>
    <w:rsid w:val="1AAB623F"/>
    <w:rsid w:val="1AE16BD0"/>
    <w:rsid w:val="1AFD5442"/>
    <w:rsid w:val="1B1C7F07"/>
    <w:rsid w:val="1B2A1D06"/>
    <w:rsid w:val="1B2B3823"/>
    <w:rsid w:val="1B582760"/>
    <w:rsid w:val="1B943272"/>
    <w:rsid w:val="1B95341D"/>
    <w:rsid w:val="1B9969DF"/>
    <w:rsid w:val="1BFD4327"/>
    <w:rsid w:val="1C001CEB"/>
    <w:rsid w:val="1C4028C1"/>
    <w:rsid w:val="1C986C96"/>
    <w:rsid w:val="1CDD0C37"/>
    <w:rsid w:val="1D027AFF"/>
    <w:rsid w:val="1D1A5D34"/>
    <w:rsid w:val="1D52581E"/>
    <w:rsid w:val="1D5D4706"/>
    <w:rsid w:val="1D6D3126"/>
    <w:rsid w:val="1D721ED8"/>
    <w:rsid w:val="1DA17DCD"/>
    <w:rsid w:val="1DC86A93"/>
    <w:rsid w:val="1DCF2CF8"/>
    <w:rsid w:val="1DD67A76"/>
    <w:rsid w:val="1DEC135B"/>
    <w:rsid w:val="1DF97E2E"/>
    <w:rsid w:val="1E0016AF"/>
    <w:rsid w:val="1E0E56CB"/>
    <w:rsid w:val="1E401394"/>
    <w:rsid w:val="1E8E20FF"/>
    <w:rsid w:val="1ECF224D"/>
    <w:rsid w:val="1EEA12FF"/>
    <w:rsid w:val="1F1D102F"/>
    <w:rsid w:val="1F59191B"/>
    <w:rsid w:val="1FB71492"/>
    <w:rsid w:val="1FE45667"/>
    <w:rsid w:val="1FEC119F"/>
    <w:rsid w:val="1FF35C5B"/>
    <w:rsid w:val="20146634"/>
    <w:rsid w:val="203171E6"/>
    <w:rsid w:val="20337511"/>
    <w:rsid w:val="20342565"/>
    <w:rsid w:val="20735512"/>
    <w:rsid w:val="2074054C"/>
    <w:rsid w:val="20795541"/>
    <w:rsid w:val="208760CF"/>
    <w:rsid w:val="20887D4D"/>
    <w:rsid w:val="20C067BC"/>
    <w:rsid w:val="20D43A73"/>
    <w:rsid w:val="20DD115A"/>
    <w:rsid w:val="20F16975"/>
    <w:rsid w:val="21093CBF"/>
    <w:rsid w:val="2124168B"/>
    <w:rsid w:val="21DC13D3"/>
    <w:rsid w:val="22072034"/>
    <w:rsid w:val="2221328A"/>
    <w:rsid w:val="223A66A9"/>
    <w:rsid w:val="22550106"/>
    <w:rsid w:val="22705C24"/>
    <w:rsid w:val="22807416"/>
    <w:rsid w:val="229252DA"/>
    <w:rsid w:val="229F2FC3"/>
    <w:rsid w:val="22B7015F"/>
    <w:rsid w:val="22EC3F7D"/>
    <w:rsid w:val="22F57559"/>
    <w:rsid w:val="22FB2B79"/>
    <w:rsid w:val="231236E5"/>
    <w:rsid w:val="23284D5C"/>
    <w:rsid w:val="233C4676"/>
    <w:rsid w:val="233C48BB"/>
    <w:rsid w:val="235D7969"/>
    <w:rsid w:val="2369313B"/>
    <w:rsid w:val="2372763D"/>
    <w:rsid w:val="23A57285"/>
    <w:rsid w:val="23C0147B"/>
    <w:rsid w:val="23D7170A"/>
    <w:rsid w:val="23EE3239"/>
    <w:rsid w:val="24373313"/>
    <w:rsid w:val="243873F5"/>
    <w:rsid w:val="24530E1C"/>
    <w:rsid w:val="24684663"/>
    <w:rsid w:val="248F50C0"/>
    <w:rsid w:val="24C60DB8"/>
    <w:rsid w:val="24FD3B3B"/>
    <w:rsid w:val="250C0222"/>
    <w:rsid w:val="255F65A3"/>
    <w:rsid w:val="256069C9"/>
    <w:rsid w:val="256D1DA4"/>
    <w:rsid w:val="25803C2E"/>
    <w:rsid w:val="258B55EA"/>
    <w:rsid w:val="258F396C"/>
    <w:rsid w:val="25B73F21"/>
    <w:rsid w:val="25C5032F"/>
    <w:rsid w:val="25E01565"/>
    <w:rsid w:val="25E032B6"/>
    <w:rsid w:val="25FA161E"/>
    <w:rsid w:val="26060059"/>
    <w:rsid w:val="26325309"/>
    <w:rsid w:val="264A0A59"/>
    <w:rsid w:val="26717572"/>
    <w:rsid w:val="267E0164"/>
    <w:rsid w:val="26B301A0"/>
    <w:rsid w:val="272E24F6"/>
    <w:rsid w:val="27383550"/>
    <w:rsid w:val="2781536C"/>
    <w:rsid w:val="27846795"/>
    <w:rsid w:val="27A16C68"/>
    <w:rsid w:val="27CE5A00"/>
    <w:rsid w:val="27CE7A10"/>
    <w:rsid w:val="27EE1E60"/>
    <w:rsid w:val="280A4EC4"/>
    <w:rsid w:val="28262C09"/>
    <w:rsid w:val="284E0E06"/>
    <w:rsid w:val="2854638E"/>
    <w:rsid w:val="28663BC4"/>
    <w:rsid w:val="28695A2B"/>
    <w:rsid w:val="288A1B89"/>
    <w:rsid w:val="28DB23E5"/>
    <w:rsid w:val="28F811E9"/>
    <w:rsid w:val="29080D00"/>
    <w:rsid w:val="29147609"/>
    <w:rsid w:val="294E292D"/>
    <w:rsid w:val="296E737B"/>
    <w:rsid w:val="297939AC"/>
    <w:rsid w:val="297B3BC8"/>
    <w:rsid w:val="29D20749"/>
    <w:rsid w:val="29D72D5E"/>
    <w:rsid w:val="2A0D0757"/>
    <w:rsid w:val="2A2656AD"/>
    <w:rsid w:val="2A387627"/>
    <w:rsid w:val="2A49652A"/>
    <w:rsid w:val="2A5D7CF9"/>
    <w:rsid w:val="2A9D1A5D"/>
    <w:rsid w:val="2B2830A9"/>
    <w:rsid w:val="2B5008BF"/>
    <w:rsid w:val="2B8F395A"/>
    <w:rsid w:val="2B9D7E25"/>
    <w:rsid w:val="2BC90C1A"/>
    <w:rsid w:val="2BEA6699"/>
    <w:rsid w:val="2C080388"/>
    <w:rsid w:val="2C4B6972"/>
    <w:rsid w:val="2C9C55A0"/>
    <w:rsid w:val="2CB22ADC"/>
    <w:rsid w:val="2CFA7B62"/>
    <w:rsid w:val="2D1C4D7A"/>
    <w:rsid w:val="2D2E4376"/>
    <w:rsid w:val="2D8674AF"/>
    <w:rsid w:val="2DED2683"/>
    <w:rsid w:val="2DFD02A8"/>
    <w:rsid w:val="2E027D0C"/>
    <w:rsid w:val="2E0D1979"/>
    <w:rsid w:val="2E20678B"/>
    <w:rsid w:val="2E332B84"/>
    <w:rsid w:val="2E7D22CA"/>
    <w:rsid w:val="2E980E7E"/>
    <w:rsid w:val="2EAB64E6"/>
    <w:rsid w:val="2ECB61B0"/>
    <w:rsid w:val="2EDC25FA"/>
    <w:rsid w:val="2EE301F9"/>
    <w:rsid w:val="2F242423"/>
    <w:rsid w:val="2F325389"/>
    <w:rsid w:val="2F5A3FAB"/>
    <w:rsid w:val="2FA96FCD"/>
    <w:rsid w:val="2FD06F3F"/>
    <w:rsid w:val="2FF479A2"/>
    <w:rsid w:val="30384894"/>
    <w:rsid w:val="303C3A6F"/>
    <w:rsid w:val="305C3852"/>
    <w:rsid w:val="30747CDD"/>
    <w:rsid w:val="30A00973"/>
    <w:rsid w:val="30E96C34"/>
    <w:rsid w:val="30EF5D93"/>
    <w:rsid w:val="30F456FB"/>
    <w:rsid w:val="31466869"/>
    <w:rsid w:val="31712E1B"/>
    <w:rsid w:val="318B05FB"/>
    <w:rsid w:val="319662C1"/>
    <w:rsid w:val="31B71A19"/>
    <w:rsid w:val="31CB056A"/>
    <w:rsid w:val="31F521F9"/>
    <w:rsid w:val="32162663"/>
    <w:rsid w:val="32165937"/>
    <w:rsid w:val="323C1B41"/>
    <w:rsid w:val="328D0BE6"/>
    <w:rsid w:val="32B86BE3"/>
    <w:rsid w:val="32DE26E1"/>
    <w:rsid w:val="32E715D0"/>
    <w:rsid w:val="33040A4B"/>
    <w:rsid w:val="3319545C"/>
    <w:rsid w:val="331F5B2A"/>
    <w:rsid w:val="33314E5A"/>
    <w:rsid w:val="334C7765"/>
    <w:rsid w:val="33B14D60"/>
    <w:rsid w:val="33CB74FA"/>
    <w:rsid w:val="34164C19"/>
    <w:rsid w:val="341C0A49"/>
    <w:rsid w:val="342E4491"/>
    <w:rsid w:val="3443380E"/>
    <w:rsid w:val="344D4C35"/>
    <w:rsid w:val="34680271"/>
    <w:rsid w:val="34800F60"/>
    <w:rsid w:val="3482656D"/>
    <w:rsid w:val="34956EB0"/>
    <w:rsid w:val="34D45D3D"/>
    <w:rsid w:val="34E37C64"/>
    <w:rsid w:val="34FB4881"/>
    <w:rsid w:val="3530305F"/>
    <w:rsid w:val="35436612"/>
    <w:rsid w:val="358B12AB"/>
    <w:rsid w:val="35A606C6"/>
    <w:rsid w:val="35C10BB4"/>
    <w:rsid w:val="35CB0244"/>
    <w:rsid w:val="360867E3"/>
    <w:rsid w:val="36125DC5"/>
    <w:rsid w:val="36512991"/>
    <w:rsid w:val="36665DFB"/>
    <w:rsid w:val="366F0E93"/>
    <w:rsid w:val="368027C7"/>
    <w:rsid w:val="36975970"/>
    <w:rsid w:val="36B17555"/>
    <w:rsid w:val="37164F30"/>
    <w:rsid w:val="37381C4F"/>
    <w:rsid w:val="373C6979"/>
    <w:rsid w:val="374C13FC"/>
    <w:rsid w:val="37671B7B"/>
    <w:rsid w:val="37D40E4E"/>
    <w:rsid w:val="37D41D89"/>
    <w:rsid w:val="37E329CF"/>
    <w:rsid w:val="380C312C"/>
    <w:rsid w:val="38543757"/>
    <w:rsid w:val="38696A52"/>
    <w:rsid w:val="386E4F40"/>
    <w:rsid w:val="38763ED8"/>
    <w:rsid w:val="388D1101"/>
    <w:rsid w:val="38A00F55"/>
    <w:rsid w:val="38A359FB"/>
    <w:rsid w:val="38CD6D59"/>
    <w:rsid w:val="38D330D8"/>
    <w:rsid w:val="38D7761C"/>
    <w:rsid w:val="38EA7903"/>
    <w:rsid w:val="38EB3B82"/>
    <w:rsid w:val="39706B79"/>
    <w:rsid w:val="39EE24FA"/>
    <w:rsid w:val="39FE2691"/>
    <w:rsid w:val="3A0A0D7C"/>
    <w:rsid w:val="3A16153B"/>
    <w:rsid w:val="3A1B6A10"/>
    <w:rsid w:val="3A3F6BD8"/>
    <w:rsid w:val="3A405BC1"/>
    <w:rsid w:val="3A760B92"/>
    <w:rsid w:val="3A992100"/>
    <w:rsid w:val="3ACF78CF"/>
    <w:rsid w:val="3AEE4316"/>
    <w:rsid w:val="3B0866E6"/>
    <w:rsid w:val="3B3D3627"/>
    <w:rsid w:val="3B412A7A"/>
    <w:rsid w:val="3B4A2394"/>
    <w:rsid w:val="3BFC158B"/>
    <w:rsid w:val="3BFD3C35"/>
    <w:rsid w:val="3C1572E7"/>
    <w:rsid w:val="3C2335D4"/>
    <w:rsid w:val="3C2B67F7"/>
    <w:rsid w:val="3C384E46"/>
    <w:rsid w:val="3C3A521C"/>
    <w:rsid w:val="3C5C4AD8"/>
    <w:rsid w:val="3C8945FD"/>
    <w:rsid w:val="3C923B3A"/>
    <w:rsid w:val="3CE9358A"/>
    <w:rsid w:val="3CEB3ABF"/>
    <w:rsid w:val="3CF56707"/>
    <w:rsid w:val="3D0C56C6"/>
    <w:rsid w:val="3D545582"/>
    <w:rsid w:val="3D85624D"/>
    <w:rsid w:val="3D956BAE"/>
    <w:rsid w:val="3DC4529B"/>
    <w:rsid w:val="3DD73EDA"/>
    <w:rsid w:val="3E2947D8"/>
    <w:rsid w:val="3E466F17"/>
    <w:rsid w:val="3E6D1887"/>
    <w:rsid w:val="3EA07754"/>
    <w:rsid w:val="3EC040FF"/>
    <w:rsid w:val="3F634A8A"/>
    <w:rsid w:val="3F647264"/>
    <w:rsid w:val="3F740EBA"/>
    <w:rsid w:val="3F8C2890"/>
    <w:rsid w:val="3FA91E51"/>
    <w:rsid w:val="3FB275FF"/>
    <w:rsid w:val="3FBD7AB1"/>
    <w:rsid w:val="3FD10670"/>
    <w:rsid w:val="3FDF5920"/>
    <w:rsid w:val="40260F74"/>
    <w:rsid w:val="40420701"/>
    <w:rsid w:val="408A252F"/>
    <w:rsid w:val="40971D26"/>
    <w:rsid w:val="40A36377"/>
    <w:rsid w:val="40B556FE"/>
    <w:rsid w:val="40FA2DE9"/>
    <w:rsid w:val="41007A93"/>
    <w:rsid w:val="41166258"/>
    <w:rsid w:val="415B27D9"/>
    <w:rsid w:val="41AF6062"/>
    <w:rsid w:val="41D22D33"/>
    <w:rsid w:val="41E33C60"/>
    <w:rsid w:val="4248789D"/>
    <w:rsid w:val="426673AA"/>
    <w:rsid w:val="42871FAB"/>
    <w:rsid w:val="42B71375"/>
    <w:rsid w:val="42DF6F3B"/>
    <w:rsid w:val="433C77CB"/>
    <w:rsid w:val="434E4127"/>
    <w:rsid w:val="435F7B40"/>
    <w:rsid w:val="437A7FB9"/>
    <w:rsid w:val="43A66EC3"/>
    <w:rsid w:val="43C2627A"/>
    <w:rsid w:val="442C2373"/>
    <w:rsid w:val="443A16D7"/>
    <w:rsid w:val="445F690E"/>
    <w:rsid w:val="44777C33"/>
    <w:rsid w:val="447F2366"/>
    <w:rsid w:val="44A83328"/>
    <w:rsid w:val="44CB0074"/>
    <w:rsid w:val="44E46F2F"/>
    <w:rsid w:val="44F35A3D"/>
    <w:rsid w:val="44FF7235"/>
    <w:rsid w:val="450F36EA"/>
    <w:rsid w:val="45362C0E"/>
    <w:rsid w:val="453E193C"/>
    <w:rsid w:val="454B46D5"/>
    <w:rsid w:val="45666A0B"/>
    <w:rsid w:val="4577303D"/>
    <w:rsid w:val="45C65BCF"/>
    <w:rsid w:val="45F648E7"/>
    <w:rsid w:val="4606691D"/>
    <w:rsid w:val="46347FD9"/>
    <w:rsid w:val="465D7915"/>
    <w:rsid w:val="466622E2"/>
    <w:rsid w:val="469726A0"/>
    <w:rsid w:val="46A75BA4"/>
    <w:rsid w:val="46AA056E"/>
    <w:rsid w:val="46B43C28"/>
    <w:rsid w:val="46F20344"/>
    <w:rsid w:val="46F55FF3"/>
    <w:rsid w:val="46FA5983"/>
    <w:rsid w:val="46FD1C43"/>
    <w:rsid w:val="471D2109"/>
    <w:rsid w:val="47272BC8"/>
    <w:rsid w:val="4732546E"/>
    <w:rsid w:val="47746D80"/>
    <w:rsid w:val="477E232C"/>
    <w:rsid w:val="47811D64"/>
    <w:rsid w:val="47F0182C"/>
    <w:rsid w:val="48372A6F"/>
    <w:rsid w:val="487A52D1"/>
    <w:rsid w:val="48811938"/>
    <w:rsid w:val="489C1537"/>
    <w:rsid w:val="48F055E1"/>
    <w:rsid w:val="48F45794"/>
    <w:rsid w:val="490E74B1"/>
    <w:rsid w:val="49443D1B"/>
    <w:rsid w:val="495842FD"/>
    <w:rsid w:val="49794CAD"/>
    <w:rsid w:val="49B92F32"/>
    <w:rsid w:val="49E1317B"/>
    <w:rsid w:val="4A26489C"/>
    <w:rsid w:val="4A3E2F07"/>
    <w:rsid w:val="4A4967EA"/>
    <w:rsid w:val="4A524572"/>
    <w:rsid w:val="4A733BB7"/>
    <w:rsid w:val="4A7673B6"/>
    <w:rsid w:val="4A9D17A8"/>
    <w:rsid w:val="4AB92D04"/>
    <w:rsid w:val="4ABA7D79"/>
    <w:rsid w:val="4AC4398B"/>
    <w:rsid w:val="4B1B5A77"/>
    <w:rsid w:val="4B873229"/>
    <w:rsid w:val="4BB114DC"/>
    <w:rsid w:val="4BCF5981"/>
    <w:rsid w:val="4C0D4474"/>
    <w:rsid w:val="4C2562B8"/>
    <w:rsid w:val="4C285091"/>
    <w:rsid w:val="4C3A781D"/>
    <w:rsid w:val="4C404A5C"/>
    <w:rsid w:val="4C434D7C"/>
    <w:rsid w:val="4C471E4E"/>
    <w:rsid w:val="4C4A14AC"/>
    <w:rsid w:val="4C59294E"/>
    <w:rsid w:val="4C737115"/>
    <w:rsid w:val="4C8B078C"/>
    <w:rsid w:val="4CFA345C"/>
    <w:rsid w:val="4D2B55C7"/>
    <w:rsid w:val="4D6656DB"/>
    <w:rsid w:val="4E0A2470"/>
    <w:rsid w:val="4E0F6CC3"/>
    <w:rsid w:val="4E4E0876"/>
    <w:rsid w:val="4E5961C3"/>
    <w:rsid w:val="4EAA6C71"/>
    <w:rsid w:val="4EAF2B0B"/>
    <w:rsid w:val="4EE17DD0"/>
    <w:rsid w:val="4F0C261E"/>
    <w:rsid w:val="4F20590E"/>
    <w:rsid w:val="4F283CB4"/>
    <w:rsid w:val="4F4B6A53"/>
    <w:rsid w:val="4F4C2FAC"/>
    <w:rsid w:val="4F963A20"/>
    <w:rsid w:val="4F9A34F0"/>
    <w:rsid w:val="4FC3443C"/>
    <w:rsid w:val="502167BB"/>
    <w:rsid w:val="5043693E"/>
    <w:rsid w:val="50443085"/>
    <w:rsid w:val="504B3409"/>
    <w:rsid w:val="5094506A"/>
    <w:rsid w:val="5094666C"/>
    <w:rsid w:val="50CB47FB"/>
    <w:rsid w:val="50DD2E87"/>
    <w:rsid w:val="50E3701C"/>
    <w:rsid w:val="51322423"/>
    <w:rsid w:val="513573E9"/>
    <w:rsid w:val="513D0F0E"/>
    <w:rsid w:val="515430BB"/>
    <w:rsid w:val="5167017C"/>
    <w:rsid w:val="516C3C72"/>
    <w:rsid w:val="516C7B70"/>
    <w:rsid w:val="517A1C41"/>
    <w:rsid w:val="519C52FE"/>
    <w:rsid w:val="5201260D"/>
    <w:rsid w:val="520D2BB4"/>
    <w:rsid w:val="520E2E26"/>
    <w:rsid w:val="5219759A"/>
    <w:rsid w:val="52391B74"/>
    <w:rsid w:val="523E557A"/>
    <w:rsid w:val="524533FD"/>
    <w:rsid w:val="525C6EFA"/>
    <w:rsid w:val="52610852"/>
    <w:rsid w:val="526B217C"/>
    <w:rsid w:val="52D34CB8"/>
    <w:rsid w:val="530F4E13"/>
    <w:rsid w:val="534C02B0"/>
    <w:rsid w:val="536D5E34"/>
    <w:rsid w:val="537E2961"/>
    <w:rsid w:val="5384757A"/>
    <w:rsid w:val="53C0667E"/>
    <w:rsid w:val="53DA03F1"/>
    <w:rsid w:val="53DA357C"/>
    <w:rsid w:val="53F06A44"/>
    <w:rsid w:val="5402457E"/>
    <w:rsid w:val="545E6EAA"/>
    <w:rsid w:val="5475034A"/>
    <w:rsid w:val="548E7409"/>
    <w:rsid w:val="549818DB"/>
    <w:rsid w:val="55035768"/>
    <w:rsid w:val="551207AE"/>
    <w:rsid w:val="552233F6"/>
    <w:rsid w:val="55482300"/>
    <w:rsid w:val="555E19B5"/>
    <w:rsid w:val="55871F04"/>
    <w:rsid w:val="558C6DBA"/>
    <w:rsid w:val="55A87E88"/>
    <w:rsid w:val="55B5568D"/>
    <w:rsid w:val="560501F2"/>
    <w:rsid w:val="56106378"/>
    <w:rsid w:val="5675266E"/>
    <w:rsid w:val="56764C4B"/>
    <w:rsid w:val="567727CB"/>
    <w:rsid w:val="5678300E"/>
    <w:rsid w:val="56CD7D76"/>
    <w:rsid w:val="56D03BFD"/>
    <w:rsid w:val="56D251D6"/>
    <w:rsid w:val="56EB499D"/>
    <w:rsid w:val="56F007F2"/>
    <w:rsid w:val="57043305"/>
    <w:rsid w:val="573A30E4"/>
    <w:rsid w:val="574216FD"/>
    <w:rsid w:val="577F3F12"/>
    <w:rsid w:val="57B10F89"/>
    <w:rsid w:val="581E39D1"/>
    <w:rsid w:val="589A2827"/>
    <w:rsid w:val="58AD0331"/>
    <w:rsid w:val="58D17AEF"/>
    <w:rsid w:val="590D6383"/>
    <w:rsid w:val="590E196B"/>
    <w:rsid w:val="591D0D06"/>
    <w:rsid w:val="593A50B9"/>
    <w:rsid w:val="596B55D9"/>
    <w:rsid w:val="596D58DB"/>
    <w:rsid w:val="5991071A"/>
    <w:rsid w:val="599C449E"/>
    <w:rsid w:val="599D38CA"/>
    <w:rsid w:val="59AF1225"/>
    <w:rsid w:val="59C91356"/>
    <w:rsid w:val="59CB0020"/>
    <w:rsid w:val="59EC5950"/>
    <w:rsid w:val="59F86B18"/>
    <w:rsid w:val="5A0A17D2"/>
    <w:rsid w:val="5A0E3044"/>
    <w:rsid w:val="5A37250E"/>
    <w:rsid w:val="5A6003D1"/>
    <w:rsid w:val="5A9F7D6B"/>
    <w:rsid w:val="5AB25DF5"/>
    <w:rsid w:val="5ABF4E13"/>
    <w:rsid w:val="5AC10B8B"/>
    <w:rsid w:val="5AF37E3C"/>
    <w:rsid w:val="5B381EF6"/>
    <w:rsid w:val="5B382837"/>
    <w:rsid w:val="5B547C51"/>
    <w:rsid w:val="5B6123C9"/>
    <w:rsid w:val="5B6323DD"/>
    <w:rsid w:val="5B793214"/>
    <w:rsid w:val="5BD00755"/>
    <w:rsid w:val="5BDE273F"/>
    <w:rsid w:val="5BE76331"/>
    <w:rsid w:val="5C230DAD"/>
    <w:rsid w:val="5C2634FA"/>
    <w:rsid w:val="5C3D2187"/>
    <w:rsid w:val="5C3D6937"/>
    <w:rsid w:val="5C593045"/>
    <w:rsid w:val="5C676689"/>
    <w:rsid w:val="5C6C66BC"/>
    <w:rsid w:val="5C827377"/>
    <w:rsid w:val="5C94229A"/>
    <w:rsid w:val="5CA97D20"/>
    <w:rsid w:val="5CAD73D9"/>
    <w:rsid w:val="5CE8595C"/>
    <w:rsid w:val="5CE9261B"/>
    <w:rsid w:val="5CED0973"/>
    <w:rsid w:val="5D2940D7"/>
    <w:rsid w:val="5D563FE3"/>
    <w:rsid w:val="5D5B580C"/>
    <w:rsid w:val="5D7A6650"/>
    <w:rsid w:val="5D9752AD"/>
    <w:rsid w:val="5DAF6AC2"/>
    <w:rsid w:val="5DCE3C53"/>
    <w:rsid w:val="5DF00F40"/>
    <w:rsid w:val="5E104167"/>
    <w:rsid w:val="5E1436C8"/>
    <w:rsid w:val="5E343AE9"/>
    <w:rsid w:val="5E5E0C27"/>
    <w:rsid w:val="5EA178AA"/>
    <w:rsid w:val="5ECE5972"/>
    <w:rsid w:val="5EF71B11"/>
    <w:rsid w:val="5F1A2F60"/>
    <w:rsid w:val="5F387B7E"/>
    <w:rsid w:val="5F4928E4"/>
    <w:rsid w:val="5F78079E"/>
    <w:rsid w:val="5F82244A"/>
    <w:rsid w:val="5F826D67"/>
    <w:rsid w:val="5F9E149B"/>
    <w:rsid w:val="5FE52B90"/>
    <w:rsid w:val="6014175D"/>
    <w:rsid w:val="601C52B5"/>
    <w:rsid w:val="601E0E6E"/>
    <w:rsid w:val="603E20C5"/>
    <w:rsid w:val="60CA1550"/>
    <w:rsid w:val="60CA3DB8"/>
    <w:rsid w:val="61110DB5"/>
    <w:rsid w:val="61195540"/>
    <w:rsid w:val="61532759"/>
    <w:rsid w:val="617B3317"/>
    <w:rsid w:val="61EF12F8"/>
    <w:rsid w:val="61FB4FE9"/>
    <w:rsid w:val="62700947"/>
    <w:rsid w:val="62883C98"/>
    <w:rsid w:val="62AA63A9"/>
    <w:rsid w:val="62BA36F7"/>
    <w:rsid w:val="62D95483"/>
    <w:rsid w:val="62E27EDC"/>
    <w:rsid w:val="62EB1E7E"/>
    <w:rsid w:val="634E402D"/>
    <w:rsid w:val="63526875"/>
    <w:rsid w:val="63624053"/>
    <w:rsid w:val="636E3DFD"/>
    <w:rsid w:val="63987F82"/>
    <w:rsid w:val="63C73244"/>
    <w:rsid w:val="63F07A1F"/>
    <w:rsid w:val="64352DCD"/>
    <w:rsid w:val="644B45CC"/>
    <w:rsid w:val="64A33CF5"/>
    <w:rsid w:val="64AA6772"/>
    <w:rsid w:val="64C874A9"/>
    <w:rsid w:val="64EE1028"/>
    <w:rsid w:val="65085F1C"/>
    <w:rsid w:val="65111333"/>
    <w:rsid w:val="651617B0"/>
    <w:rsid w:val="651866EB"/>
    <w:rsid w:val="65443707"/>
    <w:rsid w:val="657D7DA4"/>
    <w:rsid w:val="65881BB2"/>
    <w:rsid w:val="65E47E23"/>
    <w:rsid w:val="664D3C1B"/>
    <w:rsid w:val="665B3E7F"/>
    <w:rsid w:val="66644C16"/>
    <w:rsid w:val="66FD53B0"/>
    <w:rsid w:val="671A2FAC"/>
    <w:rsid w:val="67580392"/>
    <w:rsid w:val="6788216A"/>
    <w:rsid w:val="67953DDA"/>
    <w:rsid w:val="679E77F9"/>
    <w:rsid w:val="67D14ED1"/>
    <w:rsid w:val="680411A2"/>
    <w:rsid w:val="6826022B"/>
    <w:rsid w:val="68481127"/>
    <w:rsid w:val="684A67EA"/>
    <w:rsid w:val="686A07B1"/>
    <w:rsid w:val="68912512"/>
    <w:rsid w:val="689563EE"/>
    <w:rsid w:val="689845F6"/>
    <w:rsid w:val="689E250C"/>
    <w:rsid w:val="68BB7A9F"/>
    <w:rsid w:val="68E00D76"/>
    <w:rsid w:val="68FA7896"/>
    <w:rsid w:val="69CE25F2"/>
    <w:rsid w:val="69CF4947"/>
    <w:rsid w:val="69DB32EB"/>
    <w:rsid w:val="6A16530C"/>
    <w:rsid w:val="6A550E2D"/>
    <w:rsid w:val="6A6B4745"/>
    <w:rsid w:val="6A7E74C6"/>
    <w:rsid w:val="6AD3726E"/>
    <w:rsid w:val="6AE165A6"/>
    <w:rsid w:val="6AF27704"/>
    <w:rsid w:val="6AF67140"/>
    <w:rsid w:val="6B16241F"/>
    <w:rsid w:val="6B533B17"/>
    <w:rsid w:val="6B5D7735"/>
    <w:rsid w:val="6B601CFA"/>
    <w:rsid w:val="6B7D1E40"/>
    <w:rsid w:val="6BBE221D"/>
    <w:rsid w:val="6BCD1076"/>
    <w:rsid w:val="6BD27572"/>
    <w:rsid w:val="6BE83C1A"/>
    <w:rsid w:val="6C054650"/>
    <w:rsid w:val="6C1825D5"/>
    <w:rsid w:val="6C5031D1"/>
    <w:rsid w:val="6C5104DB"/>
    <w:rsid w:val="6C8410B3"/>
    <w:rsid w:val="6C956DC8"/>
    <w:rsid w:val="6D307EAF"/>
    <w:rsid w:val="6D73600E"/>
    <w:rsid w:val="6D8F5ADC"/>
    <w:rsid w:val="6DFA42C5"/>
    <w:rsid w:val="6E0B7227"/>
    <w:rsid w:val="6E290BE1"/>
    <w:rsid w:val="6E5B64EB"/>
    <w:rsid w:val="6E744E38"/>
    <w:rsid w:val="6EAC1B1D"/>
    <w:rsid w:val="6EDC5B3C"/>
    <w:rsid w:val="6EF700A5"/>
    <w:rsid w:val="6EF74E66"/>
    <w:rsid w:val="6F045A40"/>
    <w:rsid w:val="6F192FC7"/>
    <w:rsid w:val="6FAF2C1E"/>
    <w:rsid w:val="6FCC15A5"/>
    <w:rsid w:val="6FDA231E"/>
    <w:rsid w:val="6FFE1996"/>
    <w:rsid w:val="70447D64"/>
    <w:rsid w:val="706609AE"/>
    <w:rsid w:val="70771CAA"/>
    <w:rsid w:val="709B7BEC"/>
    <w:rsid w:val="70A031DD"/>
    <w:rsid w:val="70A73F27"/>
    <w:rsid w:val="70B05446"/>
    <w:rsid w:val="70B660FD"/>
    <w:rsid w:val="70DC6854"/>
    <w:rsid w:val="70EF3391"/>
    <w:rsid w:val="71034F5F"/>
    <w:rsid w:val="71342901"/>
    <w:rsid w:val="713505A3"/>
    <w:rsid w:val="717D3CD5"/>
    <w:rsid w:val="71B66B18"/>
    <w:rsid w:val="71C53DFC"/>
    <w:rsid w:val="71C75043"/>
    <w:rsid w:val="71DA172D"/>
    <w:rsid w:val="72350622"/>
    <w:rsid w:val="72431CDF"/>
    <w:rsid w:val="724539F8"/>
    <w:rsid w:val="726D583B"/>
    <w:rsid w:val="727918F3"/>
    <w:rsid w:val="72AB44CF"/>
    <w:rsid w:val="72C263B1"/>
    <w:rsid w:val="7318110C"/>
    <w:rsid w:val="733C304D"/>
    <w:rsid w:val="733F2B3D"/>
    <w:rsid w:val="73485302"/>
    <w:rsid w:val="73802052"/>
    <w:rsid w:val="73CC2623"/>
    <w:rsid w:val="73FC542A"/>
    <w:rsid w:val="74AE7F7A"/>
    <w:rsid w:val="74E44FC3"/>
    <w:rsid w:val="75047AF8"/>
    <w:rsid w:val="753366D1"/>
    <w:rsid w:val="754A5F89"/>
    <w:rsid w:val="75AD5F0A"/>
    <w:rsid w:val="76171CA8"/>
    <w:rsid w:val="762B4868"/>
    <w:rsid w:val="76672DE7"/>
    <w:rsid w:val="766F1814"/>
    <w:rsid w:val="76781F92"/>
    <w:rsid w:val="769F392D"/>
    <w:rsid w:val="76A82EF3"/>
    <w:rsid w:val="76AD33BF"/>
    <w:rsid w:val="76EB03A3"/>
    <w:rsid w:val="770B40CB"/>
    <w:rsid w:val="77382105"/>
    <w:rsid w:val="77575B6B"/>
    <w:rsid w:val="77584907"/>
    <w:rsid w:val="77596895"/>
    <w:rsid w:val="77696164"/>
    <w:rsid w:val="776A2675"/>
    <w:rsid w:val="77741545"/>
    <w:rsid w:val="777419B7"/>
    <w:rsid w:val="777C449E"/>
    <w:rsid w:val="7789319D"/>
    <w:rsid w:val="77A411C1"/>
    <w:rsid w:val="77D23A6E"/>
    <w:rsid w:val="77FE0184"/>
    <w:rsid w:val="780C7D9C"/>
    <w:rsid w:val="786B5A9C"/>
    <w:rsid w:val="787B53AA"/>
    <w:rsid w:val="788B44C4"/>
    <w:rsid w:val="78B04075"/>
    <w:rsid w:val="78B34491"/>
    <w:rsid w:val="78D579BB"/>
    <w:rsid w:val="78F957EF"/>
    <w:rsid w:val="795C4954"/>
    <w:rsid w:val="7973709D"/>
    <w:rsid w:val="79895820"/>
    <w:rsid w:val="79B36937"/>
    <w:rsid w:val="79C67ED3"/>
    <w:rsid w:val="79E1765F"/>
    <w:rsid w:val="79E33045"/>
    <w:rsid w:val="7A0A7C09"/>
    <w:rsid w:val="7A1D27AD"/>
    <w:rsid w:val="7A68470F"/>
    <w:rsid w:val="7A8101BF"/>
    <w:rsid w:val="7AB21CA3"/>
    <w:rsid w:val="7AB571AD"/>
    <w:rsid w:val="7AD37597"/>
    <w:rsid w:val="7B1C153A"/>
    <w:rsid w:val="7B284AF9"/>
    <w:rsid w:val="7BAE5E06"/>
    <w:rsid w:val="7BBA79BE"/>
    <w:rsid w:val="7BC53050"/>
    <w:rsid w:val="7BD30E2C"/>
    <w:rsid w:val="7BE73D72"/>
    <w:rsid w:val="7BF142BF"/>
    <w:rsid w:val="7C043D7B"/>
    <w:rsid w:val="7C1729DB"/>
    <w:rsid w:val="7C47192E"/>
    <w:rsid w:val="7CBC3D65"/>
    <w:rsid w:val="7CC12992"/>
    <w:rsid w:val="7CCC6933"/>
    <w:rsid w:val="7CD05118"/>
    <w:rsid w:val="7D0A2258"/>
    <w:rsid w:val="7D145EE4"/>
    <w:rsid w:val="7D2F2DF0"/>
    <w:rsid w:val="7D5379AF"/>
    <w:rsid w:val="7D6704EB"/>
    <w:rsid w:val="7D9A4C3C"/>
    <w:rsid w:val="7D9C12B8"/>
    <w:rsid w:val="7DA86191"/>
    <w:rsid w:val="7DE32F12"/>
    <w:rsid w:val="7DF14B59"/>
    <w:rsid w:val="7E204970"/>
    <w:rsid w:val="7E857F9E"/>
    <w:rsid w:val="7EA340EF"/>
    <w:rsid w:val="7EE96D0D"/>
    <w:rsid w:val="7F150D05"/>
    <w:rsid w:val="7F1A7C8D"/>
    <w:rsid w:val="7F607B99"/>
    <w:rsid w:val="7F870FE4"/>
    <w:rsid w:val="7F8A5140"/>
    <w:rsid w:val="7FDA60C7"/>
    <w:rsid w:val="7FEB4C9B"/>
    <w:rsid w:val="7FF54C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1" w:defQFormat="0" w:count="267">
    <w:lsdException w:name="Normal" w:unhideWhenUsed="0" w:qFormat="1"/>
    <w:lsdException w:name="heading 1" w:unhideWhenUsed="0" w:qFormat="1"/>
    <w:lsdException w:name="heading 2" w:unhideWhenUsed="0" w:qFormat="1"/>
    <w:lsdException w:name="heading 3" w:unhideWhenUsed="0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uiPriority="39" w:qFormat="1"/>
    <w:lsdException w:name="toc 2" w:uiPriority="39" w:qFormat="1"/>
    <w:lsdException w:name="toc 3" w:uiPriority="39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unhideWhenUsed="0" w:qFormat="1"/>
    <w:lsdException w:name="header" w:unhideWhenUsed="0" w:qFormat="1"/>
    <w:lsdException w:name="footer" w:uiPriority="99" w:unhideWhenUsed="0" w:qFormat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unhideWhenUsed="0" w:qFormat="1"/>
    <w:lsdException w:name="line number" w:semiHidden="1"/>
    <w:lsdException w:name="page number" w:unhideWhenUsed="0" w:qFormat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unhideWhenUsed="0"/>
    <w:lsdException w:name="List 2" w:semiHidden="1"/>
    <w:lsdException w:name="List 3" w:semiHidden="1"/>
    <w:lsdException w:name="List 4" w:unhideWhenUsed="0"/>
    <w:lsdException w:name="List 5" w:unhideWhenUsed="0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nhideWhenUsed="0" w:qFormat="1"/>
    <w:lsdException w:name="Closing" w:semiHidden="1"/>
    <w:lsdException w:name="Signature" w:semiHidden="1"/>
    <w:lsdException w:name="Default Paragraph Font" w:semiHidden="1" w:uiPriority="1"/>
    <w:lsdException w:name="Body Text" w:semiHidden="1"/>
    <w:lsdException w:name="Body Text Indent" w:unhideWhenUsed="0" w:qFormat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nhideWhenUsed="0" w:qFormat="1"/>
    <w:lsdException w:name="Salutation" w:unhideWhenUsed="0"/>
    <w:lsdException w:name="Date" w:unhideWhenUsed="0"/>
    <w:lsdException w:name="Body Text First Indent" w:unhideWhenUsed="0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unhideWhenUsed="0" w:qFormat="1"/>
    <w:lsdException w:name="Block Text" w:semiHidden="1"/>
    <w:lsdException w:name="Hyperlink" w:uiPriority="99" w:qFormat="1"/>
    <w:lsdException w:name="FollowedHyperlink" w:semiHidden="1"/>
    <w:lsdException w:name="Strong" w:uiPriority="22" w:unhideWhenUsed="0" w:qFormat="1"/>
    <w:lsdException w:name="Emphasis" w:unhideWhenUsed="0" w:qFormat="1"/>
    <w:lsdException w:name="Document Map" w:semiHidden="1" w:unhideWhenUsed="0" w:qFormat="1"/>
    <w:lsdException w:name="Plain Text" w:unhideWhenUsed="0" w:qFormat="1"/>
    <w:lsdException w:name="E-mail Signature" w:semiHidden="1"/>
    <w:lsdException w:name="HTML Top of Form" w:semiHidden="1" w:uiPriority="99"/>
    <w:lsdException w:name="HTML Bottom of Form" w:semiHidden="1" w:uiPriority="99"/>
    <w:lsdException w:name="Normal (Web)" w:uiPriority="99" w:qFormat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iPriority="99"/>
    <w:lsdException w:name="annotation subject" w:unhideWhenUsed="0" w:qFormat="1"/>
    <w:lsdException w:name="No List" w:semiHidden="1" w:uiPriority="99"/>
    <w:lsdException w:name="Outline List 1" w:semiHidden="1" w:uiPriority="99"/>
    <w:lsdException w:name="Outline List 2" w:semiHidden="1" w:uiPriority="99"/>
    <w:lsdException w:name="Outline List 3" w:semiHidden="1" w:uiPriority="99"/>
    <w:lsdException w:name="Table Simple 1" w:semiHidden="1"/>
    <w:lsdException w:name="Table Simple 2" w:semiHidden="1"/>
    <w:lsdException w:name="Table Simple 3" w:semiHidden="1"/>
    <w:lsdException w:name="Table Classic 1" w:semiHidden="1"/>
    <w:lsdException w:name="Table Classic 2" w:semiHidden="1"/>
    <w:lsdException w:name="Table Classic 3" w:semiHidden="1"/>
    <w:lsdException w:name="Table Classic 4" w:semiHidden="1"/>
    <w:lsdException w:name="Table Colorful 1" w:semiHidden="1"/>
    <w:lsdException w:name="Table Colorful 2" w:semiHidden="1"/>
    <w:lsdException w:name="Table Colorful 3" w:semiHidden="1"/>
    <w:lsdException w:name="Table Columns 1" w:semiHidden="1"/>
    <w:lsdException w:name="Table Columns 2" w:semiHidden="1"/>
    <w:lsdException w:name="Table Columns 3" w:semiHidden="1"/>
    <w:lsdException w:name="Table Columns 4" w:semiHidden="1"/>
    <w:lsdException w:name="Table Columns 5" w:semiHidden="1"/>
    <w:lsdException w:name="Table Grid 1" w:semiHidden="1"/>
    <w:lsdException w:name="Table Grid 2" w:semiHidden="1"/>
    <w:lsdException w:name="Table Grid 3" w:semiHidden="1"/>
    <w:lsdException w:name="Table Grid 4" w:semiHidden="1"/>
    <w:lsdException w:name="Table Grid 5" w:semiHidden="1"/>
    <w:lsdException w:name="Table Grid 6" w:semiHidden="1"/>
    <w:lsdException w:name="Table Grid 7" w:semiHidden="1"/>
    <w:lsdException w:name="Table Grid 8" w:semiHidden="1"/>
    <w:lsdException w:name="Table List 1" w:semiHidden="1"/>
    <w:lsdException w:name="Table List 2" w:semiHidden="1"/>
    <w:lsdException w:name="Table List 3" w:semiHidden="1"/>
    <w:lsdException w:name="Table List 4" w:semiHidden="1"/>
    <w:lsdException w:name="Table List 5" w:semiHidden="1"/>
    <w:lsdException w:name="Table List 6" w:semiHidden="1"/>
    <w:lsdException w:name="Table List 7" w:semiHidden="1"/>
    <w:lsdException w:name="Table List 8" w:semiHidden="1"/>
    <w:lsdException w:name="Table 3D effects 1" w:semiHidden="1"/>
    <w:lsdException w:name="Table 3D effects 2" w:semiHidden="1"/>
    <w:lsdException w:name="Table 3D effects 3" w:semiHidden="1"/>
    <w:lsdException w:name="Table Contemporary" w:semiHidden="1"/>
    <w:lsdException w:name="Table Elegant" w:semiHidden="1"/>
    <w:lsdException w:name="Table Professional" w:semiHidden="1"/>
    <w:lsdException w:name="Table Subtle 1" w:semiHidden="1"/>
    <w:lsdException w:name="Table Subtle 2" w:semiHidden="1"/>
    <w:lsdException w:name="Table Web 1" w:semiHidden="1"/>
    <w:lsdException w:name="Table Web 2" w:semiHidden="1"/>
    <w:lsdException w:name="Table Web 3" w:semiHidden="1"/>
    <w:lsdException w:name="Balloon Text" w:unhideWhenUsed="0" w:qFormat="1"/>
    <w:lsdException w:name="Table Grid" w:uiPriority="59" w:unhideWhenUsed="0" w:qFormat="1"/>
    <w:lsdException w:name="Table Theme" w:semiHidden="1"/>
    <w:lsdException w:name="Placeholder Text" w:semiHidden="1" w:uiPriority="99"/>
    <w:lsdException w:name="No Spacing" w:semiHidden="1" w:uiPriority="99"/>
    <w:lsdException w:name="Light Shading" w:uiPriority="60" w:unhideWhenUsed="0"/>
    <w:lsdException w:name="Light List" w:uiPriority="61" w:unhideWhenUsed="0"/>
    <w:lsdException w:name="Light Grid" w:uiPriority="62" w:unhideWhenUsed="0"/>
    <w:lsdException w:name="Medium Shading 1" w:uiPriority="63" w:unhideWhenUsed="0"/>
    <w:lsdException w:name="Medium Shading 2" w:uiPriority="64" w:unhideWhenUsed="0"/>
    <w:lsdException w:name="Medium List 1" w:uiPriority="65" w:unhideWhenUsed="0"/>
    <w:lsdException w:name="Medium List 2" w:uiPriority="66" w:unhideWhenUsed="0"/>
    <w:lsdException w:name="Medium Grid 1" w:uiPriority="67" w:unhideWhenUsed="0"/>
    <w:lsdException w:name="Medium Grid 2" w:uiPriority="68" w:unhideWhenUsed="0"/>
    <w:lsdException w:name="Medium Grid 3" w:uiPriority="69" w:unhideWhenUsed="0"/>
    <w:lsdException w:name="Dark List" w:uiPriority="70" w:unhideWhenUsed="0"/>
    <w:lsdException w:name="Colorful Shading" w:uiPriority="71" w:unhideWhenUsed="0"/>
    <w:lsdException w:name="Colorful List" w:uiPriority="72" w:unhideWhenUsed="0"/>
    <w:lsdException w:name="Colorful Grid" w:uiPriority="73" w:unhideWhenUsed="0"/>
    <w:lsdException w:name="Light Shading Accent 1" w:uiPriority="60" w:unhideWhenUsed="0"/>
    <w:lsdException w:name="Light List Accent 1" w:uiPriority="61" w:unhideWhenUsed="0"/>
    <w:lsdException w:name="Light Grid Accent 1" w:uiPriority="62" w:unhideWhenUsed="0"/>
    <w:lsdException w:name="Medium Shading 1 Accent 1" w:uiPriority="63" w:unhideWhenUsed="0"/>
    <w:lsdException w:name="Medium Shading 2 Accent 1" w:uiPriority="64" w:unhideWhenUsed="0"/>
    <w:lsdException w:name="Medium List 1 Accent 1" w:uiPriority="65" w:unhideWhenUsed="0"/>
    <w:lsdException w:name="Revision" w:semiHidden="1" w:uiPriority="99"/>
    <w:lsdException w:name="List Paragraph" w:uiPriority="34" w:unhideWhenUsed="0" w:qFormat="1"/>
    <w:lsdException w:name="Quote" w:semiHidden="1" w:uiPriority="99"/>
    <w:lsdException w:name="Intense Quote" w:semiHidden="1" w:uiPriority="99"/>
    <w:lsdException w:name="Medium List 2 Accent 1" w:uiPriority="66" w:unhideWhenUsed="0"/>
    <w:lsdException w:name="Medium Grid 1 Accent 1" w:uiPriority="67" w:unhideWhenUsed="0"/>
    <w:lsdException w:name="Medium Grid 2 Accent 1" w:uiPriority="68" w:unhideWhenUsed="0"/>
    <w:lsdException w:name="Medium Grid 3 Accent 1" w:uiPriority="69" w:unhideWhenUsed="0"/>
    <w:lsdException w:name="Dark List Accent 1" w:uiPriority="70" w:unhideWhenUsed="0"/>
    <w:lsdException w:name="Colorful Shading Accent 1" w:uiPriority="71" w:unhideWhenUsed="0"/>
    <w:lsdException w:name="Colorful List Accent 1" w:uiPriority="72" w:unhideWhenUsed="0"/>
    <w:lsdException w:name="Colorful Grid Accent 1" w:uiPriority="73" w:unhideWhenUsed="0"/>
    <w:lsdException w:name="Light Shading Accent 2" w:uiPriority="60" w:unhideWhenUsed="0"/>
    <w:lsdException w:name="Light List Accent 2" w:uiPriority="61" w:unhideWhenUsed="0"/>
    <w:lsdException w:name="Light Grid Accent 2" w:uiPriority="62" w:unhideWhenUsed="0"/>
    <w:lsdException w:name="Medium Shading 1 Accent 2" w:uiPriority="63" w:unhideWhenUsed="0"/>
    <w:lsdException w:name="Medium Shading 2 Accent 2" w:uiPriority="64" w:unhideWhenUsed="0"/>
    <w:lsdException w:name="Medium List 1 Accent 2" w:uiPriority="65" w:unhideWhenUsed="0"/>
    <w:lsdException w:name="Medium List 2 Accent 2" w:uiPriority="66" w:unhideWhenUsed="0"/>
    <w:lsdException w:name="Medium Grid 1 Accent 2" w:uiPriority="67" w:unhideWhenUsed="0"/>
    <w:lsdException w:name="Medium Grid 2 Accent 2" w:uiPriority="68" w:unhideWhenUsed="0"/>
    <w:lsdException w:name="Medium Grid 3 Accent 2" w:uiPriority="69" w:unhideWhenUsed="0"/>
    <w:lsdException w:name="Dark List Accent 2" w:uiPriority="70" w:unhideWhenUsed="0"/>
    <w:lsdException w:name="Colorful Shading Accent 2" w:uiPriority="71" w:unhideWhenUsed="0"/>
    <w:lsdException w:name="Colorful List Accent 2" w:uiPriority="72" w:unhideWhenUsed="0"/>
    <w:lsdException w:name="Colorful Grid Accent 2" w:uiPriority="73" w:unhideWhenUsed="0"/>
    <w:lsdException w:name="Light Shading Accent 3" w:uiPriority="60" w:unhideWhenUsed="0"/>
    <w:lsdException w:name="Light List Accent 3" w:uiPriority="61" w:unhideWhenUsed="0"/>
    <w:lsdException w:name="Light Grid Accent 3" w:uiPriority="62" w:unhideWhenUsed="0"/>
    <w:lsdException w:name="Medium Shading 1 Accent 3" w:uiPriority="63" w:unhideWhenUsed="0"/>
    <w:lsdException w:name="Medium Shading 2 Accent 3" w:uiPriority="64" w:unhideWhenUsed="0"/>
    <w:lsdException w:name="Medium List 1 Accent 3" w:uiPriority="65" w:unhideWhenUsed="0"/>
    <w:lsdException w:name="Medium List 2 Accent 3" w:uiPriority="66" w:unhideWhenUsed="0"/>
    <w:lsdException w:name="Medium Grid 1 Accent 3" w:uiPriority="67" w:unhideWhenUsed="0"/>
    <w:lsdException w:name="Medium Grid 2 Accent 3" w:uiPriority="68" w:unhideWhenUsed="0"/>
    <w:lsdException w:name="Medium Grid 3 Accent 3" w:uiPriority="69" w:unhideWhenUsed="0"/>
    <w:lsdException w:name="Dark List Accent 3" w:uiPriority="70" w:unhideWhenUsed="0"/>
    <w:lsdException w:name="Colorful Shading Accent 3" w:uiPriority="71" w:unhideWhenUsed="0"/>
    <w:lsdException w:name="Colorful List Accent 3" w:uiPriority="72" w:unhideWhenUsed="0"/>
    <w:lsdException w:name="Colorful Grid Accent 3" w:uiPriority="73" w:unhideWhenUsed="0"/>
    <w:lsdException w:name="Light Shading Accent 4" w:uiPriority="60" w:unhideWhenUsed="0"/>
    <w:lsdException w:name="Light List Accent 4" w:uiPriority="61" w:unhideWhenUsed="0"/>
    <w:lsdException w:name="Light Grid Accent 4" w:uiPriority="62" w:unhideWhenUsed="0"/>
    <w:lsdException w:name="Medium Shading 1 Accent 4" w:uiPriority="63" w:unhideWhenUsed="0"/>
    <w:lsdException w:name="Medium Shading 2 Accent 4" w:uiPriority="64" w:unhideWhenUsed="0"/>
    <w:lsdException w:name="Medium List 1 Accent 4" w:uiPriority="65" w:unhideWhenUsed="0"/>
    <w:lsdException w:name="Medium List 2 Accent 4" w:uiPriority="66" w:unhideWhenUsed="0"/>
    <w:lsdException w:name="Medium Grid 1 Accent 4" w:uiPriority="67" w:unhideWhenUsed="0"/>
    <w:lsdException w:name="Medium Grid 2 Accent 4" w:uiPriority="68" w:unhideWhenUsed="0"/>
    <w:lsdException w:name="Medium Grid 3 Accent 4" w:uiPriority="69" w:unhideWhenUsed="0"/>
    <w:lsdException w:name="Dark List Accent 4" w:uiPriority="70" w:unhideWhenUsed="0"/>
    <w:lsdException w:name="Colorful Shading Accent 4" w:uiPriority="71" w:unhideWhenUsed="0"/>
    <w:lsdException w:name="Colorful List Accent 4" w:uiPriority="72" w:unhideWhenUsed="0"/>
    <w:lsdException w:name="Colorful Grid Accent 4" w:uiPriority="73" w:unhideWhenUsed="0"/>
    <w:lsdException w:name="Light Shading Accent 5" w:uiPriority="60" w:unhideWhenUsed="0"/>
    <w:lsdException w:name="Light List Accent 5" w:uiPriority="61" w:unhideWhenUsed="0"/>
    <w:lsdException w:name="Light Grid Accent 5" w:uiPriority="62" w:unhideWhenUsed="0"/>
    <w:lsdException w:name="Medium Shading 1 Accent 5" w:uiPriority="63" w:unhideWhenUsed="0"/>
    <w:lsdException w:name="Medium Shading 2 Accent 5" w:uiPriority="64" w:unhideWhenUsed="0"/>
    <w:lsdException w:name="Medium List 1 Accent 5" w:uiPriority="65" w:unhideWhenUsed="0"/>
    <w:lsdException w:name="Medium List 2 Accent 5" w:uiPriority="66" w:unhideWhenUsed="0"/>
    <w:lsdException w:name="Medium Grid 1 Accent 5" w:uiPriority="67" w:unhideWhenUsed="0"/>
    <w:lsdException w:name="Medium Grid 2 Accent 5" w:uiPriority="68" w:unhideWhenUsed="0"/>
    <w:lsdException w:name="Medium Grid 3 Accent 5" w:uiPriority="69" w:unhideWhenUsed="0"/>
    <w:lsdException w:name="Dark List Accent 5" w:uiPriority="70" w:unhideWhenUsed="0"/>
    <w:lsdException w:name="Colorful Shading Accent 5" w:uiPriority="71" w:unhideWhenUsed="0"/>
    <w:lsdException w:name="Colorful List Accent 5" w:uiPriority="72" w:unhideWhenUsed="0"/>
    <w:lsdException w:name="Colorful Grid Accent 5" w:uiPriority="73" w:unhideWhenUsed="0"/>
    <w:lsdException w:name="Light Shading Accent 6" w:uiPriority="60" w:unhideWhenUsed="0"/>
    <w:lsdException w:name="Light List Accent 6" w:uiPriority="61" w:unhideWhenUsed="0"/>
    <w:lsdException w:name="Light Grid Accent 6" w:uiPriority="62" w:unhideWhenUsed="0"/>
    <w:lsdException w:name="Medium Shading 1 Accent 6" w:uiPriority="63" w:unhideWhenUsed="0"/>
    <w:lsdException w:name="Medium Shading 2 Accent 6" w:uiPriority="64" w:unhideWhenUsed="0"/>
    <w:lsdException w:name="Medium List 1 Accent 6" w:uiPriority="65" w:unhideWhenUsed="0"/>
    <w:lsdException w:name="Medium List 2 Accent 6" w:uiPriority="66" w:unhideWhenUsed="0"/>
    <w:lsdException w:name="Medium Grid 1 Accent 6" w:uiPriority="67" w:unhideWhenUsed="0"/>
    <w:lsdException w:name="Medium Grid 2 Accent 6" w:uiPriority="68" w:unhideWhenUsed="0"/>
    <w:lsdException w:name="Medium Grid 3 Accent 6" w:uiPriority="69" w:unhideWhenUsed="0"/>
    <w:lsdException w:name="Dark List Accent 6" w:uiPriority="70" w:unhideWhenUsed="0"/>
    <w:lsdException w:name="Colorful Shading Accent 6" w:uiPriority="71" w:unhideWhenUsed="0"/>
    <w:lsdException w:name="Colorful List Accent 6" w:uiPriority="72" w:unhideWhenUsed="0"/>
    <w:lsdException w:name="Colorful Grid Accent 6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semiHidden="1" w:uiPriority="37"/>
    <w:lsdException w:name="TOC Heading" w:semiHidden="1" w:uiPriority="39" w:qFormat="1"/>
  </w:latentStyles>
  <w:style w:type="paragraph" w:default="1" w:styleId="a">
    <w:name w:val="Normal"/>
    <w:qFormat/>
    <w:rsid w:val="006A41E9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paragraph" w:styleId="1">
    <w:name w:val="heading 1"/>
    <w:basedOn w:val="a"/>
    <w:next w:val="a"/>
    <w:link w:val="1Char"/>
    <w:qFormat/>
    <w:rsid w:val="006A41E9"/>
    <w:pPr>
      <w:keepNext/>
      <w:keepLines/>
      <w:spacing w:line="560" w:lineRule="exact"/>
      <w:jc w:val="center"/>
      <w:outlineLvl w:val="0"/>
    </w:pPr>
    <w:rPr>
      <w:rFonts w:eastAsia="方正小标宋简体"/>
      <w:bCs/>
      <w:kern w:val="44"/>
      <w:sz w:val="48"/>
      <w:szCs w:val="44"/>
    </w:rPr>
  </w:style>
  <w:style w:type="paragraph" w:styleId="2">
    <w:name w:val="heading 2"/>
    <w:basedOn w:val="a"/>
    <w:next w:val="a"/>
    <w:link w:val="2Char"/>
    <w:qFormat/>
    <w:rsid w:val="006A41E9"/>
    <w:pPr>
      <w:keepNext/>
      <w:keepLines/>
      <w:spacing w:line="560" w:lineRule="exact"/>
      <w:jc w:val="center"/>
      <w:outlineLvl w:val="1"/>
    </w:pPr>
    <w:rPr>
      <w:rFonts w:eastAsia="方正小标宋简体"/>
      <w:bCs/>
      <w:sz w:val="44"/>
      <w:szCs w:val="32"/>
    </w:rPr>
  </w:style>
  <w:style w:type="paragraph" w:styleId="3">
    <w:name w:val="heading 3"/>
    <w:basedOn w:val="a"/>
    <w:next w:val="a"/>
    <w:link w:val="3Char"/>
    <w:qFormat/>
    <w:rsid w:val="006A41E9"/>
    <w:pPr>
      <w:keepNext/>
      <w:keepLines/>
      <w:spacing w:line="560" w:lineRule="exact"/>
      <w:jc w:val="center"/>
      <w:outlineLvl w:val="2"/>
    </w:pPr>
    <w:rPr>
      <w:rFonts w:eastAsia="黑体"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semiHidden/>
    <w:qFormat/>
    <w:rsid w:val="006A41E9"/>
    <w:pPr>
      <w:shd w:val="clear" w:color="auto" w:fill="000080"/>
    </w:pPr>
  </w:style>
  <w:style w:type="paragraph" w:styleId="a4">
    <w:name w:val="annotation text"/>
    <w:basedOn w:val="a"/>
    <w:link w:val="Char"/>
    <w:qFormat/>
    <w:rsid w:val="006A41E9"/>
    <w:pPr>
      <w:jc w:val="left"/>
    </w:pPr>
  </w:style>
  <w:style w:type="paragraph" w:styleId="a5">
    <w:name w:val="Body Text Indent"/>
    <w:basedOn w:val="a"/>
    <w:link w:val="Char0"/>
    <w:qFormat/>
    <w:rsid w:val="006A41E9"/>
    <w:pPr>
      <w:spacing w:line="360" w:lineRule="exact"/>
      <w:ind w:firstLine="578"/>
    </w:pPr>
    <w:rPr>
      <w:rFonts w:ascii="楷体_GB2312" w:eastAsia="楷体_GB2312" w:hAnsi="宋体"/>
      <w:sz w:val="25"/>
    </w:rPr>
  </w:style>
  <w:style w:type="paragraph" w:styleId="30">
    <w:name w:val="toc 3"/>
    <w:basedOn w:val="a"/>
    <w:next w:val="a"/>
    <w:uiPriority w:val="39"/>
    <w:unhideWhenUsed/>
    <w:qFormat/>
    <w:rsid w:val="006A41E9"/>
    <w:pPr>
      <w:ind w:leftChars="400" w:left="840"/>
    </w:pPr>
  </w:style>
  <w:style w:type="paragraph" w:styleId="a6">
    <w:name w:val="Plain Text"/>
    <w:basedOn w:val="a"/>
    <w:link w:val="Char1"/>
    <w:qFormat/>
    <w:rsid w:val="006A41E9"/>
    <w:pPr>
      <w:spacing w:line="400" w:lineRule="exact"/>
      <w:ind w:firstLineChars="200" w:firstLine="420"/>
    </w:pPr>
    <w:rPr>
      <w:bCs/>
      <w:szCs w:val="21"/>
    </w:rPr>
  </w:style>
  <w:style w:type="paragraph" w:styleId="a7">
    <w:name w:val="Balloon Text"/>
    <w:basedOn w:val="a"/>
    <w:link w:val="Char2"/>
    <w:qFormat/>
    <w:rsid w:val="006A41E9"/>
    <w:rPr>
      <w:sz w:val="18"/>
      <w:szCs w:val="18"/>
    </w:rPr>
  </w:style>
  <w:style w:type="paragraph" w:styleId="a8">
    <w:name w:val="footer"/>
    <w:basedOn w:val="a"/>
    <w:link w:val="Char3"/>
    <w:uiPriority w:val="99"/>
    <w:qFormat/>
    <w:rsid w:val="006A41E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Char4"/>
    <w:qFormat/>
    <w:rsid w:val="006A41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toc 1"/>
    <w:basedOn w:val="a"/>
    <w:next w:val="a"/>
    <w:uiPriority w:val="39"/>
    <w:unhideWhenUsed/>
    <w:qFormat/>
    <w:rsid w:val="006A41E9"/>
  </w:style>
  <w:style w:type="paragraph" w:styleId="31">
    <w:name w:val="Body Text Indent 3"/>
    <w:qFormat/>
    <w:rsid w:val="006A41E9"/>
    <w:pPr>
      <w:widowControl w:val="0"/>
      <w:spacing w:line="240" w:lineRule="exact"/>
      <w:jc w:val="both"/>
    </w:pPr>
    <w:rPr>
      <w:rFonts w:ascii="Times New Roman" w:hAnsi="Times New Roman"/>
      <w:kern w:val="2"/>
      <w:sz w:val="21"/>
    </w:rPr>
  </w:style>
  <w:style w:type="paragraph" w:styleId="20">
    <w:name w:val="toc 2"/>
    <w:basedOn w:val="a"/>
    <w:next w:val="a"/>
    <w:uiPriority w:val="39"/>
    <w:unhideWhenUsed/>
    <w:qFormat/>
    <w:rsid w:val="006A41E9"/>
    <w:pPr>
      <w:widowControl/>
      <w:spacing w:after="100" w:line="276" w:lineRule="auto"/>
      <w:ind w:left="220"/>
      <w:jc w:val="left"/>
    </w:pPr>
    <w:rPr>
      <w:rFonts w:asciiTheme="minorHAnsi" w:eastAsiaTheme="minorEastAsia" w:hAnsiTheme="minorHAnsi" w:cstheme="minorBidi"/>
      <w:kern w:val="0"/>
      <w:sz w:val="22"/>
      <w:szCs w:val="22"/>
    </w:rPr>
  </w:style>
  <w:style w:type="paragraph" w:styleId="aa">
    <w:name w:val="Normal (Web)"/>
    <w:basedOn w:val="a"/>
    <w:uiPriority w:val="99"/>
    <w:unhideWhenUsed/>
    <w:qFormat/>
    <w:rsid w:val="006A41E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ab">
    <w:name w:val="Title"/>
    <w:basedOn w:val="a"/>
    <w:link w:val="Char5"/>
    <w:qFormat/>
    <w:rsid w:val="006A41E9"/>
    <w:pPr>
      <w:spacing w:before="240" w:after="60"/>
      <w:jc w:val="center"/>
      <w:outlineLvl w:val="0"/>
    </w:pPr>
    <w:rPr>
      <w:rFonts w:ascii="Arial" w:hAnsi="Arial"/>
      <w:b/>
      <w:sz w:val="32"/>
      <w:szCs w:val="20"/>
    </w:rPr>
  </w:style>
  <w:style w:type="paragraph" w:styleId="ac">
    <w:name w:val="annotation subject"/>
    <w:basedOn w:val="a4"/>
    <w:next w:val="a4"/>
    <w:link w:val="Char6"/>
    <w:qFormat/>
    <w:rsid w:val="006A41E9"/>
    <w:rPr>
      <w:b/>
      <w:bCs/>
    </w:rPr>
  </w:style>
  <w:style w:type="table" w:styleId="ad">
    <w:name w:val="Table Grid"/>
    <w:basedOn w:val="a1"/>
    <w:uiPriority w:val="59"/>
    <w:qFormat/>
    <w:rsid w:val="006A41E9"/>
    <w:rPr>
      <w:rFonts w:asciiTheme="minorHAnsi" w:eastAsiaTheme="minorEastAsia" w:hAnsiTheme="minorHAnsi" w:cstheme="minorBidi"/>
      <w:kern w:val="2"/>
      <w:sz w:val="21"/>
      <w:szCs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e">
    <w:name w:val="Strong"/>
    <w:basedOn w:val="a0"/>
    <w:uiPriority w:val="22"/>
    <w:qFormat/>
    <w:rsid w:val="006A41E9"/>
    <w:rPr>
      <w:b/>
      <w:bCs/>
    </w:rPr>
  </w:style>
  <w:style w:type="character" w:styleId="af">
    <w:name w:val="page number"/>
    <w:basedOn w:val="a0"/>
    <w:qFormat/>
    <w:rsid w:val="006A41E9"/>
  </w:style>
  <w:style w:type="character" w:styleId="af0">
    <w:name w:val="Hyperlink"/>
    <w:basedOn w:val="a0"/>
    <w:uiPriority w:val="99"/>
    <w:unhideWhenUsed/>
    <w:qFormat/>
    <w:rsid w:val="006A41E9"/>
    <w:rPr>
      <w:color w:val="0000FF" w:themeColor="hyperlink"/>
      <w:u w:val="single"/>
    </w:rPr>
  </w:style>
  <w:style w:type="character" w:styleId="af1">
    <w:name w:val="annotation reference"/>
    <w:basedOn w:val="a0"/>
    <w:qFormat/>
    <w:rsid w:val="006A41E9"/>
    <w:rPr>
      <w:sz w:val="21"/>
      <w:szCs w:val="21"/>
    </w:rPr>
  </w:style>
  <w:style w:type="character" w:customStyle="1" w:styleId="Char3">
    <w:name w:val="页脚 Char"/>
    <w:link w:val="a8"/>
    <w:uiPriority w:val="99"/>
    <w:qFormat/>
    <w:rsid w:val="006A41E9"/>
    <w:rPr>
      <w:rFonts w:eastAsia="宋体"/>
      <w:kern w:val="2"/>
      <w:sz w:val="18"/>
      <w:szCs w:val="18"/>
      <w:lang w:val="en-US" w:eastAsia="zh-CN" w:bidi="ar-SA"/>
    </w:rPr>
  </w:style>
  <w:style w:type="character" w:customStyle="1" w:styleId="Char0">
    <w:name w:val="正文文本缩进 Char"/>
    <w:link w:val="a5"/>
    <w:qFormat/>
    <w:rsid w:val="006A41E9"/>
    <w:rPr>
      <w:rFonts w:ascii="楷体_GB2312" w:eastAsia="楷体_GB2312" w:hAnsi="宋体"/>
      <w:kern w:val="2"/>
      <w:sz w:val="25"/>
      <w:szCs w:val="24"/>
      <w:lang w:val="en-US" w:eastAsia="zh-CN" w:bidi="ar-SA"/>
    </w:rPr>
  </w:style>
  <w:style w:type="character" w:customStyle="1" w:styleId="Char5">
    <w:name w:val="标题 Char"/>
    <w:link w:val="ab"/>
    <w:qFormat/>
    <w:rsid w:val="006A41E9"/>
    <w:rPr>
      <w:rFonts w:ascii="Arial" w:eastAsia="宋体" w:hAnsi="Arial"/>
      <w:b/>
      <w:kern w:val="2"/>
      <w:sz w:val="32"/>
      <w:lang w:val="en-US" w:eastAsia="zh-CN" w:bidi="ar-SA"/>
    </w:rPr>
  </w:style>
  <w:style w:type="character" w:customStyle="1" w:styleId="CharChar3">
    <w:name w:val="Char Char3"/>
    <w:qFormat/>
    <w:rsid w:val="006A41E9"/>
    <w:rPr>
      <w:rFonts w:eastAsia="宋体"/>
      <w:kern w:val="2"/>
      <w:sz w:val="18"/>
      <w:szCs w:val="18"/>
      <w:lang w:val="en-US" w:eastAsia="zh-CN" w:bidi="ar-SA"/>
    </w:rPr>
  </w:style>
  <w:style w:type="paragraph" w:customStyle="1" w:styleId="pp">
    <w:name w:val="pp"/>
    <w:basedOn w:val="a"/>
    <w:qFormat/>
    <w:rsid w:val="006A41E9"/>
    <w:pPr>
      <w:widowControl/>
      <w:spacing w:before="100" w:beforeAutospacing="1" w:after="100" w:afterAutospacing="1" w:line="320" w:lineRule="atLeast"/>
      <w:ind w:firstLine="480"/>
      <w:jc w:val="left"/>
    </w:pPr>
    <w:rPr>
      <w:rFonts w:ascii="宋体" w:hAnsi="宋体"/>
      <w:kern w:val="0"/>
      <w:sz w:val="18"/>
      <w:szCs w:val="18"/>
    </w:rPr>
  </w:style>
  <w:style w:type="paragraph" w:customStyle="1" w:styleId="11">
    <w:name w:val="无间隔1"/>
    <w:link w:val="Char7"/>
    <w:uiPriority w:val="1"/>
    <w:qFormat/>
    <w:rsid w:val="006A41E9"/>
    <w:rPr>
      <w:sz w:val="22"/>
      <w:szCs w:val="22"/>
    </w:rPr>
  </w:style>
  <w:style w:type="character" w:customStyle="1" w:styleId="Char7">
    <w:name w:val="无间隔 Char"/>
    <w:link w:val="11"/>
    <w:uiPriority w:val="1"/>
    <w:qFormat/>
    <w:rsid w:val="006A41E9"/>
    <w:rPr>
      <w:rFonts w:ascii="Calibri" w:hAnsi="Calibri"/>
      <w:sz w:val="22"/>
      <w:szCs w:val="22"/>
      <w:lang w:val="en-US" w:eastAsia="zh-CN" w:bidi="ar-SA"/>
    </w:rPr>
  </w:style>
  <w:style w:type="character" w:customStyle="1" w:styleId="Char2">
    <w:name w:val="批注框文本 Char"/>
    <w:link w:val="a7"/>
    <w:qFormat/>
    <w:rsid w:val="006A41E9"/>
    <w:rPr>
      <w:kern w:val="2"/>
      <w:sz w:val="18"/>
      <w:szCs w:val="18"/>
    </w:rPr>
  </w:style>
  <w:style w:type="character" w:customStyle="1" w:styleId="2Char">
    <w:name w:val="标题 2 Char"/>
    <w:link w:val="2"/>
    <w:qFormat/>
    <w:rsid w:val="006A41E9"/>
    <w:rPr>
      <w:rFonts w:eastAsia="方正小标宋简体"/>
      <w:bCs/>
      <w:kern w:val="2"/>
      <w:sz w:val="44"/>
      <w:szCs w:val="32"/>
    </w:rPr>
  </w:style>
  <w:style w:type="character" w:customStyle="1" w:styleId="Char1">
    <w:name w:val="纯文本 Char"/>
    <w:link w:val="a6"/>
    <w:qFormat/>
    <w:rsid w:val="006A41E9"/>
    <w:rPr>
      <w:bCs/>
      <w:kern w:val="2"/>
      <w:sz w:val="21"/>
      <w:szCs w:val="21"/>
    </w:rPr>
  </w:style>
  <w:style w:type="paragraph" w:customStyle="1" w:styleId="12">
    <w:name w:val="修订1"/>
    <w:hidden/>
    <w:uiPriority w:val="99"/>
    <w:semiHidden/>
    <w:qFormat/>
    <w:rsid w:val="006A41E9"/>
    <w:rPr>
      <w:rFonts w:ascii="Times New Roman" w:hAnsi="Times New Roman"/>
      <w:kern w:val="2"/>
      <w:sz w:val="21"/>
      <w:szCs w:val="24"/>
    </w:rPr>
  </w:style>
  <w:style w:type="paragraph" w:customStyle="1" w:styleId="13">
    <w:name w:val="列出段落1"/>
    <w:basedOn w:val="a"/>
    <w:uiPriority w:val="34"/>
    <w:qFormat/>
    <w:rsid w:val="006A41E9"/>
    <w:pPr>
      <w:ind w:firstLineChars="200" w:firstLine="420"/>
    </w:pPr>
    <w:rPr>
      <w:rFonts w:ascii="Calibri" w:hAnsi="Calibri"/>
      <w:szCs w:val="22"/>
    </w:rPr>
  </w:style>
  <w:style w:type="character" w:customStyle="1" w:styleId="Char">
    <w:name w:val="批注文字 Char"/>
    <w:basedOn w:val="a0"/>
    <w:link w:val="a4"/>
    <w:qFormat/>
    <w:rsid w:val="006A41E9"/>
    <w:rPr>
      <w:kern w:val="2"/>
      <w:sz w:val="21"/>
      <w:szCs w:val="24"/>
    </w:rPr>
  </w:style>
  <w:style w:type="character" w:customStyle="1" w:styleId="Char6">
    <w:name w:val="批注主题 Char"/>
    <w:basedOn w:val="Char"/>
    <w:link w:val="ac"/>
    <w:qFormat/>
    <w:rsid w:val="006A41E9"/>
    <w:rPr>
      <w:b/>
      <w:bCs/>
      <w:kern w:val="2"/>
      <w:sz w:val="21"/>
      <w:szCs w:val="24"/>
    </w:rPr>
  </w:style>
  <w:style w:type="character" w:customStyle="1" w:styleId="1Char">
    <w:name w:val="标题 1 Char"/>
    <w:basedOn w:val="a0"/>
    <w:link w:val="1"/>
    <w:qFormat/>
    <w:rsid w:val="006A41E9"/>
    <w:rPr>
      <w:rFonts w:eastAsia="方正小标宋简体"/>
      <w:bCs/>
      <w:kern w:val="44"/>
      <w:sz w:val="48"/>
      <w:szCs w:val="44"/>
    </w:rPr>
  </w:style>
  <w:style w:type="character" w:customStyle="1" w:styleId="3Char">
    <w:name w:val="标题 3 Char"/>
    <w:basedOn w:val="a0"/>
    <w:link w:val="3"/>
    <w:qFormat/>
    <w:rsid w:val="006A41E9"/>
    <w:rPr>
      <w:rFonts w:eastAsia="黑体"/>
      <w:bCs/>
      <w:kern w:val="2"/>
      <w:sz w:val="32"/>
      <w:szCs w:val="32"/>
    </w:rPr>
  </w:style>
  <w:style w:type="character" w:customStyle="1" w:styleId="Char4">
    <w:name w:val="页眉 Char"/>
    <w:basedOn w:val="a0"/>
    <w:link w:val="a9"/>
    <w:qFormat/>
    <w:rsid w:val="006A41E9"/>
    <w:rPr>
      <w:kern w:val="2"/>
      <w:sz w:val="18"/>
      <w:szCs w:val="18"/>
    </w:rPr>
  </w:style>
  <w:style w:type="character" w:customStyle="1" w:styleId="CharChar">
    <w:name w:val="Char Char"/>
    <w:qFormat/>
    <w:rsid w:val="006A41E9"/>
    <w:rPr>
      <w:rFonts w:eastAsia="宋体"/>
      <w:kern w:val="2"/>
      <w:sz w:val="18"/>
      <w:lang w:val="en-US" w:eastAsia="zh-CN"/>
    </w:rPr>
  </w:style>
  <w:style w:type="paragraph" w:customStyle="1" w:styleId="Style8">
    <w:name w:val="_Style 8"/>
    <w:basedOn w:val="a"/>
    <w:next w:val="a"/>
    <w:qFormat/>
    <w:rsid w:val="006A41E9"/>
    <w:pPr>
      <w:spacing w:line="360" w:lineRule="auto"/>
      <w:ind w:firstLineChars="200" w:firstLine="480"/>
    </w:pPr>
    <w:rPr>
      <w:rFonts w:ascii="仿宋_GB2312"/>
      <w:sz w:val="24"/>
      <w:szCs w:val="20"/>
    </w:rPr>
  </w:style>
  <w:style w:type="paragraph" w:customStyle="1" w:styleId="14">
    <w:name w:val="样式1"/>
    <w:basedOn w:val="a"/>
    <w:link w:val="1Char0"/>
    <w:qFormat/>
    <w:rsid w:val="006A41E9"/>
    <w:pPr>
      <w:spacing w:line="360" w:lineRule="exact"/>
      <w:jc w:val="center"/>
    </w:pPr>
    <w:rPr>
      <w:b/>
      <w:sz w:val="24"/>
    </w:rPr>
  </w:style>
  <w:style w:type="character" w:customStyle="1" w:styleId="1Char0">
    <w:name w:val="样式1 Char"/>
    <w:link w:val="14"/>
    <w:qFormat/>
    <w:rsid w:val="006A41E9"/>
    <w:rPr>
      <w:b/>
      <w:sz w:val="24"/>
    </w:rPr>
  </w:style>
  <w:style w:type="paragraph" w:customStyle="1" w:styleId="21">
    <w:name w:val="修订2"/>
    <w:hidden/>
    <w:uiPriority w:val="99"/>
    <w:unhideWhenUsed/>
    <w:qFormat/>
    <w:rsid w:val="006A41E9"/>
    <w:rPr>
      <w:rFonts w:ascii="Times New Roman" w:hAnsi="Times New Roman"/>
      <w:kern w:val="2"/>
      <w:sz w:val="21"/>
      <w:szCs w:val="24"/>
    </w:rPr>
  </w:style>
  <w:style w:type="paragraph" w:customStyle="1" w:styleId="TOC1">
    <w:name w:val="TOC 标题1"/>
    <w:basedOn w:val="1"/>
    <w:next w:val="a"/>
    <w:uiPriority w:val="39"/>
    <w:unhideWhenUsed/>
    <w:qFormat/>
    <w:rsid w:val="006A41E9"/>
    <w:pPr>
      <w:widowControl/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/>
      <w:color w:val="365F91" w:themeColor="accent1" w:themeShade="BF"/>
      <w:kern w:val="0"/>
      <w:sz w:val="28"/>
      <w:szCs w:val="28"/>
    </w:rPr>
  </w:style>
  <w:style w:type="paragraph" w:styleId="af2">
    <w:name w:val="List Paragraph"/>
    <w:basedOn w:val="a"/>
    <w:uiPriority w:val="34"/>
    <w:qFormat/>
    <w:rsid w:val="006A41E9"/>
    <w:pPr>
      <w:ind w:firstLineChars="200" w:firstLine="420"/>
    </w:pPr>
    <w:rPr>
      <w:rFonts w:ascii="仿宋_GB2312" w:eastAsia="仿宋_GB2312"/>
      <w:spacing w:val="-4"/>
      <w:sz w:val="32"/>
      <w:szCs w:val="20"/>
    </w:rPr>
  </w:style>
  <w:style w:type="paragraph" w:customStyle="1" w:styleId="STA-">
    <w:name w:val="STA-正文"/>
    <w:basedOn w:val="a"/>
    <w:qFormat/>
    <w:rsid w:val="006A41E9"/>
    <w:pPr>
      <w:widowControl/>
      <w:jc w:val="left"/>
    </w:pPr>
    <w:rPr>
      <w:rFonts w:ascii="宋体" w:hAnsi="宋体"/>
      <w:szCs w:val="20"/>
    </w:rPr>
  </w:style>
  <w:style w:type="character" w:customStyle="1" w:styleId="ng-star-inserted">
    <w:name w:val="ng-star-inserted"/>
    <w:basedOn w:val="a0"/>
    <w:qFormat/>
    <w:rsid w:val="006A41E9"/>
  </w:style>
  <w:style w:type="character" w:customStyle="1" w:styleId="font-size-14">
    <w:name w:val="font-size-14"/>
    <w:basedOn w:val="a0"/>
    <w:qFormat/>
    <w:rsid w:val="006A41E9"/>
  </w:style>
  <w:style w:type="character" w:customStyle="1" w:styleId="UnresolvedMention">
    <w:name w:val="Unresolved Mention"/>
    <w:basedOn w:val="a0"/>
    <w:uiPriority w:val="99"/>
    <w:semiHidden/>
    <w:unhideWhenUsed/>
    <w:qFormat/>
    <w:rsid w:val="006A41E9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4</Pages>
  <Words>455</Words>
  <Characters>2596</Characters>
  <Application>Microsoft Office Word</Application>
  <DocSecurity>0</DocSecurity>
  <Lines>21</Lines>
  <Paragraphs>6</Paragraphs>
  <ScaleCrop>false</ScaleCrop>
  <Company>雨林木风电脑网络有限公司</Company>
  <LinksUpToDate>false</LinksUpToDate>
  <CharactersWithSpaces>30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雨林木风</dc:creator>
  <cp:lastModifiedBy>张建平(19770981)</cp:lastModifiedBy>
  <cp:revision>35</cp:revision>
  <cp:lastPrinted>2022-03-28T15:48:00Z</cp:lastPrinted>
  <dcterms:created xsi:type="dcterms:W3CDTF">2022-05-14T01:59:00Z</dcterms:created>
  <dcterms:modified xsi:type="dcterms:W3CDTF">2022-05-16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125CBAF9FF5E4CBDA5566E516DB9D960</vt:lpwstr>
  </property>
</Properties>
</file>